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C0E511" w14:textId="08166616" w:rsidR="001973F9" w:rsidRDefault="00116954" w:rsidP="001973F9">
      <w:pPr>
        <w:sectPr w:rsidR="001973F9" w:rsidSect="001973F9">
          <w:headerReference w:type="default" r:id="rId11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74624" behindDoc="0" locked="0" layoutInCell="1" allowOverlap="1" wp14:anchorId="67512D2A" wp14:editId="66BF294F">
            <wp:simplePos x="0" y="0"/>
            <wp:positionH relativeFrom="column">
              <wp:posOffset>-322301</wp:posOffset>
            </wp:positionH>
            <wp:positionV relativeFrom="paragraph">
              <wp:posOffset>5067687</wp:posOffset>
            </wp:positionV>
            <wp:extent cx="2081212" cy="2005193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W green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212" cy="2005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B55FC6" wp14:editId="2152B24B">
                <wp:simplePos x="0" y="0"/>
                <wp:positionH relativeFrom="column">
                  <wp:posOffset>241300</wp:posOffset>
                </wp:positionH>
                <wp:positionV relativeFrom="paragraph">
                  <wp:posOffset>45085</wp:posOffset>
                </wp:positionV>
                <wp:extent cx="2845435" cy="6513195"/>
                <wp:effectExtent l="0" t="0" r="0" b="190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5435" cy="6513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619289" w14:textId="77777777" w:rsidR="00D6383C" w:rsidRPr="00116954" w:rsidRDefault="00D6383C" w:rsidP="0055368A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0"/>
                                <w:szCs w:val="3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0"/>
                                <w:szCs w:val="30"/>
                                <w:lang w:val="es-MX"/>
                              </w:rPr>
                              <w:t>Westwood Elementary School</w:t>
                            </w:r>
                          </w:p>
                          <w:p w14:paraId="683F4894" w14:textId="6261369C" w:rsidR="00D6383C" w:rsidRPr="00116954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8"/>
                                <w:szCs w:val="28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lang w:val="es-MX"/>
                              </w:rPr>
                              <w:t xml:space="preserve">Política de Participación de los Padres </w:t>
                            </w:r>
                            <w:r w:rsidR="00FB2B4F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lang w:val="es-MX"/>
                              </w:rPr>
                              <w:t xml:space="preserve">y Miembros 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lang w:val="es-MX"/>
                              </w:rPr>
                              <w:t xml:space="preserve">de Familia y Plan Compartido para el Éxito de los Estudiantes </w:t>
                            </w:r>
                          </w:p>
                          <w:p w14:paraId="5ED03DCD" w14:textId="77777777" w:rsidR="00D6383C" w:rsidRPr="00116954" w:rsidRDefault="00D6383C" w:rsidP="0055368A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2"/>
                                <w:szCs w:val="32"/>
                                <w:lang w:val="es-MX"/>
                              </w:rPr>
                            </w:pPr>
                          </w:p>
                          <w:p w14:paraId="75DFD682" w14:textId="13059921" w:rsidR="00D6383C" w:rsidRPr="00116954" w:rsidRDefault="00AE0767" w:rsidP="0055368A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  <w:lang w:val="es-MX"/>
                              </w:rPr>
                              <w:t>Año Escolar 2021–2022</w:t>
                            </w:r>
                            <w:r w:rsidR="00D6383C" w:rsidRPr="001169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  <w:lang w:val="es-MX"/>
                              </w:rPr>
                              <w:t xml:space="preserve"> </w:t>
                            </w:r>
                          </w:p>
                          <w:p w14:paraId="27352ECA" w14:textId="77777777" w:rsidR="00D6383C" w:rsidRPr="00116954" w:rsidRDefault="00D6383C" w:rsidP="0055368A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3E50D513" w14:textId="77777777" w:rsidR="00D6383C" w:rsidRPr="00116954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>Westwood Elementary School</w:t>
                            </w:r>
                          </w:p>
                          <w:p w14:paraId="3E0AFDA3" w14:textId="34C34975" w:rsidR="00D6383C" w:rsidRPr="00116954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>Scott Ehlers, Director</w:t>
                            </w:r>
                          </w:p>
                          <w:p w14:paraId="46B137D9" w14:textId="77777777" w:rsidR="00D6383C" w:rsidRPr="00116954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>708 Trammell Street</w:t>
                            </w:r>
                          </w:p>
                          <w:p w14:paraId="17B84D50" w14:textId="44125561" w:rsidR="00D6383C" w:rsidRPr="00116954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>(706) 876-4425</w:t>
                            </w:r>
                          </w:p>
                          <w:p w14:paraId="147AA27F" w14:textId="77777777" w:rsidR="00D6383C" w:rsidRPr="00116954" w:rsidRDefault="00D6383C" w:rsidP="0055368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116954">
                              <w:rPr>
                                <w:rStyle w:val="Hyperlink"/>
                                <w:rFonts w:ascii="Times New Roman" w:hAnsi="Times New Roman" w:cs="Times New Roman"/>
                                <w:i/>
                                <w:iCs/>
                                <w:sz w:val="22"/>
                                <w:szCs w:val="22"/>
                                <w:lang w:val="es-MX"/>
                              </w:rPr>
                              <w:t>http://westwood.daltonpublicschools.com/</w:t>
                            </w:r>
                          </w:p>
                          <w:p w14:paraId="3FB8B0F6" w14:textId="477783E6" w:rsidR="00D6383C" w:rsidRPr="00116954" w:rsidRDefault="00D6383C" w:rsidP="0055368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>Ac</w:t>
                            </w:r>
                            <w:r w:rsidR="00A2568C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>tualizado en Septiembre del 2021</w:t>
                            </w:r>
                          </w:p>
                          <w:p w14:paraId="2B92E19B" w14:textId="5653C1B2" w:rsidR="00D6383C" w:rsidRPr="00116954" w:rsidRDefault="00D6383C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4"/>
                                <w:szCs w:val="4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4"/>
                                <w:szCs w:val="4"/>
                                <w:lang w:val="es-MX"/>
                              </w:rPr>
                              <w:br/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4"/>
                                <w:szCs w:val="4"/>
                                <w:lang w:val="es-MX"/>
                              </w:rPr>
                              <w:br/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4"/>
                                <w:szCs w:val="4"/>
                                <w:lang w:val="es-MX"/>
                              </w:rPr>
                              <w:br/>
                            </w:r>
                          </w:p>
                          <w:p w14:paraId="5BB89437" w14:textId="4AC0768B" w:rsidR="00D6383C" w:rsidRPr="00116954" w:rsidRDefault="00D6383C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  <w:t>¿Que es Title I?</w:t>
                            </w:r>
                          </w:p>
                          <w:p w14:paraId="1F272932" w14:textId="1601E653" w:rsidR="00D6383C" w:rsidRPr="00116954" w:rsidRDefault="00D6383C" w:rsidP="00DD084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La escuela Westwood Elementary está identificada como escuela Title I como parte de la Ley de Éxito de Cada Estudiante (ESSA). El programa Title I </w:t>
                            </w:r>
                            <w:r w:rsidR="00A2568C"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está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diseñado para apoyar los esfuerzos de </w:t>
                            </w:r>
                            <w:r w:rsidR="00FB2B4F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las 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reforma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s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escolar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es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locales y estatales vinculad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s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a los exigentes estándares académicos</w:t>
                            </w:r>
                            <w:r w:rsidR="00FB2B4F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para mejorar la enseñanza y el aprendizaje de los estudiantes. Los programas de Title I deben basarse en medios efectivos para mejorar el rendimiento de los estudiantes e incluir estrategias para aumentar la participación familiar.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Todas las 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escuelas Title I            </w:t>
                            </w:r>
                          </w:p>
                          <w:p w14:paraId="63EA7861" w14:textId="6646989D" w:rsidR="00D6383C" w:rsidRPr="00116954" w:rsidRDefault="00D6383C" w:rsidP="00DD084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deberán desarrollar conjuntamente con</w:t>
                            </w:r>
                          </w:p>
                          <w:p w14:paraId="1FA083AD" w14:textId="77920FC5" w:rsidR="00D6383C" w:rsidRPr="00116954" w:rsidRDefault="00D6383C" w:rsidP="00DD084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      los padres de familia un  </w:t>
                            </w:r>
                          </w:p>
                          <w:p w14:paraId="4637C17B" w14:textId="59D0FB1A" w:rsidR="00D6383C" w:rsidRPr="00116954" w:rsidRDefault="00D6383C" w:rsidP="00DD084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         plan por escrito de la </w:t>
                            </w:r>
                          </w:p>
                          <w:p w14:paraId="4205EDF2" w14:textId="7DA09C63" w:rsidR="00D6383C" w:rsidRPr="00FB2B4F" w:rsidRDefault="00D6383C" w:rsidP="00DD084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            participación</w:t>
                            </w:r>
                            <w:r w:rsidR="00FB2B4F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familiar.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</w:t>
                            </w:r>
                          </w:p>
                          <w:p w14:paraId="531AE004" w14:textId="074F9EDA" w:rsidR="00D6383C" w:rsidRPr="00116954" w:rsidRDefault="00D6383C" w:rsidP="009A26D1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               Todos los documentos</w:t>
                            </w:r>
                          </w:p>
                          <w:p w14:paraId="179FE03C" w14:textId="1EE9BEB5" w:rsidR="00D6383C" w:rsidRPr="00116954" w:rsidRDefault="00D6383C" w:rsidP="009A26D1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                 de Title I fueron </w:t>
                            </w:r>
                          </w:p>
                          <w:p w14:paraId="2B01A8BD" w14:textId="7F5D080B" w:rsidR="00D6383C" w:rsidRPr="00116954" w:rsidRDefault="00D6383C" w:rsidP="009A26D1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                   compartidos en la             </w:t>
                            </w:r>
                          </w:p>
                          <w:p w14:paraId="790854A3" w14:textId="7A87D39B" w:rsidR="00D6383C" w:rsidRPr="00116954" w:rsidRDefault="00D6383C" w:rsidP="009A26D1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                     </w:t>
                            </w:r>
                            <w:r w:rsidR="00FB2B4F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junta de Title I del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                                     </w:t>
                            </w:r>
                          </w:p>
                          <w:p w14:paraId="7D27A044" w14:textId="6881E7AA" w:rsidR="00D6383C" w:rsidRPr="00116954" w:rsidRDefault="00D6383C" w:rsidP="00A57A7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1695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                       </w:t>
                            </w:r>
                            <w:r w:rsidR="00FB2B4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mes de </w:t>
                            </w:r>
                            <w:r w:rsidRPr="0011695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octub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B55FC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9pt;margin-top:3.55pt;width:224.05pt;height:51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" filled="f" stroked="f">
                <v:textbox>
                  <w:txbxContent>
                    <w:p w14:paraId="06619289" w14:textId="77777777" w:rsidR="00D6383C" w:rsidRPr="00116954" w:rsidRDefault="00D6383C" w:rsidP="0055368A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b/>
                          <w:color w:val="FF0000"/>
                          <w:sz w:val="30"/>
                          <w:szCs w:val="3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b/>
                          <w:color w:val="FF0000"/>
                          <w:sz w:val="30"/>
                          <w:szCs w:val="30"/>
                          <w:lang w:val="es-MX"/>
                        </w:rPr>
                        <w:t>Westwood Elementary School</w:t>
                      </w:r>
                    </w:p>
                    <w:p w14:paraId="683F4894" w14:textId="6261369C" w:rsidR="00D6383C" w:rsidRPr="00116954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8"/>
                          <w:szCs w:val="28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8"/>
                          <w:szCs w:val="28"/>
                          <w:lang w:val="es-MX"/>
                        </w:rPr>
                        <w:t xml:space="preserve">Política de Participación de los Padres </w:t>
                      </w:r>
                      <w:r w:rsidR="00FB2B4F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8"/>
                          <w:szCs w:val="28"/>
                          <w:lang w:val="es-MX"/>
                        </w:rPr>
                        <w:t xml:space="preserve">y Miembros </w:t>
                      </w:r>
                      <w:r w:rsidRPr="00116954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8"/>
                          <w:szCs w:val="28"/>
                          <w:lang w:val="es-MX"/>
                        </w:rPr>
                        <w:t xml:space="preserve">de Familia y Plan Compartido para el Éxito de los Estudiantes </w:t>
                      </w:r>
                    </w:p>
                    <w:p w14:paraId="5ED03DCD" w14:textId="77777777" w:rsidR="00D6383C" w:rsidRPr="00116954" w:rsidRDefault="00D6383C" w:rsidP="0055368A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32"/>
                          <w:szCs w:val="32"/>
                          <w:lang w:val="es-MX"/>
                        </w:rPr>
                      </w:pPr>
                    </w:p>
                    <w:p w14:paraId="75DFD682" w14:textId="13059921" w:rsidR="00D6383C" w:rsidRPr="00116954" w:rsidRDefault="00AE0767" w:rsidP="0055368A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  <w:lang w:val="es-MX"/>
                        </w:rPr>
                        <w:t>Año Escolar 2021–2022</w:t>
                      </w:r>
                      <w:r w:rsidR="00D6383C" w:rsidRPr="00116954"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  <w:lang w:val="es-MX"/>
                        </w:rPr>
                        <w:t xml:space="preserve"> </w:t>
                      </w:r>
                    </w:p>
                    <w:p w14:paraId="27352ECA" w14:textId="77777777" w:rsidR="00D6383C" w:rsidRPr="00116954" w:rsidRDefault="00D6383C" w:rsidP="0055368A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16"/>
                          <w:szCs w:val="16"/>
                          <w:lang w:val="es-MX"/>
                        </w:rPr>
                      </w:pPr>
                    </w:p>
                    <w:p w14:paraId="3E50D513" w14:textId="77777777" w:rsidR="00D6383C" w:rsidRPr="00116954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  <w:t>Westwood Elementary School</w:t>
                      </w:r>
                    </w:p>
                    <w:p w14:paraId="3E0AFDA3" w14:textId="34C34975" w:rsidR="00D6383C" w:rsidRPr="00116954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  <w:t>Scott Ehlers, Director</w:t>
                      </w:r>
                    </w:p>
                    <w:p w14:paraId="46B137D9" w14:textId="77777777" w:rsidR="00D6383C" w:rsidRPr="00116954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  <w:t>708 Trammell Street</w:t>
                      </w:r>
                    </w:p>
                    <w:p w14:paraId="17B84D50" w14:textId="44125561" w:rsidR="00D6383C" w:rsidRPr="00116954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  <w:t>(706) 876-4425</w:t>
                      </w:r>
                    </w:p>
                    <w:p w14:paraId="147AA27F" w14:textId="77777777" w:rsidR="00D6383C" w:rsidRPr="00116954" w:rsidRDefault="00D6383C" w:rsidP="0055368A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2"/>
                          <w:szCs w:val="22"/>
                          <w:lang w:val="es-MX"/>
                        </w:rPr>
                      </w:pPr>
                      <w:r w:rsidRPr="00116954">
                        <w:rPr>
                          <w:rStyle w:val="Hyperlink"/>
                          <w:rFonts w:ascii="Times New Roman" w:hAnsi="Times New Roman" w:cs="Times New Roman"/>
                          <w:i/>
                          <w:iCs/>
                          <w:sz w:val="22"/>
                          <w:szCs w:val="22"/>
                          <w:lang w:val="es-MX"/>
                        </w:rPr>
                        <w:t>http://westwood.daltonpublicschools.com/</w:t>
                      </w:r>
                    </w:p>
                    <w:p w14:paraId="3FB8B0F6" w14:textId="477783E6" w:rsidR="00D6383C" w:rsidRPr="00116954" w:rsidRDefault="00D6383C" w:rsidP="0055368A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  <w:t>Ac</w:t>
                      </w:r>
                      <w:r w:rsidR="00A2568C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  <w:lang w:val="es-MX"/>
                        </w:rPr>
                        <w:t>tualizado en Septiembre del 2021</w:t>
                      </w:r>
                    </w:p>
                    <w:p w14:paraId="2B92E19B" w14:textId="5653C1B2" w:rsidR="00D6383C" w:rsidRPr="00116954" w:rsidRDefault="00D6383C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4"/>
                          <w:szCs w:val="4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4"/>
                          <w:szCs w:val="4"/>
                          <w:lang w:val="es-MX"/>
                        </w:rPr>
                        <w:br/>
                      </w:r>
                      <w:r w:rsidRPr="001169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4"/>
                          <w:szCs w:val="4"/>
                          <w:lang w:val="es-MX"/>
                        </w:rPr>
                        <w:br/>
                      </w:r>
                      <w:r w:rsidRPr="001169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4"/>
                          <w:szCs w:val="4"/>
                          <w:lang w:val="es-MX"/>
                        </w:rPr>
                        <w:br/>
                      </w:r>
                    </w:p>
                    <w:p w14:paraId="5BB89437" w14:textId="4AC0768B" w:rsidR="00D6383C" w:rsidRPr="00116954" w:rsidRDefault="00D6383C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FF0000"/>
                          <w:sz w:val="36"/>
                          <w:szCs w:val="36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36"/>
                          <w:szCs w:val="36"/>
                          <w:lang w:val="es-MX"/>
                        </w:rPr>
                        <w:t>¿Que es Title I?</w:t>
                      </w:r>
                    </w:p>
                    <w:p w14:paraId="1F272932" w14:textId="1601E653" w:rsidR="00D6383C" w:rsidRPr="00116954" w:rsidRDefault="00D6383C" w:rsidP="00DD084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La escuela Westwood Elementary está identificada como escuela Title I como parte de la Ley de Éxito de Cada Estudiante (ESSA). El programa Title I </w:t>
                      </w:r>
                      <w:r w:rsidR="00A2568C"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está</w:t>
                      </w: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diseñado para apoyar los esfuerzos de </w:t>
                      </w:r>
                      <w:r w:rsidR="00FB2B4F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las </w:t>
                      </w: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reforma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s</w:t>
                      </w: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escolar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es</w:t>
                      </w: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locales y estatales vinculado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s</w:t>
                      </w: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a los exigentes estándares académicos</w:t>
                      </w:r>
                      <w:r w:rsidR="00FB2B4F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</w:t>
                      </w: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para mejorar la enseñanza y el aprendizaje de los estudiantes. Los programas de Title I deben basarse en medios efectivos para mejorar el rendimiento de los estudiantes e incluir estrategias para aumentar la participación familiar.</w:t>
                      </w:r>
                      <w:r w:rsidRPr="00116954">
                        <w:rPr>
                          <w:rFonts w:ascii="Times New Roman" w:hAnsi="Times New Roman" w:cs="Times New Roman"/>
                          <w:iCs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Todas las </w:t>
                      </w: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escuelas Title I            </w:t>
                      </w:r>
                    </w:p>
                    <w:p w14:paraId="63EA7861" w14:textId="6646989D" w:rsidR="00D6383C" w:rsidRPr="00116954" w:rsidRDefault="00D6383C" w:rsidP="00DD084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deberán desarrollar conjuntamente con</w:t>
                      </w:r>
                    </w:p>
                    <w:p w14:paraId="1FA083AD" w14:textId="77920FC5" w:rsidR="00D6383C" w:rsidRPr="00116954" w:rsidRDefault="00D6383C" w:rsidP="00DD084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                 los padres de familia un  </w:t>
                      </w:r>
                    </w:p>
                    <w:p w14:paraId="4637C17B" w14:textId="59D0FB1A" w:rsidR="00D6383C" w:rsidRPr="00116954" w:rsidRDefault="00D6383C" w:rsidP="00DD084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                    plan por escrito de la </w:t>
                      </w:r>
                    </w:p>
                    <w:p w14:paraId="4205EDF2" w14:textId="7DA09C63" w:rsidR="00D6383C" w:rsidRPr="00FB2B4F" w:rsidRDefault="00D6383C" w:rsidP="00DD084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                       participación</w:t>
                      </w:r>
                      <w:r w:rsidR="00FB2B4F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familiar.</w:t>
                      </w: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           </w:t>
                      </w:r>
                    </w:p>
                    <w:p w14:paraId="531AE004" w14:textId="074F9EDA" w:rsidR="00D6383C" w:rsidRPr="00116954" w:rsidRDefault="00D6383C" w:rsidP="009A26D1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                          Todos los documentos</w:t>
                      </w:r>
                    </w:p>
                    <w:p w14:paraId="179FE03C" w14:textId="1EE9BEB5" w:rsidR="00D6383C" w:rsidRPr="00116954" w:rsidRDefault="00D6383C" w:rsidP="009A26D1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                            de Title I fueron </w:t>
                      </w:r>
                    </w:p>
                    <w:p w14:paraId="2B01A8BD" w14:textId="7F5D080B" w:rsidR="00D6383C" w:rsidRPr="00116954" w:rsidRDefault="00D6383C" w:rsidP="009A26D1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                              compartidos en la             </w:t>
                      </w:r>
                    </w:p>
                    <w:p w14:paraId="790854A3" w14:textId="7A87D39B" w:rsidR="00D6383C" w:rsidRPr="00116954" w:rsidRDefault="00D6383C" w:rsidP="009A26D1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                                </w:t>
                      </w:r>
                      <w:r w:rsidR="00FB2B4F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junta de Title I del</w:t>
                      </w:r>
                      <w:r w:rsidRPr="001169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                                                </w:t>
                      </w:r>
                    </w:p>
                    <w:p w14:paraId="7D27A044" w14:textId="6881E7AA" w:rsidR="00D6383C" w:rsidRPr="00116954" w:rsidRDefault="00D6383C" w:rsidP="00A57A7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  <w:r w:rsidRPr="0011695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                                                      </w:t>
                      </w:r>
                      <w:r w:rsidR="00FB2B4F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mes de </w:t>
                      </w:r>
                      <w:r w:rsidRPr="00116954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octub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37E4C">
        <w:rPr>
          <w:noProof/>
        </w:rPr>
        <w:drawing>
          <wp:anchor distT="0" distB="0" distL="114300" distR="114300" simplePos="0" relativeHeight="251673600" behindDoc="0" locked="0" layoutInCell="1" allowOverlap="1" wp14:anchorId="0C702896" wp14:editId="5B4BBEE1">
            <wp:simplePos x="0" y="0"/>
            <wp:positionH relativeFrom="margin">
              <wp:posOffset>7134225</wp:posOffset>
            </wp:positionH>
            <wp:positionV relativeFrom="paragraph">
              <wp:posOffset>-391478</wp:posOffset>
            </wp:positionV>
            <wp:extent cx="2614295" cy="2628428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W re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4295" cy="2628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568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B1E87D" wp14:editId="3A6204E3">
                <wp:simplePos x="0" y="0"/>
                <wp:positionH relativeFrom="column">
                  <wp:posOffset>3366135</wp:posOffset>
                </wp:positionH>
                <wp:positionV relativeFrom="paragraph">
                  <wp:posOffset>45085</wp:posOffset>
                </wp:positionV>
                <wp:extent cx="5565140" cy="640080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5140" cy="640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510A18" w14:textId="77777777" w:rsidR="00D6383C" w:rsidRPr="00A64DAB" w:rsidRDefault="00D6383C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2"/>
                                <w:szCs w:val="32"/>
                                <w:lang w:val="es-MX"/>
                              </w:rPr>
                            </w:pPr>
                            <w:r w:rsidRPr="00A64DAB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2"/>
                                <w:szCs w:val="32"/>
                                <w:lang w:val="es-MX"/>
                              </w:rPr>
                              <w:t xml:space="preserve">Plan Escolar Compartido para el </w:t>
                            </w:r>
                          </w:p>
                          <w:p w14:paraId="004EBD81" w14:textId="0383727F" w:rsidR="00D6383C" w:rsidRPr="00A64DAB" w:rsidRDefault="00D6383C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  <w:lang w:val="es-MX"/>
                              </w:rPr>
                            </w:pPr>
                            <w:r w:rsidRPr="00A64DAB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2"/>
                                <w:szCs w:val="32"/>
                                <w:lang w:val="es-MX"/>
                              </w:rPr>
                              <w:t>Logro Estudiantil</w:t>
                            </w:r>
                          </w:p>
                          <w:p w14:paraId="5FAEE249" w14:textId="0349EBD5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auto"/>
                                <w:sz w:val="28"/>
                                <w:szCs w:val="28"/>
                                <w:lang w:val="es-MX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  <w:lang w:val="es-MX"/>
                              </w:rPr>
                              <w:t>¿Qué es?</w:t>
                            </w:r>
                          </w:p>
                          <w:p w14:paraId="0C788BAB" w14:textId="07F2DCE6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Este es un plan que describe como la escuela Westwood proveerá </w:t>
                            </w:r>
                          </w:p>
                          <w:p w14:paraId="0B111948" w14:textId="7E046E96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o</w:t>
                            </w: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portunidades para mejorar la participación familiar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,</w:t>
                            </w: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como apoyo al </w:t>
                            </w:r>
                          </w:p>
                          <w:p w14:paraId="30F7E175" w14:textId="2C12C9A3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aprendizaje del estudiante.</w:t>
                            </w:r>
                          </w:p>
                          <w:p w14:paraId="67CE356C" w14:textId="36965FA4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La escuela Westwood valora las contribuciones y la participación de </w:t>
                            </w:r>
                          </w:p>
                          <w:p w14:paraId="41DFED1F" w14:textId="2C778BAA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los padres y miembros de familia para establecer una alianza equitativa</w:t>
                            </w:r>
                          </w:p>
                          <w:p w14:paraId="4E287363" w14:textId="07786AD1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para mejorar el rendimiento de los estudiantes. Este plan describe las </w:t>
                            </w:r>
                          </w:p>
                          <w:p w14:paraId="31A6969D" w14:textId="09609418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diferentes formas en que Westwood apoyara la participación familiar y como</w:t>
                            </w:r>
                          </w:p>
                          <w:p w14:paraId="591E05B4" w14:textId="0B3C9088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los padres y miembros de familia pueden ayudar a planear y participar en </w:t>
                            </w:r>
                          </w:p>
                          <w:p w14:paraId="2D815D04" w14:textId="62824CE3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actividades y eventos que promuevan el aprendizaje estudiantil en la escuela y la casa.</w:t>
                            </w:r>
                          </w:p>
                          <w:p w14:paraId="5AF9F153" w14:textId="77777777" w:rsidR="00D6383C" w:rsidRPr="00A64DAB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41ABF0FE" w14:textId="604E524F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  <w:lang w:val="es-MX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  <w:lang w:val="es-MX"/>
                              </w:rPr>
                              <w:t xml:space="preserve">¿Cómo es revisado y actualizado? </w:t>
                            </w:r>
                          </w:p>
                          <w:p w14:paraId="7C491311" w14:textId="3B8AD5FB" w:rsidR="00D6383C" w:rsidRPr="00A64DA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La escuela Westwood invita a todos los padres y miembros de familia a la junta anual de Title I </w:t>
                            </w:r>
                            <w:r w:rsidR="005F4D9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que se realiza </w:t>
                            </w: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en el mes de septiembre para evaluar y revisar este plan de participación familiar, así como el plan de la escuela, el acuerdo entre la escuela y los padres y miembros de </w:t>
                            </w:r>
                            <w:r w:rsidR="005F4D9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familia, y el presupuesto de </w:t>
                            </w: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participación familiar. Adicionalmente, cualquier comentario de los padres y miembros de familia con respecto a este plan pueden ser entregados </w:t>
                            </w:r>
                            <w:r w:rsidR="005F4D9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por escrito </w:t>
                            </w:r>
                            <w:r w:rsidRPr="00A64DA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durante todo el año escolar a través de una forma en la oficina de la escuela. El plan es publicado en la página de internet de la escuela para que sea revisado por los padres y miembros de familia y puedan darnos su retroalimentación a lo largo del año escolar. Toda la retroalimentación recibida será utilizada para la reevaluación del plan para el próximo año escolar. Los padres y miembros de familia pueden hacer sus comentarios en las juntas de PTO, Noches Familiares, y durante las juntas del Consejo Escolar que se realizan durante el año incluyendo la junta anual de PTO Open House. </w:t>
                            </w:r>
                          </w:p>
                          <w:p w14:paraId="1A6D685E" w14:textId="77777777" w:rsidR="00D6383C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724994EB" w14:textId="10215067" w:rsidR="00D6383C" w:rsidRPr="0003731A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32"/>
                                <w:szCs w:val="32"/>
                                <w:lang w:val="es-MX"/>
                              </w:rPr>
                            </w:pPr>
                            <w:r w:rsidRPr="0003731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32"/>
                                <w:szCs w:val="32"/>
                                <w:lang w:val="es-MX"/>
                              </w:rPr>
                              <w:t xml:space="preserve">¿Para quién es? </w:t>
                            </w:r>
                          </w:p>
                          <w:p w14:paraId="0BE2F31C" w14:textId="600CA180" w:rsidR="00D6383C" w:rsidRPr="0003731A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03731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Todos los estudiantes y sus familias que participan en el programa Title I, Part A, son motivados e invitados a participar plenamente en la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s</w:t>
                            </w:r>
                            <w:r w:rsidRPr="0003731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oportunidades que se describen en este plan. La escuela Westwood proveerá oportunidades de participación para padres y miembros de familia con i</w:t>
                            </w:r>
                            <w:r w:rsidR="005F4D9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ngles limitado, con discapacidade</w:t>
                            </w:r>
                            <w:r w:rsidR="00A2568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s, y con</w:t>
                            </w:r>
                            <w:r w:rsidRPr="0003731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niños migratorios. </w:t>
                            </w:r>
                          </w:p>
                          <w:p w14:paraId="1C9536D7" w14:textId="77777777" w:rsidR="00D6383C" w:rsidRPr="005F4D96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23659C64" w14:textId="624C576E" w:rsidR="00D6383C" w:rsidRPr="0003731A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  <w:lang w:val="es-MX"/>
                              </w:rPr>
                            </w:pPr>
                            <w:r w:rsidRPr="0003731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8"/>
                                <w:szCs w:val="28"/>
                                <w:lang w:val="es-MX"/>
                              </w:rPr>
                              <w:t xml:space="preserve">¿Dónde está disponible? </w:t>
                            </w:r>
                          </w:p>
                          <w:p w14:paraId="0C2D6A58" w14:textId="0ABCA712" w:rsidR="00D6383C" w:rsidRPr="0003731A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Los padres reciben la oportunidad de revisar este plan durante las juntas de </w:t>
                            </w:r>
                            <w:r w:rsidRPr="0003731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PTO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, Noches Familiares, y las juntas del Consejo Escolar. </w:t>
                            </w:r>
                            <w:r w:rsidRPr="0003731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Además, el plan es publicado en la página de internet de la e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scuela y en las redes sociales. Los padres también pueden recibir una copia del plan en la oficina de la escuela. </w:t>
                            </w:r>
                          </w:p>
                          <w:p w14:paraId="4555666B" w14:textId="77777777" w:rsidR="00D6383C" w:rsidRPr="00552B28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7846F667" w14:textId="43D6A8D0" w:rsidR="00D6383C" w:rsidRPr="00D878EF" w:rsidRDefault="00D6383C" w:rsidP="0055368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D171306" wp14:editId="19419065">
                                  <wp:extent cx="2563495" cy="857250"/>
                                  <wp:effectExtent l="0" t="0" r="8255" b="0"/>
                                  <wp:docPr id="1" name="Picture 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63495" cy="857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4CE7061" w14:textId="5D07289E" w:rsidR="00D6383C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76AE2DA8" w14:textId="68511BC7" w:rsidR="00D6383C" w:rsidRPr="00D878EF" w:rsidRDefault="00D6383C" w:rsidP="0055368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B1E87D" id="Text Box 8" o:spid="_x0000_s1027" type="#_x0000_t202" style="position:absolute;margin-left:265.05pt;margin-top:3.55pt;width:438.2pt;height:7in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" filled="f" stroked="f">
                <v:textbox>
                  <w:txbxContent>
                    <w:p w14:paraId="76510A18" w14:textId="77777777" w:rsidR="00D6383C" w:rsidRPr="00A64DAB" w:rsidRDefault="00D6383C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2"/>
                          <w:szCs w:val="32"/>
                          <w:lang w:val="es-MX"/>
                        </w:rPr>
                      </w:pPr>
                      <w:r w:rsidRPr="00A64DAB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2"/>
                          <w:szCs w:val="32"/>
                          <w:lang w:val="es-MX"/>
                        </w:rPr>
                        <w:t xml:space="preserve">Plan Escolar Compartido para el </w:t>
                      </w:r>
                    </w:p>
                    <w:p w14:paraId="004EBD81" w14:textId="0383727F" w:rsidR="00D6383C" w:rsidRPr="00A64DAB" w:rsidRDefault="00D6383C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32"/>
                          <w:szCs w:val="32"/>
                          <w:lang w:val="es-MX"/>
                        </w:rPr>
                      </w:pPr>
                      <w:r w:rsidRPr="00A64DAB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2"/>
                          <w:szCs w:val="32"/>
                          <w:lang w:val="es-MX"/>
                        </w:rPr>
                        <w:t>Logro Estudiantil</w:t>
                      </w:r>
                    </w:p>
                    <w:p w14:paraId="5FAEE249" w14:textId="0349EBD5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auto"/>
                          <w:sz w:val="28"/>
                          <w:szCs w:val="28"/>
                          <w:lang w:val="es-MX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  <w:lang w:val="es-MX"/>
                        </w:rPr>
                        <w:t>¿Qué es?</w:t>
                      </w:r>
                    </w:p>
                    <w:p w14:paraId="0C788BAB" w14:textId="07F2DCE6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Este es un plan que describe como la escuela Westwood proveerá </w:t>
                      </w:r>
                    </w:p>
                    <w:p w14:paraId="0B111948" w14:textId="7E046E96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o</w:t>
                      </w: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portunidades para mejorar la participación familiar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,</w:t>
                      </w: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como apoyo al </w:t>
                      </w:r>
                    </w:p>
                    <w:p w14:paraId="30F7E175" w14:textId="2C12C9A3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aprendizaje del estudiante.</w:t>
                      </w:r>
                    </w:p>
                    <w:p w14:paraId="67CE356C" w14:textId="36965FA4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La escuela Westwood valora las contribuciones y la participación de </w:t>
                      </w:r>
                    </w:p>
                    <w:p w14:paraId="41DFED1F" w14:textId="2C778BAA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los padres y miembros de familia para establecer una alianza equitativa</w:t>
                      </w:r>
                    </w:p>
                    <w:p w14:paraId="4E287363" w14:textId="07786AD1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para mejorar el rendimiento de los estudiantes. Este plan describe las </w:t>
                      </w:r>
                    </w:p>
                    <w:p w14:paraId="31A6969D" w14:textId="09609418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diferentes formas en que Westwood apoyara la participación familiar y como</w:t>
                      </w:r>
                    </w:p>
                    <w:p w14:paraId="591E05B4" w14:textId="0B3C9088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los padres y miembros de familia pueden ayudar a planear y participar en </w:t>
                      </w:r>
                    </w:p>
                    <w:p w14:paraId="2D815D04" w14:textId="62824CE3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actividades y eventos que promuevan el aprendizaje estudiantil en la escuela y la casa.</w:t>
                      </w:r>
                    </w:p>
                    <w:p w14:paraId="5AF9F153" w14:textId="77777777" w:rsidR="00D6383C" w:rsidRPr="00A64DAB" w:rsidRDefault="00D6383C" w:rsidP="0055368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14:paraId="41ABF0FE" w14:textId="604E524F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  <w:lang w:val="es-MX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  <w:lang w:val="es-MX"/>
                        </w:rPr>
                        <w:t xml:space="preserve">¿Cómo es revisado y actualizado? </w:t>
                      </w:r>
                    </w:p>
                    <w:p w14:paraId="7C491311" w14:textId="3B8AD5FB" w:rsidR="00D6383C" w:rsidRPr="00A64DA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La escuela Westwood invita a todos los padres y miembros de familia a la junta anual de Title I </w:t>
                      </w:r>
                      <w:r w:rsidR="005F4D96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que se realiza </w:t>
                      </w: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en el mes de septiembre para evaluar y revisar este plan de participación familiar, así como el plan de la escuela, el acuerdo entre la escuela y los padres y miembros de </w:t>
                      </w:r>
                      <w:r w:rsidR="005F4D96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familia, y el presupuesto de </w:t>
                      </w: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participación familiar. Adicionalmente, cualquier comentario de los padres y miembros de familia con respecto a este plan pueden ser entregados </w:t>
                      </w:r>
                      <w:r w:rsidR="005F4D96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por escrito </w:t>
                      </w:r>
                      <w:r w:rsidRPr="00A64DAB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durante todo el año escolar a través de una forma en la oficina de la escuela. El plan es publicado en la página de internet de la escuela para que sea revisado por los padres y miembros de familia y puedan darnos su retroalimentación a lo largo del año escolar. Toda la retroalimentación recibida será utilizada para la reevaluación del plan para el próximo año escolar. Los padres y miembros de familia pueden hacer sus comentarios en las juntas de PTO, Noches Familiares, y durante las juntas del Consejo Escolar que se realizan durante el año incluyendo la junta anual de PTO Open House. </w:t>
                      </w:r>
                    </w:p>
                    <w:p w14:paraId="1A6D685E" w14:textId="77777777" w:rsidR="00D6383C" w:rsidRDefault="00D6383C" w:rsidP="0055368A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724994EB" w14:textId="10215067" w:rsidR="00D6383C" w:rsidRPr="0003731A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32"/>
                          <w:szCs w:val="32"/>
                          <w:lang w:val="es-MX"/>
                        </w:rPr>
                      </w:pPr>
                      <w:r w:rsidRPr="0003731A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32"/>
                          <w:szCs w:val="32"/>
                          <w:lang w:val="es-MX"/>
                        </w:rPr>
                        <w:t xml:space="preserve">¿Para quién es? </w:t>
                      </w:r>
                    </w:p>
                    <w:p w14:paraId="0BE2F31C" w14:textId="600CA180" w:rsidR="00D6383C" w:rsidRPr="0003731A" w:rsidRDefault="00D6383C" w:rsidP="0055368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03731A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Todos los estudiantes y sus familias que participan en el programa Title I, Part A, son motivados e invitados a participar plenamente en la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s</w:t>
                      </w:r>
                      <w:r w:rsidRPr="0003731A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oportunidades que se describen en este plan. La escuela Westwood proveerá oportunidades de participación para padres y miembros de familia con i</w:t>
                      </w:r>
                      <w:r w:rsidR="005F4D96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ngles limitado, con discapacidade</w:t>
                      </w:r>
                      <w:r w:rsidR="00A2568C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s, y con</w:t>
                      </w:r>
                      <w:r w:rsidRPr="0003731A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niños migratorios. </w:t>
                      </w:r>
                    </w:p>
                    <w:p w14:paraId="1C9536D7" w14:textId="77777777" w:rsidR="00D6383C" w:rsidRPr="005F4D96" w:rsidRDefault="00D6383C" w:rsidP="0055368A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</w:p>
                    <w:p w14:paraId="23659C64" w14:textId="624C576E" w:rsidR="00D6383C" w:rsidRPr="0003731A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  <w:lang w:val="es-MX"/>
                        </w:rPr>
                      </w:pPr>
                      <w:r w:rsidRPr="0003731A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8"/>
                          <w:szCs w:val="28"/>
                          <w:lang w:val="es-MX"/>
                        </w:rPr>
                        <w:t xml:space="preserve">¿Dónde está disponible? </w:t>
                      </w:r>
                    </w:p>
                    <w:p w14:paraId="0C2D6A58" w14:textId="0ABCA712" w:rsidR="00D6383C" w:rsidRPr="0003731A" w:rsidRDefault="00D6383C" w:rsidP="0055368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Los padres reciben la oportunidad de revisar este plan durante las juntas de </w:t>
                      </w:r>
                      <w:r w:rsidRPr="0003731A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PTO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, Noches Familiares, y las juntas del Consejo Escolar. </w:t>
                      </w:r>
                      <w:r w:rsidRPr="0003731A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Además, el plan es publicado en la página de internet de la e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scuela y en las redes sociales. Los padres también pueden recibir una copia del plan en la oficina de la escuela. </w:t>
                      </w:r>
                    </w:p>
                    <w:p w14:paraId="4555666B" w14:textId="77777777" w:rsidR="00D6383C" w:rsidRPr="00552B28" w:rsidRDefault="00D6383C" w:rsidP="0055368A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</w:p>
                    <w:p w14:paraId="7846F667" w14:textId="43D6A8D0" w:rsidR="00D6383C" w:rsidRPr="00D878EF" w:rsidRDefault="00D6383C" w:rsidP="0055368A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D171306" wp14:editId="19419065">
                            <wp:extent cx="2563495" cy="857250"/>
                            <wp:effectExtent l="0" t="0" r="8255" b="0"/>
                            <wp:docPr id="1" name="Picture 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63495" cy="85725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4CE7061" w14:textId="5D07289E" w:rsidR="00D6383C" w:rsidRDefault="00D6383C" w:rsidP="0055368A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76AE2DA8" w14:textId="68511BC7" w:rsidR="00D6383C" w:rsidRPr="00D878EF" w:rsidRDefault="00D6383C" w:rsidP="0055368A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20A208" w14:textId="5E1FF182" w:rsidR="001973F9" w:rsidRDefault="0006700A" w:rsidP="001973F9">
      <w:pPr>
        <w:sectPr w:rsidR="001973F9" w:rsidSect="001973F9">
          <w:headerReference w:type="default" r:id="rId16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5C2D91" wp14:editId="08D8D93C">
                <wp:simplePos x="0" y="0"/>
                <wp:positionH relativeFrom="column">
                  <wp:posOffset>191135</wp:posOffset>
                </wp:positionH>
                <wp:positionV relativeFrom="paragraph">
                  <wp:posOffset>3235960</wp:posOffset>
                </wp:positionV>
                <wp:extent cx="2929890" cy="337820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9890" cy="337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9AEA3A" w14:textId="17B089A7" w:rsidR="00D6383C" w:rsidRPr="00702B2D" w:rsidRDefault="00D6383C" w:rsidP="008812A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  <w:lang w:val="es-MX"/>
                              </w:rPr>
                            </w:pPr>
                            <w:r w:rsidRPr="00702B2D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FF0000"/>
                                <w:sz w:val="32"/>
                                <w:szCs w:val="32"/>
                                <w:lang w:val="es-MX"/>
                              </w:rPr>
                              <w:t>Acuerdo entre la Escuela y los Padres y Miembros de Familia</w:t>
                            </w:r>
                          </w:p>
                          <w:p w14:paraId="73D2FD01" w14:textId="450EADB5" w:rsidR="00D6383C" w:rsidRPr="007E2068" w:rsidRDefault="00D6383C" w:rsidP="007B0454">
                            <w:pPr>
                              <w:pStyle w:val="BasicParagraph"/>
                              <w:suppressAutoHyphens/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7E2068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Como parte de este plan, Westwood y sus familia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s </w:t>
                            </w:r>
                            <w:r w:rsidRPr="007E2068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desarrollaran un acuerdo entre la escuela, los padres y miembros de familia, y los estudiantes. El acuerdo explica como las tres partes trabajaran en conjunto para que los estudiantes alcancen los estándares de cada grado. Este acuerdo será revisado y actualizado anualmente en base a la retroalimentación recibida por l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s padres y miembros de familia, </w:t>
                            </w:r>
                            <w:r w:rsidRPr="007E2068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estudiantes y maestros durante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la junta de Title I </w:t>
                            </w:r>
                          </w:p>
                          <w:p w14:paraId="1EEB5D77" w14:textId="778B1339" w:rsidR="00D6383C" w:rsidRPr="007E2068" w:rsidRDefault="00D6383C" w:rsidP="00EE6324">
                            <w:pPr>
                              <w:pStyle w:val="BasicParagraph"/>
                              <w:suppressAutoHyphens/>
                              <w:spacing w:line="276" w:lineRule="auto"/>
                              <w:ind w:left="720" w:firstLine="720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7E2068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realizada en el mes de septiembre </w:t>
                            </w:r>
                            <w:r w:rsidR="0006700A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y en</w:t>
                            </w:r>
                          </w:p>
                          <w:p w14:paraId="2ABE15A0" w14:textId="068ACCB3" w:rsidR="00D6383C" w:rsidRPr="007E2068" w:rsidRDefault="00D6383C" w:rsidP="007E2068">
                            <w:pPr>
                              <w:pStyle w:val="BasicParagraph"/>
                              <w:suppressAutoHyphens/>
                              <w:spacing w:line="276" w:lineRule="auto"/>
                              <w:ind w:left="720" w:firstLine="720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7E2068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     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</w:t>
                            </w:r>
                            <w:r w:rsidR="0006700A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base a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l</w:t>
                            </w:r>
                            <w:r w:rsidR="0006700A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os comentarios recibidos por                       por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internet. Este acuerdo es   </w:t>
                            </w:r>
                          </w:p>
                          <w:p w14:paraId="04B3832B" w14:textId="1B2FEF11" w:rsidR="00D6383C" w:rsidRDefault="00D6383C" w:rsidP="00EE6324">
                            <w:pPr>
                              <w:pStyle w:val="BasicParagraph"/>
                              <w:suppressAutoHyphens/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D52C7B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                              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también presentado en las</w:t>
                            </w:r>
                            <w:r w:rsidRPr="00D52C7B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   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                           </w:t>
                            </w:r>
                          </w:p>
                          <w:p w14:paraId="18F312BB" w14:textId="7DC562CB" w:rsidR="00D6383C" w:rsidRPr="00D52C7B" w:rsidRDefault="00D6383C" w:rsidP="00EE6324">
                            <w:pPr>
                              <w:pStyle w:val="BasicParagraph"/>
                              <w:suppressAutoHyphens/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                                                  juntas de padres y maestros</w:t>
                            </w:r>
                            <w:r w:rsidR="0006700A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,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</w:t>
                            </w:r>
                          </w:p>
                          <w:p w14:paraId="6C7D01D1" w14:textId="2689566D" w:rsidR="00D6383C" w:rsidRDefault="00D6383C" w:rsidP="00EE6324">
                            <w:pPr>
                              <w:pStyle w:val="BasicParagraph"/>
                              <w:suppressAutoHyphens/>
                              <w:spacing w:line="276" w:lineRule="auto"/>
                              <w:ind w:left="2160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D52C7B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 </w:t>
                            </w:r>
                            <w:r w:rsidR="0006700A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el maestro siempre                 </w:t>
                            </w:r>
                          </w:p>
                          <w:p w14:paraId="1777AD60" w14:textId="2E1D3194" w:rsidR="00D6383C" w:rsidRDefault="00D6383C" w:rsidP="00EE6324">
                            <w:pPr>
                              <w:pStyle w:val="BasicParagraph"/>
                              <w:suppressAutoHyphens/>
                              <w:spacing w:line="276" w:lineRule="auto"/>
                              <w:ind w:left="2160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   tendrá una copia     </w:t>
                            </w:r>
                          </w:p>
                          <w:p w14:paraId="3103C253" w14:textId="3399EE46" w:rsidR="00D6383C" w:rsidRPr="00D52C7B" w:rsidRDefault="00D6383C" w:rsidP="00EE6324">
                            <w:pPr>
                              <w:pStyle w:val="BasicParagraph"/>
                              <w:suppressAutoHyphens/>
                              <w:spacing w:line="276" w:lineRule="auto"/>
                              <w:ind w:left="2160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   disponible en caso de que </w:t>
                            </w:r>
                          </w:p>
                          <w:p w14:paraId="424338F7" w14:textId="39FA82AF" w:rsidR="00D6383C" w:rsidRPr="00D52C7B" w:rsidRDefault="00D6383C" w:rsidP="00D52C7B">
                            <w:pPr>
                              <w:pStyle w:val="BasicParagraph"/>
                              <w:suppressAutoHyphens/>
                              <w:spacing w:line="276" w:lineRule="auto"/>
                              <w:ind w:left="2160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D52C7B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los padres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de familia </w:t>
                            </w:r>
                            <w:r w:rsidRPr="00D52C7B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necesiten una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copia.</w:t>
                            </w:r>
                            <w:r w:rsidRPr="00D52C7B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                          </w:t>
                            </w:r>
                          </w:p>
                          <w:p w14:paraId="7818A3D6" w14:textId="1703F009" w:rsidR="00D6383C" w:rsidRPr="00D52C7B" w:rsidRDefault="00D6383C" w:rsidP="007B0454">
                            <w:pPr>
                              <w:pStyle w:val="BasicParagraph"/>
                              <w:suppressAutoHyphens/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52C7B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                                          </w:t>
                            </w:r>
                            <w:r w:rsidRPr="00D52C7B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                                         </w:t>
                            </w:r>
                          </w:p>
                          <w:p w14:paraId="2DCD09C2" w14:textId="77777777" w:rsidR="00D6383C" w:rsidRPr="00D52C7B" w:rsidRDefault="00D6383C" w:rsidP="002840F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C2D91" id="Text Box 12" o:spid="_x0000_s1028" type="#_x0000_t202" style="position:absolute;margin-left:15.05pt;margin-top:254.8pt;width:230.7pt;height:26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" filled="f" stroked="f">
                <v:textbox>
                  <w:txbxContent>
                    <w:p w14:paraId="5E9AEA3A" w14:textId="17B089A7" w:rsidR="00D6383C" w:rsidRPr="00702B2D" w:rsidRDefault="00D6383C" w:rsidP="008812A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  <w:lang w:val="es-MX"/>
                        </w:rPr>
                      </w:pPr>
                      <w:r w:rsidRPr="00702B2D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FF0000"/>
                          <w:sz w:val="32"/>
                          <w:szCs w:val="32"/>
                          <w:lang w:val="es-MX"/>
                        </w:rPr>
                        <w:t>Acuerdo entre la Escuela y los Padres y Miembros de Familia</w:t>
                      </w:r>
                    </w:p>
                    <w:p w14:paraId="73D2FD01" w14:textId="450EADB5" w:rsidR="00D6383C" w:rsidRPr="007E2068" w:rsidRDefault="00D6383C" w:rsidP="007B0454">
                      <w:pPr>
                        <w:pStyle w:val="BasicParagraph"/>
                        <w:suppressAutoHyphens/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7E2068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Como parte de este plan, Westwood y sus familia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s </w:t>
                      </w:r>
                      <w:r w:rsidRPr="007E2068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desarrollaran un acuerdo entre la escuela, los padres y miembros de familia, y los estudiantes. El acuerdo explica como las tres partes trabajaran en conjunto para que los estudiantes alcancen los estándares de cada grado. Este acuerdo será revisado y actualizado anualmente en base a la retroalimentación recibida por lo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s padres y miembros de familia, </w:t>
                      </w:r>
                      <w:r w:rsidRPr="007E2068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estudiantes y maestros durante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la junta de Title I </w:t>
                      </w:r>
                    </w:p>
                    <w:p w14:paraId="1EEB5D77" w14:textId="778B1339" w:rsidR="00D6383C" w:rsidRPr="007E2068" w:rsidRDefault="00D6383C" w:rsidP="00EE6324">
                      <w:pPr>
                        <w:pStyle w:val="BasicParagraph"/>
                        <w:suppressAutoHyphens/>
                        <w:spacing w:line="276" w:lineRule="auto"/>
                        <w:ind w:left="720" w:firstLine="720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7E2068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realizada en el mes de septiembre </w:t>
                      </w:r>
                      <w:r w:rsidR="0006700A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y en</w:t>
                      </w:r>
                    </w:p>
                    <w:p w14:paraId="2ABE15A0" w14:textId="068ACCB3" w:rsidR="00D6383C" w:rsidRPr="007E2068" w:rsidRDefault="00D6383C" w:rsidP="007E2068">
                      <w:pPr>
                        <w:pStyle w:val="BasicParagraph"/>
                        <w:suppressAutoHyphens/>
                        <w:spacing w:line="276" w:lineRule="auto"/>
                        <w:ind w:left="720" w:firstLine="720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7E2068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     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</w:t>
                      </w:r>
                      <w:r w:rsidR="0006700A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base a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l</w:t>
                      </w:r>
                      <w:r w:rsidR="0006700A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os comentarios recibidos por                       por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internet. Este acuerdo es   </w:t>
                      </w:r>
                    </w:p>
                    <w:p w14:paraId="04B3832B" w14:textId="1B2FEF11" w:rsidR="00D6383C" w:rsidRDefault="00D6383C" w:rsidP="00EE6324">
                      <w:pPr>
                        <w:pStyle w:val="BasicParagraph"/>
                        <w:suppressAutoHyphens/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D52C7B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                                               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también presentado en las</w:t>
                      </w:r>
                      <w:r w:rsidRPr="00D52C7B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   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                           </w:t>
                      </w:r>
                    </w:p>
                    <w:p w14:paraId="18F312BB" w14:textId="7DC562CB" w:rsidR="00D6383C" w:rsidRPr="00D52C7B" w:rsidRDefault="00D6383C" w:rsidP="00EE6324">
                      <w:pPr>
                        <w:pStyle w:val="BasicParagraph"/>
                        <w:suppressAutoHyphens/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                                                  juntas de padres y maestros</w:t>
                      </w:r>
                      <w:r w:rsidR="0006700A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,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</w:t>
                      </w:r>
                    </w:p>
                    <w:p w14:paraId="6C7D01D1" w14:textId="2689566D" w:rsidR="00D6383C" w:rsidRDefault="00D6383C" w:rsidP="00EE6324">
                      <w:pPr>
                        <w:pStyle w:val="BasicParagraph"/>
                        <w:suppressAutoHyphens/>
                        <w:spacing w:line="276" w:lineRule="auto"/>
                        <w:ind w:left="2160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D52C7B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 </w:t>
                      </w:r>
                      <w:r w:rsidR="0006700A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el maestro siempre                 </w:t>
                      </w:r>
                    </w:p>
                    <w:p w14:paraId="1777AD60" w14:textId="2E1D3194" w:rsidR="00D6383C" w:rsidRDefault="00D6383C" w:rsidP="00EE6324">
                      <w:pPr>
                        <w:pStyle w:val="BasicParagraph"/>
                        <w:suppressAutoHyphens/>
                        <w:spacing w:line="276" w:lineRule="auto"/>
                        <w:ind w:left="2160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   tendrá una copia     </w:t>
                      </w:r>
                    </w:p>
                    <w:p w14:paraId="3103C253" w14:textId="3399EE46" w:rsidR="00D6383C" w:rsidRPr="00D52C7B" w:rsidRDefault="00D6383C" w:rsidP="00EE6324">
                      <w:pPr>
                        <w:pStyle w:val="BasicParagraph"/>
                        <w:suppressAutoHyphens/>
                        <w:spacing w:line="276" w:lineRule="auto"/>
                        <w:ind w:left="2160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   disponible en caso de que </w:t>
                      </w:r>
                    </w:p>
                    <w:p w14:paraId="424338F7" w14:textId="39FA82AF" w:rsidR="00D6383C" w:rsidRPr="00D52C7B" w:rsidRDefault="00D6383C" w:rsidP="00D52C7B">
                      <w:pPr>
                        <w:pStyle w:val="BasicParagraph"/>
                        <w:suppressAutoHyphens/>
                        <w:spacing w:line="276" w:lineRule="auto"/>
                        <w:ind w:left="2160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D52C7B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los padres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de familia </w:t>
                      </w:r>
                      <w:r w:rsidRPr="00D52C7B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necesiten una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copia.</w:t>
                      </w:r>
                      <w:r w:rsidRPr="00D52C7B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                          </w:t>
                      </w:r>
                    </w:p>
                    <w:p w14:paraId="7818A3D6" w14:textId="1703F009" w:rsidR="00D6383C" w:rsidRPr="00D52C7B" w:rsidRDefault="00D6383C" w:rsidP="007B0454">
                      <w:pPr>
                        <w:pStyle w:val="BasicParagraph"/>
                        <w:suppressAutoHyphens/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52C7B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                                          </w:t>
                      </w:r>
                      <w:r w:rsidRPr="00D52C7B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                                         </w:t>
                      </w:r>
                    </w:p>
                    <w:p w14:paraId="2DCD09C2" w14:textId="77777777" w:rsidR="00D6383C" w:rsidRPr="00D52C7B" w:rsidRDefault="00D6383C" w:rsidP="002840F7">
                      <w:pPr>
                        <w:spacing w:line="276" w:lineRule="auto"/>
                        <w:rPr>
                          <w:rFonts w:ascii="Times New Roman" w:hAnsi="Times New Roman" w:cs="Times New Roman"/>
                          <w:lang w:val="es-MX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895" behindDoc="0" locked="0" layoutInCell="1" allowOverlap="1" wp14:anchorId="72A11AF2" wp14:editId="23EE0D78">
                <wp:simplePos x="0" y="0"/>
                <wp:positionH relativeFrom="column">
                  <wp:posOffset>3326019</wp:posOffset>
                </wp:positionH>
                <wp:positionV relativeFrom="paragraph">
                  <wp:posOffset>165</wp:posOffset>
                </wp:positionV>
                <wp:extent cx="5854700" cy="7239000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4700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F24940" w14:textId="4E75D807" w:rsidR="00D6383C" w:rsidRPr="001F02BF" w:rsidRDefault="00D6383C" w:rsidP="0055368A">
                            <w:pPr>
                              <w:pStyle w:val="BasicParagraph"/>
                              <w:suppressAutoHyphens/>
                              <w:ind w:right="2375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32"/>
                                <w:lang w:val="es-MX"/>
                              </w:rPr>
                            </w:pPr>
                            <w:r w:rsidRPr="001F02BF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FF0000"/>
                                <w:sz w:val="32"/>
                                <w:szCs w:val="32"/>
                                <w:lang w:val="es-MX"/>
                              </w:rPr>
                              <w:t>Vamos a reunirnos!</w:t>
                            </w:r>
                          </w:p>
                          <w:p w14:paraId="2961EBC9" w14:textId="77777777" w:rsidR="00D6383C" w:rsidRPr="001F02BF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ind w:right="2376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La escuela primaria Westwood realizara los siguientes eventos para construir</w:t>
                            </w:r>
                          </w:p>
                          <w:p w14:paraId="5EF10E84" w14:textId="0875D0D2" w:rsidR="00D6383C" w:rsidRPr="001F02BF" w:rsidRDefault="00BB5C52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ind w:right="2376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u</w:t>
                            </w:r>
                            <w:r w:rsidR="00D6383C"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na fuerte participación de los padres y miembros de familia y así apoyar una alianza entre la escuela, padres y miembros de familia, y la comunidad con el objetivo de mejorar el aprovechamiento académico de los estudiantes. Las fechas y los horarios de estos eventos se incluye abajo. </w:t>
                            </w:r>
                          </w:p>
                          <w:p w14:paraId="60C6B7F1" w14:textId="77777777" w:rsidR="00D6383C" w:rsidRPr="00E810CE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  <w:lang w:val="es-MX"/>
                              </w:rPr>
                            </w:pPr>
                          </w:p>
                          <w:p w14:paraId="428B7829" w14:textId="4A10C162" w:rsidR="00D6383C" w:rsidRPr="001F02BF" w:rsidRDefault="00D6383C" w:rsidP="0055368A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F02BF">
                              <w:rPr>
                                <w:rStyle w:val="CharacterStyle4"/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Junta</w:t>
                            </w:r>
                            <w:r w:rsidR="00844BF8">
                              <w:rPr>
                                <w:rStyle w:val="CharacterStyle4"/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del Consejo Escolar – Agosto 31/Nov. 16, 2020, Feb. 15/Mayo 3</w:t>
                            </w:r>
                            <w:r w:rsidRPr="001F02BF">
                              <w:rPr>
                                <w:rStyle w:val="CharacterStyle4"/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, 2021 a la 1:30 p.m.</w:t>
                            </w:r>
                          </w:p>
                          <w:p w14:paraId="7B8D8E0A" w14:textId="5FE4020F" w:rsidR="00D6383C" w:rsidRPr="00BB5C52" w:rsidRDefault="00D6383C" w:rsidP="00F1466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Un grupo de padres y miembros de familia participan en una plática con el director y personal de la escuela acerca del plan escolar, la política de la participación de los padres y miembros de familia, el acuerdo entre la escuela y los padres y miembros de </w:t>
                            </w:r>
                            <w:r w:rsidR="00BB5C5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familia, y el presupuesto de </w:t>
                            </w: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participación familiar. </w:t>
                            </w:r>
                          </w:p>
                          <w:p w14:paraId="23E61C93" w14:textId="26A4B1F7" w:rsidR="00D6383C" w:rsidRPr="00BB5C52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4DE2EB73" w14:textId="19576EAF" w:rsidR="00D6383C" w:rsidRPr="001F02BF" w:rsidRDefault="00844BF8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</w:pP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PTO</w:t>
                            </w:r>
                            <w:r w:rsidR="00694855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/Open House – Septiembre 2, 2021</w:t>
                            </w: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 a las 5:45 p.m. y Abril 21, 2022</w:t>
                            </w:r>
                            <w:r w:rsidR="00D6383C" w:rsidRPr="001F02BF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 a las 5:45 p.m</w:t>
                            </w:r>
                          </w:p>
                          <w:p w14:paraId="156F6F86" w14:textId="7F1DC1CB" w:rsidR="00D6383C" w:rsidRPr="001F02BF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Aprenda acerca de la Sociedad de Padres de Familia, Westwood </w:t>
                            </w:r>
                            <w:r w:rsidR="00BB5C5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PTO,</w:t>
                            </w: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conozca al maestro(a) de su hijo(a), y a</w:t>
                            </w:r>
                            <w:r w:rsidR="00BB5C5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l personal de la escuela</w:t>
                            </w: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. Hablaremos de las actividades realizadas el año pasado, revisaremos el presupuesto y los representantes de PTO para el próximo año</w:t>
                            </w:r>
                          </w:p>
                          <w:p w14:paraId="5BE5446E" w14:textId="77777777" w:rsidR="00D6383C" w:rsidRPr="00CB2C33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  <w:lang w:val="es-MX"/>
                              </w:rPr>
                            </w:pPr>
                          </w:p>
                          <w:p w14:paraId="09789C49" w14:textId="2108695E" w:rsidR="00D6383C" w:rsidRPr="001F02BF" w:rsidRDefault="00D6383C" w:rsidP="00BC1D42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1F02BF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</w:rPr>
                              <w:t>Junta Anual de</w:t>
                            </w:r>
                            <w:r w:rsidR="00844BF8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</w:rPr>
                              <w:t xml:space="preserve"> Title I Meetings – Septiembre 2021</w:t>
                            </w:r>
                          </w:p>
                          <w:p w14:paraId="09512802" w14:textId="164D24A5" w:rsidR="00D6383C" w:rsidRPr="001F02BF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Lo invitamos a una junta en la que podrá darnos su retroalimentación, aprender y compartir acerca del programa Title I, incluyendo el plan para la participación familiar, el plan escolar, el acuerdo entre la escuela y los padres y miembros de familia, y los requerimientos de los padres de familia. La invitación a esta junta será publicada en la página de internet de la escuela, en las redes sociales y en la puerta de la escuela. </w:t>
                            </w:r>
                          </w:p>
                          <w:p w14:paraId="6F162BDD" w14:textId="77777777" w:rsidR="00D6383C" w:rsidRPr="001F02BF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409DA25D" w14:textId="7FD5B187" w:rsidR="00D6383C" w:rsidRPr="001F02BF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F02BF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Juntas de Padres y Miembros de Familia y Maestros – </w:t>
                            </w:r>
                            <w:r w:rsidR="00844BF8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Septiembre-Octubre 2021/Marzo-Abril 2022</w:t>
                            </w:r>
                          </w:p>
                          <w:p w14:paraId="7A6AA4F8" w14:textId="6393ED9E" w:rsidR="00D6383C" w:rsidRPr="001F02BF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Juntas programadas entre padres y miembros de familia con los maestros para platicar acerca del progreso académico de su hijo(a).</w:t>
                            </w:r>
                          </w:p>
                          <w:p w14:paraId="46B6AEB4" w14:textId="77777777" w:rsidR="00D6383C" w:rsidRPr="0058014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  <w:lang w:val="es-MX"/>
                              </w:rPr>
                            </w:pPr>
                          </w:p>
                          <w:p w14:paraId="5E9CFCE8" w14:textId="4053C4CE" w:rsidR="00D6383C" w:rsidRPr="001F02BF" w:rsidRDefault="00D6383C" w:rsidP="00CD39C2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F02BF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Dia de las Profesiones</w:t>
                            </w:r>
                            <w:r w:rsidR="00844BF8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 (Career Day) – Fecha pendiente</w:t>
                            </w:r>
                          </w:p>
                          <w:p w14:paraId="3FB55DB8" w14:textId="4D4D07E6" w:rsidR="00D6383C" w:rsidRPr="001F02BF" w:rsidRDefault="00D6383C" w:rsidP="001F0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Una conexión con la escuela, los padres y miembro de familia, y la comunidad para compartir carreras, profesiones y futuras oportunidades de trabajo para los estudiantes. </w:t>
                            </w:r>
                          </w:p>
                          <w:p w14:paraId="34C2AA71" w14:textId="77777777" w:rsidR="00D6383C" w:rsidRPr="00CB2C33" w:rsidRDefault="00D6383C" w:rsidP="00CD39C2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  <w:lang w:val="es-MX"/>
                              </w:rPr>
                            </w:pPr>
                          </w:p>
                          <w:p w14:paraId="5E6C8EE6" w14:textId="684DFA31" w:rsidR="00D6383C" w:rsidRPr="001F02BF" w:rsidRDefault="00D6383C" w:rsidP="005C2BAB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F02BF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Noche Familiar de Literatura – </w:t>
                            </w:r>
                            <w:r w:rsidR="001A29C9">
                              <w:rPr>
                                <w:rStyle w:val="CharacterStyle4"/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Noviembre 4</w:t>
                            </w:r>
                            <w:r w:rsidR="001A29C9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, 2021</w:t>
                            </w:r>
                            <w:r w:rsidRPr="001F02BF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 a las 5:30 p.m.</w:t>
                            </w:r>
                          </w:p>
                          <w:p w14:paraId="05B2E47A" w14:textId="1C30C19F" w:rsidR="00D6383C" w:rsidRDefault="00D6383C" w:rsidP="005C2BAB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Cada estudiante podrá escoger un libro para llevarse a casa y leerlo con su familia. Los estudiantes y sus familiares tendrán la oportunidad de realizar diferentes actividades de literatura en diferentes áreas de la escuela. </w:t>
                            </w:r>
                          </w:p>
                          <w:p w14:paraId="1580B852" w14:textId="062BE72D" w:rsidR="001A29C9" w:rsidRDefault="001A29C9" w:rsidP="005C2BAB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702B0F21" w14:textId="3BABFF7C" w:rsidR="001A29C9" w:rsidRPr="001F02BF" w:rsidRDefault="001A29C9" w:rsidP="001A29C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F02BF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Noche Fa</w:t>
                            </w: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miliar de Matematicas – Enero 20, 2022</w:t>
                            </w:r>
                            <w:r w:rsidRPr="001F02BF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 a las 5:30 p.m.</w:t>
                            </w:r>
                          </w:p>
                          <w:p w14:paraId="3EF06664" w14:textId="77777777" w:rsidR="001A29C9" w:rsidRPr="001F02BF" w:rsidRDefault="001A29C9" w:rsidP="001A29C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Venga y participe en actividades de matemáticas con su hijo(a). Cada familia recibirá materiales de matemáticas que podrán usar en casa para reforzar el aprendizaje de su hijo(a). </w:t>
                            </w:r>
                          </w:p>
                          <w:p w14:paraId="3413BEA9" w14:textId="5075084B" w:rsidR="00D6383C" w:rsidRPr="00CB2C33" w:rsidRDefault="00D6383C" w:rsidP="00CD39C2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23AF9788" w14:textId="00481ECE" w:rsidR="00D6383C" w:rsidRPr="001F02BF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</w:rPr>
                            </w:pPr>
                            <w:r w:rsidRPr="001F02BF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</w:rPr>
                              <w:t xml:space="preserve">Amigos Alrededor del Mundo (Friends Around the World)– </w:t>
                            </w:r>
                            <w:r w:rsidR="001A29C9">
                              <w:rPr>
                                <w:rStyle w:val="CharacterStyle4"/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zo 31, 2022</w:t>
                            </w:r>
                          </w:p>
                          <w:p w14:paraId="22551161" w14:textId="5DAA9B2A" w:rsidR="00D6383C" w:rsidRPr="001F02BF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1F02B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Venga y conozca las diferentes culturas representadas en Westwood a través de su comida, música y arte.</w:t>
                            </w:r>
                          </w:p>
                          <w:p w14:paraId="05E043AB" w14:textId="2310F29A" w:rsidR="00D6383C" w:rsidRPr="00CB2C33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  <w:lang w:val="es-MX"/>
                              </w:rPr>
                            </w:pPr>
                          </w:p>
                          <w:p w14:paraId="4380A157" w14:textId="77777777" w:rsidR="00D6383C" w:rsidRPr="00CB2C33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  <w:lang w:val="es-MX"/>
                              </w:rPr>
                            </w:pPr>
                          </w:p>
                          <w:p w14:paraId="38BA4EE9" w14:textId="453D42F7" w:rsidR="00D6383C" w:rsidRPr="00665C46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665C46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Noche</w:t>
                            </w:r>
                            <w:r w:rsidR="001A29C9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 Familiar de Ciencias – Abril 21, 2022</w:t>
                            </w:r>
                            <w:r w:rsidRPr="00665C46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 a las 6:15 p.m.</w:t>
                            </w:r>
                          </w:p>
                          <w:p w14:paraId="5E722559" w14:textId="2FD82DDB" w:rsidR="00D6383C" w:rsidRPr="001F02BF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Venga y participe en actividades de ciencias con su hijo(a). Cada estudiante se </w:t>
                            </w:r>
                            <w:r w:rsidR="00BB5C5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llevará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a casa artículos de las actividades y experimentos realizados. </w:t>
                            </w:r>
                          </w:p>
                          <w:p w14:paraId="5C0FA5F7" w14:textId="77777777" w:rsidR="00D6383C" w:rsidRPr="00CB2C33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  <w:lang w:val="es-MX"/>
                              </w:rPr>
                            </w:pPr>
                          </w:p>
                          <w:p w14:paraId="5F5EDE61" w14:textId="0F8A4970" w:rsidR="00D6383C" w:rsidRPr="00665C46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665C46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Dia de Apreciación d</w:t>
                            </w: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e los Padres y Miembros de Familia</w:t>
                            </w:r>
                            <w:r w:rsidRPr="00665C46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 – May</w:t>
                            </w:r>
                            <w:r w:rsidR="001A29C9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o 6</w:t>
                            </w: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>, 2021 a la</w:t>
                            </w:r>
                            <w:r w:rsidRPr="00665C46">
                              <w:rPr>
                                <w:rStyle w:val="CharacterStyle3"/>
                                <w:rFonts w:ascii="Times New Roman" w:hAnsi="Times New Roman" w:cs="Times New Roman"/>
                                <w:color w:val="D12229"/>
                                <w:sz w:val="20"/>
                                <w:szCs w:val="20"/>
                                <w:lang w:val="es-MX"/>
                              </w:rPr>
                              <w:t xml:space="preserve"> 1:15 p.m.</w:t>
                            </w:r>
                          </w:p>
                          <w:p w14:paraId="55860D6C" w14:textId="33FEAA50" w:rsidR="00D6383C" w:rsidRPr="00665C46" w:rsidRDefault="00BB5C52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Una celebración a</w:t>
                            </w:r>
                            <w:r w:rsidR="00D6383C" w:rsidRPr="00665C46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la participació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n familiar y el reconocimiento a</w:t>
                            </w:r>
                            <w:r w:rsidR="00D6383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l impacto que este tiene en l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a escuela y en el éxito </w:t>
                            </w:r>
                            <w:r w:rsidR="00D6383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de los estudiantes.</w:t>
                            </w:r>
                          </w:p>
                          <w:p w14:paraId="12BDCE71" w14:textId="77777777" w:rsidR="00D6383C" w:rsidRPr="00665C46" w:rsidRDefault="00D6383C" w:rsidP="0055368A">
                            <w:pPr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  <w:lang w:val="es-MX"/>
                              </w:rPr>
                            </w:pPr>
                          </w:p>
                          <w:p w14:paraId="55064591" w14:textId="77777777" w:rsidR="00D6383C" w:rsidRPr="00665C46" w:rsidRDefault="00D6383C" w:rsidP="007B045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A11AF2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9" type="#_x0000_t202" style="position:absolute;margin-left:261.9pt;margin-top:0;width:461pt;height:570pt;z-index:2516648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" filled="f" stroked="f">
                <v:textbox>
                  <w:txbxContent>
                    <w:p w14:paraId="79F24940" w14:textId="4E75D807" w:rsidR="00D6383C" w:rsidRPr="001F02BF" w:rsidRDefault="00D6383C" w:rsidP="0055368A">
                      <w:pPr>
                        <w:pStyle w:val="BasicParagraph"/>
                        <w:suppressAutoHyphens/>
                        <w:ind w:right="2375"/>
                        <w:jc w:val="center"/>
                        <w:rPr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32"/>
                          <w:lang w:val="es-MX"/>
                        </w:rPr>
                      </w:pPr>
                      <w:r w:rsidRPr="001F02BF"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FF0000"/>
                          <w:sz w:val="32"/>
                          <w:szCs w:val="32"/>
                          <w:lang w:val="es-MX"/>
                        </w:rPr>
                        <w:t>Vamos a reunirnos!</w:t>
                      </w:r>
                    </w:p>
                    <w:p w14:paraId="2961EBC9" w14:textId="77777777" w:rsidR="00D6383C" w:rsidRPr="001F02BF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ind w:right="2376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La escuela primaria Westwood realizara los siguientes eventos para construir</w:t>
                      </w:r>
                    </w:p>
                    <w:p w14:paraId="5EF10E84" w14:textId="0875D0D2" w:rsidR="00D6383C" w:rsidRPr="001F02BF" w:rsidRDefault="00BB5C52" w:rsidP="0055368A">
                      <w:pPr>
                        <w:pStyle w:val="BasicParagraph"/>
                        <w:suppressAutoHyphens/>
                        <w:spacing w:line="240" w:lineRule="auto"/>
                        <w:ind w:right="2376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u</w:t>
                      </w:r>
                      <w:r w:rsidR="00D6383C"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na fuerte participación de los padres y miembros de familia y así apoyar una alianza entre la escuela, padres y miembros de familia, y la comunidad con el objetivo de mejorar el aprovechamiento académico de los estudiantes. Las fechas y los horarios de estos eventos se incluye abajo. </w:t>
                      </w:r>
                    </w:p>
                    <w:p w14:paraId="60C6B7F1" w14:textId="77777777" w:rsidR="00D6383C" w:rsidRPr="00E810CE" w:rsidRDefault="00D6383C" w:rsidP="0055368A">
                      <w:pPr>
                        <w:rPr>
                          <w:rFonts w:ascii="Times New Roman" w:hAnsi="Times New Roman" w:cs="Times New Roman"/>
                          <w:sz w:val="14"/>
                          <w:szCs w:val="14"/>
                          <w:lang w:val="es-MX"/>
                        </w:rPr>
                      </w:pPr>
                    </w:p>
                    <w:p w14:paraId="428B7829" w14:textId="4A10C162" w:rsidR="00D6383C" w:rsidRPr="001F02BF" w:rsidRDefault="00D6383C" w:rsidP="0055368A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  <w:r w:rsidRPr="001F02BF">
                        <w:rPr>
                          <w:rStyle w:val="CharacterStyle4"/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Junta</w:t>
                      </w:r>
                      <w:r w:rsidR="00844BF8">
                        <w:rPr>
                          <w:rStyle w:val="CharacterStyle4"/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del Consejo Escolar – Agosto 31/Nov. 16, 2020, Feb. 15/Mayo 3</w:t>
                      </w:r>
                      <w:r w:rsidRPr="001F02BF">
                        <w:rPr>
                          <w:rStyle w:val="CharacterStyle4"/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, 2021 a la 1:30 p.m.</w:t>
                      </w:r>
                    </w:p>
                    <w:p w14:paraId="7B8D8E0A" w14:textId="5FE4020F" w:rsidR="00D6383C" w:rsidRPr="00BB5C52" w:rsidRDefault="00D6383C" w:rsidP="00F1466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Un grupo de padres y miembros de familia participan en una plática con el director y personal de la escuela acerca del plan escolar, la política de la participación de los padres y miembros de familia, el acuerdo entre la escuela y los padres y miembros de </w:t>
                      </w:r>
                      <w:r w:rsidR="00BB5C52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familia, y el presupuesto de </w:t>
                      </w: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participación familiar. </w:t>
                      </w:r>
                    </w:p>
                    <w:p w14:paraId="23E61C93" w14:textId="26A4B1F7" w:rsidR="00D6383C" w:rsidRPr="00BB5C52" w:rsidRDefault="00D6383C" w:rsidP="0055368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4DE2EB73" w14:textId="19576EAF" w:rsidR="00D6383C" w:rsidRPr="001F02BF" w:rsidRDefault="00844BF8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</w:pPr>
                      <w:r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PTO</w:t>
                      </w:r>
                      <w:r w:rsidR="00694855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/Open House – Septiembre 2, 2021</w:t>
                      </w:r>
                      <w:bookmarkStart w:id="1" w:name="_GoBack"/>
                      <w:bookmarkEnd w:id="1"/>
                      <w:r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 a las 5:45 p.m. y Abril 21, 2022</w:t>
                      </w:r>
                      <w:r w:rsidR="00D6383C" w:rsidRPr="001F02BF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 a las 5:45 p.m</w:t>
                      </w:r>
                    </w:p>
                    <w:p w14:paraId="156F6F86" w14:textId="7F1DC1CB" w:rsidR="00D6383C" w:rsidRPr="001F02BF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Aprenda acerca de la Sociedad de Padres de Familia, Westwood </w:t>
                      </w:r>
                      <w:r w:rsidR="00BB5C52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PTO,</w:t>
                      </w: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conozca al maestro(a) de su hijo(a), y a</w:t>
                      </w:r>
                      <w:r w:rsidR="00BB5C52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l personal de la escuela</w:t>
                      </w: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. Hablaremos de las actividades realizadas el año pasado, revisaremos el presupuesto y los representantes de PTO para el próximo año</w:t>
                      </w:r>
                    </w:p>
                    <w:p w14:paraId="5BE5446E" w14:textId="77777777" w:rsidR="00D6383C" w:rsidRPr="00CB2C33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0"/>
                          <w:szCs w:val="10"/>
                          <w:lang w:val="es-MX"/>
                        </w:rPr>
                      </w:pPr>
                    </w:p>
                    <w:p w14:paraId="09789C49" w14:textId="2108695E" w:rsidR="00D6383C" w:rsidRPr="001F02BF" w:rsidRDefault="00D6383C" w:rsidP="00BC1D42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1F02BF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</w:rPr>
                        <w:t>Junta Anual de</w:t>
                      </w:r>
                      <w:r w:rsidR="00844BF8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</w:rPr>
                        <w:t xml:space="preserve"> Title I Meetings – Septiembre 2021</w:t>
                      </w:r>
                    </w:p>
                    <w:p w14:paraId="09512802" w14:textId="164D24A5" w:rsidR="00D6383C" w:rsidRPr="001F02BF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Lo invitamos a una junta en la que podrá darnos su retroalimentación, aprender y compartir acerca del programa Title I, incluyendo el plan para la participación familiar, el plan escolar, el acuerdo entre la escuela y los padres y miembros de familia, y los requerimientos de los padres de familia. La invitación a esta junta será publicada en la página de internet de la escuela, en las redes sociales y en la puerta de la escuela. </w:t>
                      </w:r>
                    </w:p>
                    <w:p w14:paraId="6F162BDD" w14:textId="77777777" w:rsidR="00D6383C" w:rsidRPr="001F02BF" w:rsidRDefault="00D6383C" w:rsidP="0055368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409DA25D" w14:textId="7FD5B187" w:rsidR="00D6383C" w:rsidRPr="001F02BF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</w:pPr>
                      <w:r w:rsidRPr="001F02BF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Juntas de Padres y Miembros de Familia y Maestros – </w:t>
                      </w:r>
                      <w:r w:rsidR="00844BF8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Septiembre-Octubre 2021/Marzo-Abril 2022</w:t>
                      </w:r>
                    </w:p>
                    <w:p w14:paraId="7A6AA4F8" w14:textId="6393ED9E" w:rsidR="00D6383C" w:rsidRPr="001F02BF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Juntas programadas entre padres y miembros de familia con los maestros para platicar acerca del progreso académico de su hijo(a).</w:t>
                      </w:r>
                    </w:p>
                    <w:p w14:paraId="46B6AEB4" w14:textId="77777777" w:rsidR="00D6383C" w:rsidRPr="0058014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0"/>
                          <w:szCs w:val="10"/>
                          <w:lang w:val="es-MX"/>
                        </w:rPr>
                      </w:pPr>
                    </w:p>
                    <w:p w14:paraId="5E9CFCE8" w14:textId="4053C4CE" w:rsidR="00D6383C" w:rsidRPr="001F02BF" w:rsidRDefault="00D6383C" w:rsidP="00CD39C2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</w:pPr>
                      <w:r w:rsidRPr="001F02BF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Dia de las Profesiones</w:t>
                      </w:r>
                      <w:r w:rsidR="00844BF8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 (Career Day) – Fecha pendiente</w:t>
                      </w:r>
                    </w:p>
                    <w:p w14:paraId="3FB55DB8" w14:textId="4D4D07E6" w:rsidR="00D6383C" w:rsidRPr="001F02BF" w:rsidRDefault="00D6383C" w:rsidP="001F0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Una conexión con la escuela, los padres y miembro de familia, y la comunidad para compartir carreras, profesiones y futuras oportunidades de trabajo para los estudiantes. </w:t>
                      </w:r>
                    </w:p>
                    <w:p w14:paraId="34C2AA71" w14:textId="77777777" w:rsidR="00D6383C" w:rsidRPr="00CB2C33" w:rsidRDefault="00D6383C" w:rsidP="00CD39C2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0"/>
                          <w:szCs w:val="10"/>
                          <w:lang w:val="es-MX"/>
                        </w:rPr>
                      </w:pPr>
                    </w:p>
                    <w:p w14:paraId="5E6C8EE6" w14:textId="684DFA31" w:rsidR="00D6383C" w:rsidRPr="001F02BF" w:rsidRDefault="00D6383C" w:rsidP="005C2BAB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</w:pPr>
                      <w:r w:rsidRPr="001F02BF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Noche Familiar de Literatura – </w:t>
                      </w:r>
                      <w:r w:rsidR="001A29C9">
                        <w:rPr>
                          <w:rStyle w:val="CharacterStyle4"/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Noviembre 4</w:t>
                      </w:r>
                      <w:r w:rsidR="001A29C9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, 2021</w:t>
                      </w:r>
                      <w:r w:rsidRPr="001F02BF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 a las 5:30 p.m.</w:t>
                      </w:r>
                    </w:p>
                    <w:p w14:paraId="05B2E47A" w14:textId="1C30C19F" w:rsidR="00D6383C" w:rsidRDefault="00D6383C" w:rsidP="005C2BAB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Cada estudiante podrá escoger un libro para llevarse a casa y leerlo con su familia. Los estudiantes y sus familiares tendrán la oportunidad de realizar diferentes actividades de literatura en diferentes áreas de la escuela. </w:t>
                      </w:r>
                    </w:p>
                    <w:p w14:paraId="1580B852" w14:textId="062BE72D" w:rsidR="001A29C9" w:rsidRDefault="001A29C9" w:rsidP="005C2BAB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702B0F21" w14:textId="3BABFF7C" w:rsidR="001A29C9" w:rsidRPr="001F02BF" w:rsidRDefault="001A29C9" w:rsidP="001A29C9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</w:pPr>
                      <w:r w:rsidRPr="001F02BF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Noche Fa</w:t>
                      </w:r>
                      <w:r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miliar de Matematicas – Enero 20, 2022</w:t>
                      </w:r>
                      <w:r w:rsidRPr="001F02BF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 a las 5:30 p.m.</w:t>
                      </w:r>
                    </w:p>
                    <w:p w14:paraId="3EF06664" w14:textId="77777777" w:rsidR="001A29C9" w:rsidRPr="001F02BF" w:rsidRDefault="001A29C9" w:rsidP="001A29C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Venga y participe en actividades de matemáticas con su hijo(a). Cada familia recibirá materiales de matemáticas que podrán usar en casa para reforzar el aprendizaje de su hijo(a). </w:t>
                      </w:r>
                    </w:p>
                    <w:p w14:paraId="3413BEA9" w14:textId="5075084B" w:rsidR="00D6383C" w:rsidRPr="00CB2C33" w:rsidRDefault="00D6383C" w:rsidP="00CD39C2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</w:p>
                    <w:p w14:paraId="23AF9788" w14:textId="00481ECE" w:rsidR="00D6383C" w:rsidRPr="001F02BF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</w:rPr>
                      </w:pPr>
                      <w:r w:rsidRPr="001F02BF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</w:rPr>
                        <w:t xml:space="preserve">Amigos Alrededor del Mundo (Friends Around the World)– </w:t>
                      </w:r>
                      <w:r w:rsidR="001A29C9">
                        <w:rPr>
                          <w:rStyle w:val="CharacterStyle4"/>
                          <w:rFonts w:ascii="Times New Roman" w:hAnsi="Times New Roman" w:cs="Times New Roman"/>
                          <w:sz w:val="20"/>
                          <w:szCs w:val="20"/>
                        </w:rPr>
                        <w:t>Marzo 31, 2022</w:t>
                      </w:r>
                    </w:p>
                    <w:p w14:paraId="22551161" w14:textId="5DAA9B2A" w:rsidR="00D6383C" w:rsidRPr="001F02BF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1F02BF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Venga y conozca las diferentes culturas representadas en Westwood a través de su comida, música y arte.</w:t>
                      </w:r>
                    </w:p>
                    <w:p w14:paraId="05E043AB" w14:textId="2310F29A" w:rsidR="00D6383C" w:rsidRPr="00CB2C33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0"/>
                          <w:szCs w:val="10"/>
                          <w:lang w:val="es-MX"/>
                        </w:rPr>
                      </w:pPr>
                    </w:p>
                    <w:p w14:paraId="4380A157" w14:textId="77777777" w:rsidR="00D6383C" w:rsidRPr="00CB2C33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0"/>
                          <w:szCs w:val="10"/>
                          <w:lang w:val="es-MX"/>
                        </w:rPr>
                      </w:pPr>
                    </w:p>
                    <w:p w14:paraId="38BA4EE9" w14:textId="453D42F7" w:rsidR="00D6383C" w:rsidRPr="00665C46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</w:pPr>
                      <w:r w:rsidRPr="00665C46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Noche</w:t>
                      </w:r>
                      <w:r w:rsidR="001A29C9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 Familiar de Ciencias – Abril 21, 2022</w:t>
                      </w:r>
                      <w:r w:rsidRPr="00665C46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 a las 6:15 p.m.</w:t>
                      </w:r>
                    </w:p>
                    <w:p w14:paraId="5E722559" w14:textId="2FD82DDB" w:rsidR="00D6383C" w:rsidRPr="001F02BF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Venga y participe en actividades de ciencias con su hijo(a). Cada estudiante se </w:t>
                      </w:r>
                      <w:r w:rsidR="00BB5C52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llevará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a casa artículos de las actividades y experimentos realizados. </w:t>
                      </w:r>
                    </w:p>
                    <w:p w14:paraId="5C0FA5F7" w14:textId="77777777" w:rsidR="00D6383C" w:rsidRPr="00CB2C33" w:rsidRDefault="00D6383C" w:rsidP="0055368A">
                      <w:pPr>
                        <w:rPr>
                          <w:rFonts w:ascii="Times New Roman" w:hAnsi="Times New Roman" w:cs="Times New Roman"/>
                          <w:sz w:val="10"/>
                          <w:szCs w:val="10"/>
                          <w:lang w:val="es-MX"/>
                        </w:rPr>
                      </w:pPr>
                    </w:p>
                    <w:p w14:paraId="5F5EDE61" w14:textId="0F8A4970" w:rsidR="00D6383C" w:rsidRPr="00665C46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</w:pPr>
                      <w:r w:rsidRPr="00665C46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Dia de Apreciación d</w:t>
                      </w:r>
                      <w:r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e los Padres y Miembros de Familia</w:t>
                      </w:r>
                      <w:r w:rsidRPr="00665C46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 – May</w:t>
                      </w:r>
                      <w:r w:rsidR="001A29C9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o 6</w:t>
                      </w:r>
                      <w:r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>, 2021 a la</w:t>
                      </w:r>
                      <w:r w:rsidRPr="00665C46">
                        <w:rPr>
                          <w:rStyle w:val="CharacterStyle3"/>
                          <w:rFonts w:ascii="Times New Roman" w:hAnsi="Times New Roman" w:cs="Times New Roman"/>
                          <w:color w:val="D12229"/>
                          <w:sz w:val="20"/>
                          <w:szCs w:val="20"/>
                          <w:lang w:val="es-MX"/>
                        </w:rPr>
                        <w:t xml:space="preserve"> 1:15 p.m.</w:t>
                      </w:r>
                    </w:p>
                    <w:p w14:paraId="55860D6C" w14:textId="33FEAA50" w:rsidR="00D6383C" w:rsidRPr="00665C46" w:rsidRDefault="00BB5C52" w:rsidP="0055368A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Una celebración a</w:t>
                      </w:r>
                      <w:r w:rsidR="00D6383C" w:rsidRPr="00665C46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la participació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n familiar y el reconocimiento a</w:t>
                      </w:r>
                      <w:r w:rsidR="00D6383C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l impacto que este tiene en l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a escuela y en el éxito </w:t>
                      </w:r>
                      <w:r w:rsidR="00D6383C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de los estudiantes.</w:t>
                      </w:r>
                    </w:p>
                    <w:p w14:paraId="12BDCE71" w14:textId="77777777" w:rsidR="00D6383C" w:rsidRPr="00665C46" w:rsidRDefault="00D6383C" w:rsidP="0055368A">
                      <w:pPr>
                        <w:rPr>
                          <w:rFonts w:ascii="Times New Roman" w:hAnsi="Times New Roman" w:cs="Times New Roman"/>
                          <w:sz w:val="10"/>
                          <w:szCs w:val="10"/>
                          <w:lang w:val="es-MX"/>
                        </w:rPr>
                      </w:pPr>
                    </w:p>
                    <w:p w14:paraId="55064591" w14:textId="77777777" w:rsidR="00D6383C" w:rsidRPr="00665C46" w:rsidRDefault="00D6383C" w:rsidP="007B045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E2068">
        <w:rPr>
          <w:noProof/>
        </w:rPr>
        <w:drawing>
          <wp:anchor distT="0" distB="0" distL="114300" distR="114300" simplePos="0" relativeHeight="251675648" behindDoc="0" locked="0" layoutInCell="1" allowOverlap="1" wp14:anchorId="114B3DA9" wp14:editId="316200AF">
            <wp:simplePos x="0" y="0"/>
            <wp:positionH relativeFrom="margin">
              <wp:posOffset>-393838</wp:posOffset>
            </wp:positionH>
            <wp:positionV relativeFrom="paragraph">
              <wp:posOffset>4918186</wp:posOffset>
            </wp:positionV>
            <wp:extent cx="2085007" cy="200025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WW blue 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007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2B2D">
        <w:rPr>
          <w:noProof/>
        </w:rPr>
        <w:drawing>
          <wp:anchor distT="0" distB="0" distL="114300" distR="114300" simplePos="0" relativeHeight="251663871" behindDoc="0" locked="0" layoutInCell="1" allowOverlap="1" wp14:anchorId="76B8FFBC" wp14:editId="49E0AFFB">
            <wp:simplePos x="0" y="0"/>
            <wp:positionH relativeFrom="column">
              <wp:posOffset>7472016</wp:posOffset>
            </wp:positionH>
            <wp:positionV relativeFrom="paragraph">
              <wp:posOffset>-572577</wp:posOffset>
            </wp:positionV>
            <wp:extent cx="2033823" cy="1898403"/>
            <wp:effectExtent l="0" t="0" r="508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W orang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11" cy="1902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6D8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217032" wp14:editId="55F32EE5">
                <wp:simplePos x="0" y="0"/>
                <wp:positionH relativeFrom="column">
                  <wp:posOffset>241300</wp:posOffset>
                </wp:positionH>
                <wp:positionV relativeFrom="paragraph">
                  <wp:posOffset>24130</wp:posOffset>
                </wp:positionV>
                <wp:extent cx="2822575" cy="3105785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2575" cy="310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5EEBC1" w14:textId="0EE7AA7C" w:rsidR="00D6383C" w:rsidRPr="002E1BDB" w:rsidRDefault="00AE0767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Style w:val="CharacterStyle3"/>
                                <w:rFonts w:ascii="Times New Roman" w:hAnsi="Times New Roman" w:cs="Times New Roman"/>
                                <w:color w:val="FF0000"/>
                                <w:sz w:val="32"/>
                                <w:szCs w:val="32"/>
                                <w:lang w:val="es-MX"/>
                              </w:rPr>
                            </w:pP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FF0000"/>
                                <w:sz w:val="32"/>
                                <w:szCs w:val="32"/>
                                <w:lang w:val="es-MX"/>
                              </w:rPr>
                              <w:t>Objetivos del Distrito 2021-22</w:t>
                            </w:r>
                            <w:r w:rsidR="00D6383C" w:rsidRPr="002E1BDB">
                              <w:rPr>
                                <w:rStyle w:val="CharacterStyle3"/>
                                <w:rFonts w:ascii="Times New Roman" w:hAnsi="Times New Roman" w:cs="Times New Roman"/>
                                <w:color w:val="FF0000"/>
                                <w:sz w:val="32"/>
                                <w:szCs w:val="32"/>
                                <w:lang w:val="es-MX"/>
                              </w:rPr>
                              <w:t xml:space="preserve"> </w:t>
                            </w:r>
                          </w:p>
                          <w:p w14:paraId="65F4A70D" w14:textId="345326D4" w:rsidR="00D6383C" w:rsidRPr="002E1BDB" w:rsidRDefault="00D6383C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2E1BDB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  <w:lang w:val="es-MX"/>
                              </w:rPr>
                              <w:t xml:space="preserve">-Aumentar los resultados </w:t>
                            </w: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  <w:lang w:val="es-MX"/>
                              </w:rPr>
                              <w:t>al final de cada curso (EOC) y al final del grado escolar (EOG) en un 6%.</w:t>
                            </w:r>
                          </w:p>
                          <w:p w14:paraId="75B9838C" w14:textId="53D84016" w:rsidR="00D6383C" w:rsidRPr="002E1BDB" w:rsidRDefault="00AE0767" w:rsidP="0055368A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Style w:val="CharacterStyle3"/>
                                <w:rFonts w:ascii="Times New Roman" w:hAnsi="Times New Roman" w:cs="Times New Roman"/>
                                <w:color w:val="FF0000"/>
                                <w:lang w:val="es-MX"/>
                              </w:rPr>
                            </w:pP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FF0000"/>
                                <w:lang w:val="es-MX"/>
                              </w:rPr>
                              <w:t>Objetivos de la Escuela 2021–22</w:t>
                            </w:r>
                            <w:r w:rsidR="00D6383C" w:rsidRPr="002E1BDB">
                              <w:rPr>
                                <w:rStyle w:val="CharacterStyle3"/>
                                <w:rFonts w:ascii="Times New Roman" w:hAnsi="Times New Roman" w:cs="Times New Roman"/>
                                <w:color w:val="FF0000"/>
                                <w:lang w:val="es-MX"/>
                              </w:rPr>
                              <w:t xml:space="preserve"> </w:t>
                            </w:r>
                          </w:p>
                          <w:p w14:paraId="794CF996" w14:textId="6CB38695" w:rsidR="00D6383C" w:rsidRPr="00E54E69" w:rsidRDefault="00A2568C" w:rsidP="00E54E69">
                            <w:pPr>
                              <w:ind w:left="360"/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</w:pPr>
                            <w: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- 75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% de los</w:t>
                            </w:r>
                            <w: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 xml:space="preserve"> estudiantes de tercer grado, 58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% de los e</w:t>
                            </w:r>
                            <w: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studiantes de cuarto grado, y 79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% de los estudiantes de quinto grado estarán leyendo en el nivel o por arriba del nivel del rango del léxico establecido.</w:t>
                            </w:r>
                          </w:p>
                          <w:p w14:paraId="190FF40B" w14:textId="77777777" w:rsidR="00D6383C" w:rsidRPr="00E54E69" w:rsidRDefault="00D6383C" w:rsidP="00E54E69">
                            <w:pPr>
                              <w:ind w:left="360"/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</w:pPr>
                          </w:p>
                          <w:p w14:paraId="141209EA" w14:textId="0921593A" w:rsidR="00D6383C" w:rsidRPr="00E54E69" w:rsidRDefault="00C56D85" w:rsidP="00E54E69">
                            <w:pPr>
                              <w:ind w:left="360"/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</w:pPr>
                            <w: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-41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% de los</w:t>
                            </w:r>
                            <w: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 xml:space="preserve"> estudiantes de tercer grado, 39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% de los e</w:t>
                            </w:r>
                            <w: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studiantes de cuarto grado, y 50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% de los estudiantes de quinto grado tendrá resultados que estén al nivel o por arriba del nivel competente en el área de lectura en el examen Georgia Milestone al final del grado escolar.</w:t>
                            </w:r>
                          </w:p>
                          <w:p w14:paraId="1313072A" w14:textId="77777777" w:rsidR="00D6383C" w:rsidRPr="00E54E69" w:rsidRDefault="00D6383C" w:rsidP="00E54E69">
                            <w:pP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</w:pPr>
                          </w:p>
                          <w:p w14:paraId="5C068FBA" w14:textId="60D07C1E" w:rsidR="00D6383C" w:rsidRPr="00E54E69" w:rsidRDefault="00C56D85" w:rsidP="00E54E69">
                            <w:pPr>
                              <w:ind w:left="360"/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</w:pPr>
                            <w: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-55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% de los</w:t>
                            </w:r>
                            <w: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 xml:space="preserve"> estudiantes de tercer grado, 47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% de los e</w:t>
                            </w:r>
                            <w: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studiantes de cuarto grado, y 41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% de los estudiantes de quinto grado tendrá resultados que estén al nivel o por arriba del nivel competente en el área de matemáticas en el examen Georgia Milestone al final del grado escolar.</w:t>
                            </w:r>
                          </w:p>
                          <w:p w14:paraId="02C4B8A0" w14:textId="77777777" w:rsidR="00D6383C" w:rsidRPr="00E54E69" w:rsidRDefault="00D6383C" w:rsidP="00E54E69">
                            <w:pPr>
                              <w:rPr>
                                <w:rFonts w:cstheme="minorHAnsi"/>
                                <w:i/>
                                <w:sz w:val="14"/>
                                <w:szCs w:val="14"/>
                                <w:lang w:val="es-MX"/>
                              </w:rPr>
                            </w:pPr>
                          </w:p>
                          <w:p w14:paraId="4FEB94BC" w14:textId="6AEEE866" w:rsidR="00D6383C" w:rsidRPr="00E54E69" w:rsidRDefault="00C56D85" w:rsidP="00E54E69">
                            <w:pPr>
                              <w:ind w:left="360"/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</w:pPr>
                            <w:r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-52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% de los estudiantes de quinto grado tendrán resultados que estén al nivel o por arriba del nivel</w:t>
                            </w:r>
                            <w:r w:rsidR="00D6383C" w:rsidRPr="00E54E69">
                              <w:rPr>
                                <w:rFonts w:cstheme="minorHAnsi"/>
                                <w:i/>
                                <w:sz w:val="14"/>
                                <w:szCs w:val="14"/>
                                <w:lang w:val="es-MX"/>
                              </w:rPr>
                              <w:t xml:space="preserve"> competente en el área de </w:t>
                            </w:r>
                            <w:r w:rsidR="00D6383C" w:rsidRPr="00E54E69">
                              <w:rPr>
                                <w:rFonts w:cstheme="minorHAnsi"/>
                                <w:color w:val="000000"/>
                                <w:sz w:val="14"/>
                                <w:szCs w:val="14"/>
                                <w:lang w:val="es-MX"/>
                              </w:rPr>
                              <w:t>Ciencias en el examen de Georgia Milestone al final del grado escolar.</w:t>
                            </w:r>
                          </w:p>
                          <w:p w14:paraId="1BB5DC80" w14:textId="77777777" w:rsidR="00D6383C" w:rsidRPr="00532905" w:rsidRDefault="00D6383C" w:rsidP="00E54E69">
                            <w:pPr>
                              <w:ind w:left="360"/>
                              <w:rPr>
                                <w:rFonts w:cstheme="minorHAnsi"/>
                                <w:i/>
                                <w:sz w:val="17"/>
                                <w:szCs w:val="17"/>
                                <w:lang w:val="es-MX"/>
                              </w:rPr>
                            </w:pPr>
                          </w:p>
                          <w:p w14:paraId="2AD8C9B5" w14:textId="77777777" w:rsidR="00D6383C" w:rsidRPr="00532905" w:rsidRDefault="00D6383C" w:rsidP="00E54E69">
                            <w:pPr>
                              <w:ind w:left="360"/>
                              <w:rPr>
                                <w:rFonts w:cstheme="minorHAnsi"/>
                                <w:i/>
                                <w:sz w:val="17"/>
                                <w:szCs w:val="17"/>
                                <w:lang w:val="es-MX"/>
                              </w:rPr>
                            </w:pPr>
                            <w:r w:rsidRPr="00532905">
                              <w:rPr>
                                <w:rFonts w:cstheme="minorHAnsi"/>
                                <w:i/>
                                <w:sz w:val="17"/>
                                <w:szCs w:val="17"/>
                                <w:lang w:val="es-MX"/>
                              </w:rPr>
                              <w:t>-28% de los estudiantes de quinto grado tendrán resultados que estén al nivel o por arriba del nivel en el área de Ciencias Sociales en el examen Georgia Milestone al final del grado escolar.</w:t>
                            </w:r>
                          </w:p>
                          <w:p w14:paraId="0803CA30" w14:textId="77777777" w:rsidR="00D6383C" w:rsidRPr="00E54E69" w:rsidRDefault="00D6383C" w:rsidP="006E0F80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s-MX"/>
                              </w:rPr>
                            </w:pPr>
                          </w:p>
                          <w:p w14:paraId="7C9F7910" w14:textId="77777777" w:rsidR="00D6383C" w:rsidRPr="00E54E69" w:rsidRDefault="00D6383C" w:rsidP="006E0F80">
                            <w:pPr>
                              <w:rPr>
                                <w:rFonts w:ascii="Times New Roman" w:hAnsi="Times New Roman" w:cs="Times New Roman"/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17032" id="Text Box 9" o:spid="_x0000_s1030" type="#_x0000_t202" style="position:absolute;margin-left:19pt;margin-top:1.9pt;width:222.25pt;height:244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" filled="f" stroked="f">
                <v:textbox>
                  <w:txbxContent>
                    <w:p w14:paraId="5D5EEBC1" w14:textId="0EE7AA7C" w:rsidR="00D6383C" w:rsidRPr="002E1BDB" w:rsidRDefault="00AE0767" w:rsidP="0055368A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Style w:val="CharacterStyle3"/>
                          <w:rFonts w:ascii="Times New Roman" w:hAnsi="Times New Roman" w:cs="Times New Roman"/>
                          <w:color w:val="FF0000"/>
                          <w:sz w:val="32"/>
                          <w:szCs w:val="32"/>
                          <w:lang w:val="es-MX"/>
                        </w:rPr>
                      </w:pPr>
                      <w:r>
                        <w:rPr>
                          <w:rStyle w:val="CharacterStyle3"/>
                          <w:rFonts w:ascii="Times New Roman" w:hAnsi="Times New Roman" w:cs="Times New Roman"/>
                          <w:color w:val="FF0000"/>
                          <w:sz w:val="32"/>
                          <w:szCs w:val="32"/>
                          <w:lang w:val="es-MX"/>
                        </w:rPr>
                        <w:t>Objetivos del Distrito 2021-22</w:t>
                      </w:r>
                      <w:r w:rsidR="00D6383C" w:rsidRPr="002E1BDB">
                        <w:rPr>
                          <w:rStyle w:val="CharacterStyle3"/>
                          <w:rFonts w:ascii="Times New Roman" w:hAnsi="Times New Roman" w:cs="Times New Roman"/>
                          <w:color w:val="FF0000"/>
                          <w:sz w:val="32"/>
                          <w:szCs w:val="32"/>
                          <w:lang w:val="es-MX"/>
                        </w:rPr>
                        <w:t xml:space="preserve"> </w:t>
                      </w:r>
                    </w:p>
                    <w:p w14:paraId="65F4A70D" w14:textId="345326D4" w:rsidR="00D6383C" w:rsidRPr="002E1BDB" w:rsidRDefault="00D6383C" w:rsidP="0055368A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sz w:val="16"/>
                          <w:szCs w:val="16"/>
                          <w:lang w:val="es-MX"/>
                        </w:rPr>
                      </w:pPr>
                      <w:r w:rsidRPr="002E1BDB">
                        <w:rPr>
                          <w:rFonts w:asciiTheme="minorHAnsi" w:hAnsiTheme="minorHAnsi" w:cstheme="minorHAnsi"/>
                          <w:sz w:val="16"/>
                          <w:szCs w:val="16"/>
                          <w:lang w:val="es-MX"/>
                        </w:rPr>
                        <w:t xml:space="preserve">-Aumentar los resultados </w:t>
                      </w: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  <w:lang w:val="es-MX"/>
                        </w:rPr>
                        <w:t>al final de cada curso (EOC) y al final del grado escolar (EOG) en un 6%.</w:t>
                      </w:r>
                    </w:p>
                    <w:p w14:paraId="75B9838C" w14:textId="53D84016" w:rsidR="00D6383C" w:rsidRPr="002E1BDB" w:rsidRDefault="00AE0767" w:rsidP="0055368A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Style w:val="CharacterStyle3"/>
                          <w:rFonts w:ascii="Times New Roman" w:hAnsi="Times New Roman" w:cs="Times New Roman"/>
                          <w:color w:val="FF0000"/>
                          <w:lang w:val="es-MX"/>
                        </w:rPr>
                      </w:pPr>
                      <w:r>
                        <w:rPr>
                          <w:rStyle w:val="CharacterStyle3"/>
                          <w:rFonts w:ascii="Times New Roman" w:hAnsi="Times New Roman" w:cs="Times New Roman"/>
                          <w:color w:val="FF0000"/>
                          <w:lang w:val="es-MX"/>
                        </w:rPr>
                        <w:t>Objetivos de la Escuela 2021–22</w:t>
                      </w:r>
                      <w:r w:rsidR="00D6383C" w:rsidRPr="002E1BDB">
                        <w:rPr>
                          <w:rStyle w:val="CharacterStyle3"/>
                          <w:rFonts w:ascii="Times New Roman" w:hAnsi="Times New Roman" w:cs="Times New Roman"/>
                          <w:color w:val="FF0000"/>
                          <w:lang w:val="es-MX"/>
                        </w:rPr>
                        <w:t xml:space="preserve"> </w:t>
                      </w:r>
                    </w:p>
                    <w:p w14:paraId="794CF996" w14:textId="6CB38695" w:rsidR="00D6383C" w:rsidRPr="00E54E69" w:rsidRDefault="00A2568C" w:rsidP="00E54E69">
                      <w:pPr>
                        <w:ind w:left="360"/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</w:pPr>
                      <w: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- 75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% de los</w:t>
                      </w:r>
                      <w: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 xml:space="preserve"> estudiantes de tercer grado, 58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% de los e</w:t>
                      </w:r>
                      <w: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studiantes de cuarto grado, y 79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% de los estudiantes de quinto grado estarán leyendo en el nivel o por arriba del nivel del rango del léxico establecido.</w:t>
                      </w:r>
                    </w:p>
                    <w:p w14:paraId="190FF40B" w14:textId="77777777" w:rsidR="00D6383C" w:rsidRPr="00E54E69" w:rsidRDefault="00D6383C" w:rsidP="00E54E69">
                      <w:pPr>
                        <w:ind w:left="360"/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</w:pPr>
                    </w:p>
                    <w:p w14:paraId="141209EA" w14:textId="0921593A" w:rsidR="00D6383C" w:rsidRPr="00E54E69" w:rsidRDefault="00C56D85" w:rsidP="00E54E69">
                      <w:pPr>
                        <w:ind w:left="360"/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</w:pPr>
                      <w: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-41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% de los</w:t>
                      </w:r>
                      <w: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 xml:space="preserve"> estudiantes de tercer grado, 39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% de los e</w:t>
                      </w:r>
                      <w: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studiantes de cuarto grado, y 50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% de los estudiantes de quinto grado tendrá resultados que estén al nivel o por arriba del nivel competente en el área de lectura en el examen Georgia Milestone al final del grado escolar.</w:t>
                      </w:r>
                    </w:p>
                    <w:p w14:paraId="1313072A" w14:textId="77777777" w:rsidR="00D6383C" w:rsidRPr="00E54E69" w:rsidRDefault="00D6383C" w:rsidP="00E54E69">
                      <w:pP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</w:pPr>
                    </w:p>
                    <w:p w14:paraId="5C068FBA" w14:textId="60D07C1E" w:rsidR="00D6383C" w:rsidRPr="00E54E69" w:rsidRDefault="00C56D85" w:rsidP="00E54E69">
                      <w:pPr>
                        <w:ind w:left="360"/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</w:pPr>
                      <w: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-55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% de los</w:t>
                      </w:r>
                      <w: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 xml:space="preserve"> estudiantes de tercer grado, 47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% de los e</w:t>
                      </w:r>
                      <w: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studiantes de cuarto grado, y 41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% de los estudiantes de quinto grado tendrá resultados que estén al nivel o por arriba del nivel competente en el área de matemáticas en el examen Georgia Milestone al final del grado escolar.</w:t>
                      </w:r>
                    </w:p>
                    <w:p w14:paraId="02C4B8A0" w14:textId="77777777" w:rsidR="00D6383C" w:rsidRPr="00E54E69" w:rsidRDefault="00D6383C" w:rsidP="00E54E69">
                      <w:pPr>
                        <w:rPr>
                          <w:rFonts w:cstheme="minorHAnsi"/>
                          <w:i/>
                          <w:sz w:val="14"/>
                          <w:szCs w:val="14"/>
                          <w:lang w:val="es-MX"/>
                        </w:rPr>
                      </w:pPr>
                    </w:p>
                    <w:p w14:paraId="4FEB94BC" w14:textId="6AEEE866" w:rsidR="00D6383C" w:rsidRPr="00E54E69" w:rsidRDefault="00C56D85" w:rsidP="00E54E69">
                      <w:pPr>
                        <w:ind w:left="360"/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</w:pPr>
                      <w:r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-52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% de los estudiantes de quinto grado tendrán resultados que estén al nivel o por arriba del nivel</w:t>
                      </w:r>
                      <w:r w:rsidR="00D6383C" w:rsidRPr="00E54E69">
                        <w:rPr>
                          <w:rFonts w:cstheme="minorHAnsi"/>
                          <w:i/>
                          <w:sz w:val="14"/>
                          <w:szCs w:val="14"/>
                          <w:lang w:val="es-MX"/>
                        </w:rPr>
                        <w:t xml:space="preserve"> competente en el área de </w:t>
                      </w:r>
                      <w:r w:rsidR="00D6383C" w:rsidRPr="00E54E69">
                        <w:rPr>
                          <w:rFonts w:cstheme="minorHAnsi"/>
                          <w:color w:val="000000"/>
                          <w:sz w:val="14"/>
                          <w:szCs w:val="14"/>
                          <w:lang w:val="es-MX"/>
                        </w:rPr>
                        <w:t>Ciencias en el examen de Georgia Milestone al final del grado escolar.</w:t>
                      </w:r>
                    </w:p>
                    <w:p w14:paraId="1BB5DC80" w14:textId="77777777" w:rsidR="00D6383C" w:rsidRPr="00532905" w:rsidRDefault="00D6383C" w:rsidP="00E54E69">
                      <w:pPr>
                        <w:ind w:left="360"/>
                        <w:rPr>
                          <w:rFonts w:cstheme="minorHAnsi"/>
                          <w:i/>
                          <w:sz w:val="17"/>
                          <w:szCs w:val="17"/>
                          <w:lang w:val="es-MX"/>
                        </w:rPr>
                      </w:pPr>
                    </w:p>
                    <w:p w14:paraId="2AD8C9B5" w14:textId="77777777" w:rsidR="00D6383C" w:rsidRPr="00532905" w:rsidRDefault="00D6383C" w:rsidP="00E54E69">
                      <w:pPr>
                        <w:ind w:left="360"/>
                        <w:rPr>
                          <w:rFonts w:cstheme="minorHAnsi"/>
                          <w:i/>
                          <w:sz w:val="17"/>
                          <w:szCs w:val="17"/>
                          <w:lang w:val="es-MX"/>
                        </w:rPr>
                      </w:pPr>
                      <w:r w:rsidRPr="00532905">
                        <w:rPr>
                          <w:rFonts w:cstheme="minorHAnsi"/>
                          <w:i/>
                          <w:sz w:val="17"/>
                          <w:szCs w:val="17"/>
                          <w:lang w:val="es-MX"/>
                        </w:rPr>
                        <w:t>-28% de los estudiantes de quinto grado tendrán resultados que estén al nivel o por arriba del nivel en el área de Ciencias Sociales en el examen Georgia Milestone al final del grado escolar.</w:t>
                      </w:r>
                    </w:p>
                    <w:p w14:paraId="0803CA30" w14:textId="77777777" w:rsidR="00D6383C" w:rsidRPr="00E54E69" w:rsidRDefault="00D6383C" w:rsidP="006E0F80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lang w:val="es-MX"/>
                        </w:rPr>
                      </w:pPr>
                    </w:p>
                    <w:p w14:paraId="7C9F7910" w14:textId="77777777" w:rsidR="00D6383C" w:rsidRPr="00E54E69" w:rsidRDefault="00D6383C" w:rsidP="006E0F80">
                      <w:pPr>
                        <w:rPr>
                          <w:rFonts w:ascii="Times New Roman" w:hAnsi="Times New Roman" w:cs="Times New Roman"/>
                          <w:lang w:val="es-MX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F4D31D" w14:textId="04C6C8F4" w:rsidR="001973F9" w:rsidRDefault="00E9627C" w:rsidP="001973F9">
      <w:pPr>
        <w:sectPr w:rsidR="001973F9" w:rsidSect="001973F9">
          <w:headerReference w:type="default" r:id="rId19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w:lastRenderedPageBreak/>
        <w:drawing>
          <wp:anchor distT="0" distB="0" distL="114300" distR="114300" simplePos="0" relativeHeight="251675135" behindDoc="0" locked="0" layoutInCell="1" allowOverlap="1" wp14:anchorId="4C11F559" wp14:editId="499A5BA8">
            <wp:simplePos x="0" y="0"/>
            <wp:positionH relativeFrom="column">
              <wp:posOffset>2267409</wp:posOffset>
            </wp:positionH>
            <wp:positionV relativeFrom="paragraph">
              <wp:posOffset>4804735</wp:posOffset>
            </wp:positionV>
            <wp:extent cx="2224088" cy="2133678"/>
            <wp:effectExtent l="0" t="0" r="508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WW green 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4088" cy="2133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12BF">
        <w:rPr>
          <w:noProof/>
        </w:rPr>
        <w:drawing>
          <wp:anchor distT="0" distB="0" distL="114300" distR="114300" simplePos="0" relativeHeight="251676672" behindDoc="0" locked="0" layoutInCell="1" allowOverlap="1" wp14:anchorId="32C11FA8" wp14:editId="38F4F7A8">
            <wp:simplePos x="0" y="0"/>
            <wp:positionH relativeFrom="page">
              <wp:posOffset>8053388</wp:posOffset>
            </wp:positionH>
            <wp:positionV relativeFrom="paragraph">
              <wp:posOffset>-404504</wp:posOffset>
            </wp:positionV>
            <wp:extent cx="1900237" cy="1922707"/>
            <wp:effectExtent l="0" t="0" r="5080" b="190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WW blue 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201" cy="19236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28B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A24358" wp14:editId="660E61B5">
                <wp:simplePos x="0" y="0"/>
                <wp:positionH relativeFrom="column">
                  <wp:posOffset>3365500</wp:posOffset>
                </wp:positionH>
                <wp:positionV relativeFrom="paragraph">
                  <wp:posOffset>42545</wp:posOffset>
                </wp:positionV>
                <wp:extent cx="5587365" cy="6546850"/>
                <wp:effectExtent l="0" t="0" r="0" b="635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7365" cy="6546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F7E28D" w14:textId="75D51215" w:rsidR="00D6383C" w:rsidRPr="005C3D86" w:rsidRDefault="005C3D86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jc w:val="center"/>
                              <w:rPr>
                                <w:rStyle w:val="CharacterStyle2"/>
                                <w:rFonts w:ascii="Times New Roman" w:hAnsi="Times New Roman" w:cs="Times New Roman"/>
                                <w:b w:val="0"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</w:pPr>
                            <w:r w:rsidRPr="005C3D86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  <w:t>L</w:t>
                            </w:r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  <w:t xml:space="preserve">os alcances </w:t>
                            </w:r>
                            <w:r w:rsidRPr="005C3D86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  <w:t>Westwood!</w:t>
                            </w:r>
                          </w:p>
                          <w:p w14:paraId="51BB12F7" w14:textId="77777777" w:rsidR="00D6383C" w:rsidRPr="008C1BFC" w:rsidRDefault="00D6383C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10D35C1C" w14:textId="7A3B38AC" w:rsidR="00D6383C" w:rsidRPr="00F320BD" w:rsidRDefault="009A189F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La escuela </w:t>
                            </w:r>
                            <w:r w:rsidR="00D6383C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Westwood </w:t>
                            </w: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tomara las siguientes medidas para promover y apoyar a los padres y miembros</w:t>
                            </w:r>
                            <w:r w:rsidR="00734FC6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de familia como base important</w:t>
                            </w: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e de la escuela con el fin de fortalecer </w:t>
                            </w:r>
                            <w:r w:rsidR="00734FC6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a </w:t>
                            </w: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la escue</w:t>
                            </w:r>
                            <w:r w:rsidR="00734FC6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la y alcanzar nuestros objetivos</w:t>
                            </w:r>
                            <w:r w:rsidR="00D6383C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:</w:t>
                            </w:r>
                          </w:p>
                          <w:p w14:paraId="17815180" w14:textId="77777777" w:rsidR="00D6383C" w:rsidRPr="00F320BD" w:rsidRDefault="00D6383C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57205F3C" w14:textId="2FD408FC" w:rsidR="00D6383C" w:rsidRPr="00F320BD" w:rsidRDefault="00734FC6" w:rsidP="005F7735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Asegurarnos de que toda la información relacionada con la escuela y los programas para los padres y miembros de familia sean publicados en inglés y español en la página de internet de la escuela, y sean incluidos en la publicación m</w:t>
                            </w:r>
                            <w:r w:rsidR="0058203C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ensual para todas las familias</w:t>
                            </w:r>
                          </w:p>
                          <w:p w14:paraId="0FF2626F" w14:textId="77777777" w:rsidR="00D6383C" w:rsidRPr="00F320BD" w:rsidRDefault="00D6383C" w:rsidP="008C1BFC">
                            <w:pPr>
                              <w:pStyle w:val="BasicParagraph"/>
                              <w:tabs>
                                <w:tab w:val="left" w:pos="720"/>
                              </w:tabs>
                              <w:suppressAutoHyphens/>
                              <w:spacing w:line="240" w:lineRule="auto"/>
                              <w:ind w:left="320" w:hanging="32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60B6E36F" w14:textId="49113AFC" w:rsidR="00D6383C" w:rsidRPr="00B51D57" w:rsidRDefault="00D6383C" w:rsidP="005F7735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Prov</w:t>
                            </w:r>
                            <w:r w:rsidR="00734FC6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eer capacitación a nuestro personal acerca de estrategias para mejorar la comunicación con los padres y miembros de familia y proveer ideas de como incrementar la participación familiar con actividades de lectura y matemáticas para </w:t>
                            </w:r>
                            <w:r w:rsidR="00734FC6" w:rsidRPr="00B51D5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nuestros estudiantes fuera del salón de clases. Nuestro personal compartirá </w:t>
                            </w:r>
                            <w:r w:rsidR="0058203C" w:rsidRPr="00B51D5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esto durante las juntas</w:t>
                            </w:r>
                            <w:r w:rsidR="00B51D5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con los padres de familia</w:t>
                            </w:r>
                          </w:p>
                          <w:p w14:paraId="6340127B" w14:textId="77777777" w:rsidR="00D6383C" w:rsidRPr="00B51D57" w:rsidRDefault="00D6383C" w:rsidP="005F7735">
                            <w:pPr>
                              <w:pStyle w:val="BasicParagraph"/>
                              <w:tabs>
                                <w:tab w:val="left" w:pos="720"/>
                              </w:tabs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42B5175C" w14:textId="624B619B" w:rsidR="00D6383C" w:rsidRPr="00F320BD" w:rsidRDefault="00734FC6" w:rsidP="00004352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Hacer alianzas con programas </w:t>
                            </w:r>
                            <w:r w:rsidR="00BE16EE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de </w:t>
                            </w:r>
                            <w:r w:rsidR="00197306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educación</w:t>
                            </w:r>
                            <w:r w:rsidR="00BE16EE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temprana, secundaria</w:t>
                            </w:r>
                            <w:r w:rsidR="00197306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s</w:t>
                            </w:r>
                            <w:r w:rsidR="00BE16EE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y preparatoria</w:t>
                            </w:r>
                            <w:r w:rsidR="00197306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s, universidades y recursos u organizaciones preparadas en carreras, centros de recursos para padres, y otros programas (si aplica) para ayudar a los padres y sus hijos a una transición escolar exitosa</w:t>
                            </w:r>
                          </w:p>
                          <w:p w14:paraId="7919FE89" w14:textId="77777777" w:rsidR="00197306" w:rsidRPr="00F320BD" w:rsidRDefault="00197306" w:rsidP="00197306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029EC02E" w14:textId="7E1A3227" w:rsidR="00D6383C" w:rsidRPr="00F320BD" w:rsidRDefault="00197306" w:rsidP="005F7735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Compartir información en inglés y español en el boletín escolar para que los padres entiendan los estándares académicos y las evaluaciones de la escuela, así como las formas en los padres pueden monitorear el progreso académico de sus hijos(as</w:t>
                            </w:r>
                            <w:r w:rsidR="0058203C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) y trabajar con los educadores</w:t>
                            </w:r>
                          </w:p>
                          <w:p w14:paraId="1F3F623B" w14:textId="77777777" w:rsidR="00D6383C" w:rsidRPr="00F320BD" w:rsidRDefault="00D6383C" w:rsidP="005F7735">
                            <w:pPr>
                              <w:pStyle w:val="BasicParagraph"/>
                              <w:tabs>
                                <w:tab w:val="left" w:pos="720"/>
                              </w:tabs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5DA829C8" w14:textId="144D6B60" w:rsidR="00D6383C" w:rsidRPr="00F320BD" w:rsidRDefault="00197306" w:rsidP="005F7735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Comunicarnos regularmente con todas </w:t>
                            </w:r>
                            <w:r w:rsidR="0058203C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las familias</w:t>
                            </w: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y la comunidad con </w:t>
                            </w:r>
                            <w:r w:rsidR="0058203C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respecto</w:t>
                            </w: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a eventos y actividades escolares</w:t>
                            </w:r>
                            <w:r w:rsidR="0058203C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, a través de mensajes telefónicos, redes sociales, y folletos</w:t>
                            </w:r>
                          </w:p>
                          <w:p w14:paraId="1757BEEA" w14:textId="77777777" w:rsidR="00D6383C" w:rsidRPr="00F320BD" w:rsidRDefault="00D6383C" w:rsidP="005F7735">
                            <w:pPr>
                              <w:pStyle w:val="BasicParagraph"/>
                              <w:tabs>
                                <w:tab w:val="left" w:pos="720"/>
                              </w:tabs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1C43E802" w14:textId="5CBA1CFB" w:rsidR="00D6383C" w:rsidRPr="00F320BD" w:rsidRDefault="0058203C" w:rsidP="005F7735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Trabajar con los padres para desarrollar entrenamientos relevantes y presentaciones que ayuden a educar a nuestro personal en la importancia de la participación familiar y de cómo apoyar el aprendizaje de los estudiantes</w:t>
                            </w:r>
                          </w:p>
                          <w:p w14:paraId="742855C3" w14:textId="77777777" w:rsidR="00D6383C" w:rsidRPr="00F320BD" w:rsidRDefault="00D6383C" w:rsidP="005F7735">
                            <w:pPr>
                              <w:pStyle w:val="BasicParagraph"/>
                              <w:tabs>
                                <w:tab w:val="left" w:pos="720"/>
                              </w:tabs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4E07AA4C" w14:textId="6685A2FA" w:rsidR="0058203C" w:rsidRPr="00F320BD" w:rsidRDefault="00D6383C" w:rsidP="0058203C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Prov</w:t>
                            </w:r>
                            <w:r w:rsidR="0058203C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eer durante las juntas y otros eventos, materiales y folletos que ayuden a los padres </w:t>
                            </w:r>
                            <w:r w:rsid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a trabajar con sus </w:t>
                            </w:r>
                          </w:p>
                          <w:p w14:paraId="171CF988" w14:textId="6D20642B" w:rsidR="0058203C" w:rsidRPr="00F320BD" w:rsidRDefault="0058203C" w:rsidP="0058203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hijos para que mejoren su aprovechamiento </w:t>
                            </w:r>
                            <w:r w:rsidR="00F320BD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académico</w:t>
                            </w:r>
                          </w:p>
                          <w:p w14:paraId="21587FFD" w14:textId="050086F6" w:rsidR="00D6383C" w:rsidRPr="00F320BD" w:rsidRDefault="0058203C" w:rsidP="00F320BD">
                            <w:pPr>
                              <w:pStyle w:val="ParagraphStyle1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</w:t>
                            </w:r>
                          </w:p>
                          <w:p w14:paraId="52D10B06" w14:textId="0AAEA591" w:rsidR="00F320BD" w:rsidRPr="00F320BD" w:rsidRDefault="00D6383C" w:rsidP="005F7735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153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U</w:t>
                            </w:r>
                            <w:r w:rsidR="00F320BD"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tilizar a nuestros Aliados en la Educación y al Consejo Escolar para mejorar el </w:t>
                            </w:r>
                          </w:p>
                          <w:p w14:paraId="08A4E1D0" w14:textId="7E720883" w:rsidR="00F320BD" w:rsidRPr="00F320BD" w:rsidRDefault="00F320BD" w:rsidP="00F320BD">
                            <w:pPr>
                              <w:pStyle w:val="ParagraphStyle1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                                 c</w:t>
                            </w: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onocimiento de las actividades y eventos enlistados en el Plan de Participación de </w:t>
                            </w:r>
                          </w:p>
                          <w:p w14:paraId="6BE855CB" w14:textId="07CEDD34" w:rsidR="00F320BD" w:rsidRPr="00F320BD" w:rsidRDefault="00F320BD" w:rsidP="00F320BD">
                            <w:pPr>
                              <w:pStyle w:val="ParagraphStyle1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                                 </w:t>
                            </w: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Padres y Miembros de Familia</w:t>
                            </w:r>
                          </w:p>
                          <w:p w14:paraId="48C2DCD4" w14:textId="77777777" w:rsidR="00D6383C" w:rsidRPr="00F320BD" w:rsidRDefault="00D6383C" w:rsidP="005F7735">
                            <w:pPr>
                              <w:pStyle w:val="BasicParagraph"/>
                              <w:tabs>
                                <w:tab w:val="left" w:pos="720"/>
                              </w:tabs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3DBD08A6" w14:textId="055C09D2" w:rsidR="00D6383C" w:rsidRDefault="00F320BD" w:rsidP="002B5186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198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Trabajar con el distrito para ofrecer clases de literatura y computación para padres y miembros de fa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milia con el objetivo de mejorar</w:t>
                            </w:r>
                            <w:r w:rsidRPr="00F320B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sus diversos niveles educativos</w:t>
                            </w:r>
                          </w:p>
                          <w:p w14:paraId="21BE59FD" w14:textId="77777777" w:rsidR="00F320BD" w:rsidRPr="00F320BD" w:rsidRDefault="00F320BD" w:rsidP="00F320BD">
                            <w:pPr>
                              <w:pStyle w:val="ParagraphStyle1"/>
                              <w:spacing w:line="240" w:lineRule="auto"/>
                              <w:ind w:left="1980" w:firstLine="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</w:p>
                          <w:p w14:paraId="485969D4" w14:textId="77B0EE22" w:rsidR="00D6383C" w:rsidRPr="009E5739" w:rsidRDefault="00F320BD" w:rsidP="008474DB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2880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9E573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Recopilar comentarios y sugerencias de los padres y miembros de familia en todos los eventos</w:t>
                            </w:r>
                            <w:r w:rsidR="009E5739" w:rsidRPr="009E573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,</w:t>
                            </w:r>
                            <w:r w:rsidR="00D6383C" w:rsidRPr="009E573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 </w:t>
                            </w:r>
                            <w:r w:rsidR="009E5739" w:rsidRPr="009E573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 xml:space="preserve">y publicar una forma para sugerencias en la página de </w:t>
                            </w:r>
                            <w:r w:rsidR="009E573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i</w:t>
                            </w:r>
                            <w:r w:rsidR="009E5739" w:rsidRPr="009E573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s-MX"/>
                              </w:rPr>
                              <w:t>nternet de manera que podamos responder a los requerimientos de los padres acerca de una mejor participación en las actividades de participación famili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24358" id="Text Box 17" o:spid="_x0000_s1031" type="#_x0000_t202" style="position:absolute;margin-left:265pt;margin-top:3.35pt;width:439.95pt;height:515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" filled="f" stroked="f">
                <v:textbox>
                  <w:txbxContent>
                    <w:p w14:paraId="45F7E28D" w14:textId="75D51215" w:rsidR="00D6383C" w:rsidRPr="005C3D86" w:rsidRDefault="005C3D86" w:rsidP="008C1BFC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jc w:val="center"/>
                        <w:rPr>
                          <w:rStyle w:val="CharacterStyle2"/>
                          <w:rFonts w:ascii="Times New Roman" w:hAnsi="Times New Roman" w:cs="Times New Roman"/>
                          <w:b w:val="0"/>
                          <w:color w:val="FF0000"/>
                          <w:sz w:val="36"/>
                          <w:szCs w:val="36"/>
                          <w:lang w:val="es-MX"/>
                        </w:rPr>
                      </w:pPr>
                      <w:r w:rsidRPr="005C3D86"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FF0000"/>
                          <w:sz w:val="36"/>
                          <w:szCs w:val="36"/>
                          <w:lang w:val="es-MX"/>
                        </w:rPr>
                        <w:t>L</w:t>
                      </w:r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FF0000"/>
                          <w:sz w:val="36"/>
                          <w:szCs w:val="36"/>
                          <w:lang w:val="es-MX"/>
                        </w:rPr>
                        <w:t xml:space="preserve">os alcances </w:t>
                      </w:r>
                      <w:r w:rsidRPr="005C3D86"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FF0000"/>
                          <w:sz w:val="36"/>
                          <w:szCs w:val="36"/>
                          <w:lang w:val="es-MX"/>
                        </w:rPr>
                        <w:t>Westwood!</w:t>
                      </w:r>
                    </w:p>
                    <w:p w14:paraId="51BB12F7" w14:textId="77777777" w:rsidR="00D6383C" w:rsidRPr="008C1BFC" w:rsidRDefault="00D6383C" w:rsidP="008C1BFC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10D35C1C" w14:textId="7A3B38AC" w:rsidR="00D6383C" w:rsidRPr="00F320BD" w:rsidRDefault="009A189F" w:rsidP="008C1BFC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La escuela </w:t>
                      </w:r>
                      <w:r w:rsidR="00D6383C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Westwood </w:t>
                      </w: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tomara las siguientes medidas para promover y apoyar a los padres y miembros</w:t>
                      </w:r>
                      <w:r w:rsidR="00734FC6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de familia como base important</w:t>
                      </w: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e de la escuela con el fin de fortalecer </w:t>
                      </w:r>
                      <w:r w:rsidR="00734FC6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a </w:t>
                      </w: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la escue</w:t>
                      </w:r>
                      <w:r w:rsidR="00734FC6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la y alcanzar nuestros objetivos</w:t>
                      </w:r>
                      <w:r w:rsidR="00D6383C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:</w:t>
                      </w:r>
                    </w:p>
                    <w:p w14:paraId="17815180" w14:textId="77777777" w:rsidR="00D6383C" w:rsidRPr="00F320BD" w:rsidRDefault="00D6383C" w:rsidP="008C1BFC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57205F3C" w14:textId="2FD408FC" w:rsidR="00D6383C" w:rsidRPr="00F320BD" w:rsidRDefault="00734FC6" w:rsidP="005F7735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Asegurarnos de que toda la información relacionada con la escuela y los programas para los padres y miembros de familia sean publicados en inglés y español en la página de internet de la escuela, y sean incluidos en la publicación m</w:t>
                      </w:r>
                      <w:r w:rsidR="0058203C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ensual para todas las familias</w:t>
                      </w:r>
                    </w:p>
                    <w:p w14:paraId="0FF2626F" w14:textId="77777777" w:rsidR="00D6383C" w:rsidRPr="00F320BD" w:rsidRDefault="00D6383C" w:rsidP="008C1BFC">
                      <w:pPr>
                        <w:pStyle w:val="BasicParagraph"/>
                        <w:tabs>
                          <w:tab w:val="left" w:pos="720"/>
                        </w:tabs>
                        <w:suppressAutoHyphens/>
                        <w:spacing w:line="240" w:lineRule="auto"/>
                        <w:ind w:left="320" w:hanging="320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60B6E36F" w14:textId="49113AFC" w:rsidR="00D6383C" w:rsidRPr="00B51D57" w:rsidRDefault="00D6383C" w:rsidP="005F7735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Prov</w:t>
                      </w:r>
                      <w:r w:rsidR="00734FC6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eer capacitación a nuestro personal acerca de estrategias para mejorar la comunicación con los padres y miembros de familia y proveer ideas de como incrementar la participación familiar con actividades de lectura y matemáticas para </w:t>
                      </w:r>
                      <w:r w:rsidR="00734FC6" w:rsidRPr="00B51D57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nuestros estudiantes fuera del salón de clases. Nuestro personal compartirá </w:t>
                      </w:r>
                      <w:r w:rsidR="0058203C" w:rsidRPr="00B51D57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esto durante las juntas</w:t>
                      </w:r>
                      <w:r w:rsidR="00B51D57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con los padres de familia</w:t>
                      </w:r>
                    </w:p>
                    <w:p w14:paraId="6340127B" w14:textId="77777777" w:rsidR="00D6383C" w:rsidRPr="00B51D57" w:rsidRDefault="00D6383C" w:rsidP="005F7735">
                      <w:pPr>
                        <w:pStyle w:val="BasicParagraph"/>
                        <w:tabs>
                          <w:tab w:val="left" w:pos="720"/>
                        </w:tabs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42B5175C" w14:textId="624B619B" w:rsidR="00D6383C" w:rsidRPr="00F320BD" w:rsidRDefault="00734FC6" w:rsidP="00004352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Hacer alianzas con programas </w:t>
                      </w:r>
                      <w:r w:rsidR="00BE16EE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de </w:t>
                      </w:r>
                      <w:r w:rsidR="00197306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educación</w:t>
                      </w:r>
                      <w:r w:rsidR="00BE16EE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temprana, secundaria</w:t>
                      </w:r>
                      <w:r w:rsidR="00197306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s</w:t>
                      </w:r>
                      <w:r w:rsidR="00BE16EE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y preparatoria</w:t>
                      </w:r>
                      <w:r w:rsidR="00197306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s, universidades y recursos u organizaciones preparadas en carreras, centros de recursos para padres, y otros programas (si aplica) para ayudar a los padres y sus hijos a una transición escolar exitosa</w:t>
                      </w:r>
                    </w:p>
                    <w:p w14:paraId="7919FE89" w14:textId="77777777" w:rsidR="00197306" w:rsidRPr="00F320BD" w:rsidRDefault="00197306" w:rsidP="00197306">
                      <w:pPr>
                        <w:pStyle w:val="ListParagraph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029EC02E" w14:textId="7E1A3227" w:rsidR="00D6383C" w:rsidRPr="00F320BD" w:rsidRDefault="00197306" w:rsidP="005F7735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Compartir información en inglés y español en el boletín escolar para que los padres entiendan los estándares académicos y las evaluaciones de la escuela, así como las formas en los padres pueden monitorear el progreso académico de sus hijos(as</w:t>
                      </w:r>
                      <w:r w:rsidR="0058203C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) y trabajar con los educadores</w:t>
                      </w:r>
                    </w:p>
                    <w:p w14:paraId="1F3F623B" w14:textId="77777777" w:rsidR="00D6383C" w:rsidRPr="00F320BD" w:rsidRDefault="00D6383C" w:rsidP="005F7735">
                      <w:pPr>
                        <w:pStyle w:val="BasicParagraph"/>
                        <w:tabs>
                          <w:tab w:val="left" w:pos="720"/>
                        </w:tabs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5DA829C8" w14:textId="144D6B60" w:rsidR="00D6383C" w:rsidRPr="00F320BD" w:rsidRDefault="00197306" w:rsidP="005F7735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Comunicarnos regularmente con todas </w:t>
                      </w:r>
                      <w:r w:rsidR="0058203C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las familias</w:t>
                      </w: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y la comunidad con </w:t>
                      </w:r>
                      <w:r w:rsidR="0058203C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respecto</w:t>
                      </w: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a eventos y actividades escolares</w:t>
                      </w:r>
                      <w:r w:rsidR="0058203C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, a través de mensajes telefónicos, redes sociales, y folletos</w:t>
                      </w:r>
                    </w:p>
                    <w:p w14:paraId="1757BEEA" w14:textId="77777777" w:rsidR="00D6383C" w:rsidRPr="00F320BD" w:rsidRDefault="00D6383C" w:rsidP="005F7735">
                      <w:pPr>
                        <w:pStyle w:val="BasicParagraph"/>
                        <w:tabs>
                          <w:tab w:val="left" w:pos="720"/>
                        </w:tabs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1C43E802" w14:textId="5CBA1CFB" w:rsidR="00D6383C" w:rsidRPr="00F320BD" w:rsidRDefault="0058203C" w:rsidP="005F7735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Trabajar con los padres para desarrollar entrenamientos relevantes y presentaciones que ayuden a educar a nuestro personal en la importancia de la participación familiar y de cómo apoyar el aprendizaje de los estudiantes</w:t>
                      </w:r>
                    </w:p>
                    <w:p w14:paraId="742855C3" w14:textId="77777777" w:rsidR="00D6383C" w:rsidRPr="00F320BD" w:rsidRDefault="00D6383C" w:rsidP="005F7735">
                      <w:pPr>
                        <w:pStyle w:val="BasicParagraph"/>
                        <w:tabs>
                          <w:tab w:val="left" w:pos="720"/>
                        </w:tabs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4E07AA4C" w14:textId="6685A2FA" w:rsidR="0058203C" w:rsidRPr="00F320BD" w:rsidRDefault="00D6383C" w:rsidP="0058203C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Prov</w:t>
                      </w:r>
                      <w:r w:rsidR="0058203C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eer durante las juntas y otros eventos, materiales y folletos que ayuden a los padres </w:t>
                      </w:r>
                      <w:r w:rsid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a trabajar con sus </w:t>
                      </w:r>
                    </w:p>
                    <w:p w14:paraId="171CF988" w14:textId="6D20642B" w:rsidR="0058203C" w:rsidRPr="00F320BD" w:rsidRDefault="0058203C" w:rsidP="0058203C">
                      <w:pPr>
                        <w:pStyle w:val="ListParagraph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hijos para que mejoren su aprovechamiento </w:t>
                      </w:r>
                      <w:r w:rsidR="00F320BD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académico</w:t>
                      </w:r>
                    </w:p>
                    <w:p w14:paraId="21587FFD" w14:textId="050086F6" w:rsidR="00D6383C" w:rsidRPr="00F320BD" w:rsidRDefault="0058203C" w:rsidP="00F320BD">
                      <w:pPr>
                        <w:pStyle w:val="ParagraphStyle1"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</w:t>
                      </w:r>
                    </w:p>
                    <w:p w14:paraId="52D10B06" w14:textId="0AAEA591" w:rsidR="00F320BD" w:rsidRPr="00F320BD" w:rsidRDefault="00D6383C" w:rsidP="005F7735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ind w:left="1530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U</w:t>
                      </w:r>
                      <w:r w:rsidR="00F320BD"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tilizar a nuestros Aliados en la Educación y al Consejo Escolar para mejorar el </w:t>
                      </w:r>
                    </w:p>
                    <w:p w14:paraId="08A4E1D0" w14:textId="7E720883" w:rsidR="00F320BD" w:rsidRPr="00F320BD" w:rsidRDefault="00F320BD" w:rsidP="00F320BD">
                      <w:pPr>
                        <w:pStyle w:val="ParagraphStyle1"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                                 c</w:t>
                      </w: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onocimiento de las actividades y eventos enlistados en el Plan de Participación de </w:t>
                      </w:r>
                    </w:p>
                    <w:p w14:paraId="6BE855CB" w14:textId="07CEDD34" w:rsidR="00F320BD" w:rsidRPr="00F320BD" w:rsidRDefault="00F320BD" w:rsidP="00F320BD">
                      <w:pPr>
                        <w:pStyle w:val="ParagraphStyle1"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                                 </w:t>
                      </w: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Padres y Miembros de Familia</w:t>
                      </w:r>
                    </w:p>
                    <w:p w14:paraId="48C2DCD4" w14:textId="77777777" w:rsidR="00D6383C" w:rsidRPr="00F320BD" w:rsidRDefault="00D6383C" w:rsidP="005F7735">
                      <w:pPr>
                        <w:pStyle w:val="BasicParagraph"/>
                        <w:tabs>
                          <w:tab w:val="left" w:pos="720"/>
                        </w:tabs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3DBD08A6" w14:textId="055C09D2" w:rsidR="00D6383C" w:rsidRDefault="00F320BD" w:rsidP="002B5186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ind w:left="1980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Trabajar con el distrito para ofrecer clases de literatura y computación para padres y miembros de fa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milia con el objetivo de mejorar</w:t>
                      </w:r>
                      <w:r w:rsidRPr="00F320BD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sus diversos niveles educativos</w:t>
                      </w:r>
                    </w:p>
                    <w:p w14:paraId="21BE59FD" w14:textId="77777777" w:rsidR="00F320BD" w:rsidRPr="00F320BD" w:rsidRDefault="00F320BD" w:rsidP="00F320BD">
                      <w:pPr>
                        <w:pStyle w:val="ParagraphStyle1"/>
                        <w:spacing w:line="240" w:lineRule="auto"/>
                        <w:ind w:left="1980" w:firstLine="0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</w:p>
                    <w:p w14:paraId="485969D4" w14:textId="77B0EE22" w:rsidR="00D6383C" w:rsidRPr="009E5739" w:rsidRDefault="00F320BD" w:rsidP="008474DB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ind w:left="2880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</w:pPr>
                      <w:r w:rsidRPr="009E5739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Recopilar comentarios y sugerencias de los padres y miembros de familia en todos los eventos</w:t>
                      </w:r>
                      <w:r w:rsidR="009E5739" w:rsidRPr="009E5739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,</w:t>
                      </w:r>
                      <w:r w:rsidR="00D6383C" w:rsidRPr="009E5739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 </w:t>
                      </w:r>
                      <w:r w:rsidR="009E5739" w:rsidRPr="009E5739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 xml:space="preserve">y publicar una forma para sugerencias en la página de </w:t>
                      </w:r>
                      <w:r w:rsidR="009E5739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i</w:t>
                      </w:r>
                      <w:r w:rsidR="009E5739" w:rsidRPr="009E5739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s-MX"/>
                        </w:rPr>
                        <w:t>nternet de manera que podamos responder a los requerimientos de los padres acerca de una mejor participación en las actividades de participación famili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C0CED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248F28" wp14:editId="6C9E5FA3">
                <wp:simplePos x="0" y="0"/>
                <wp:positionH relativeFrom="column">
                  <wp:posOffset>171450</wp:posOffset>
                </wp:positionH>
                <wp:positionV relativeFrom="paragraph">
                  <wp:posOffset>4957445</wp:posOffset>
                </wp:positionV>
                <wp:extent cx="2891790" cy="160020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1790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DC41E5" w14:textId="32ABB5E3" w:rsidR="00CC0CED" w:rsidRPr="00CC0CED" w:rsidRDefault="00CC0CE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La escuela </w:t>
                            </w:r>
                            <w:r w:rsidR="00D6383C"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Westwood </w:t>
                            </w: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está comprometida en </w:t>
                            </w:r>
                          </w:p>
                          <w:p w14:paraId="4F4EA853" w14:textId="77777777" w:rsidR="00CC0CED" w:rsidRPr="00CC0CED" w:rsidRDefault="00CC0CE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ayudar a nuestros padres y miembros de </w:t>
                            </w:r>
                          </w:p>
                          <w:p w14:paraId="122F45FA" w14:textId="77777777" w:rsidR="00CC0CED" w:rsidRPr="00CC0CED" w:rsidRDefault="00CC0CE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familia a que asistan a los eventos y </w:t>
                            </w:r>
                          </w:p>
                          <w:p w14:paraId="548542FB" w14:textId="77777777" w:rsidR="00CC0CED" w:rsidRPr="00CC0CED" w:rsidRDefault="00CC0CE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actividades incluidas en este plan, Por </w:t>
                            </w:r>
                          </w:p>
                          <w:p w14:paraId="1C9D38E8" w14:textId="079F4F5C" w:rsidR="00CC0CED" w:rsidRPr="00CC0CED" w:rsidRDefault="00CC0CE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favor llame o envíe un correo </w:t>
                            </w:r>
                          </w:p>
                          <w:p w14:paraId="73E9DB98" w14:textId="77777777" w:rsidR="00CC0CED" w:rsidRPr="00CC0CED" w:rsidRDefault="00CC0CE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electrónico si necesita servicio de </w:t>
                            </w:r>
                          </w:p>
                          <w:p w14:paraId="58145005" w14:textId="77777777" w:rsidR="00CC0CED" w:rsidRPr="00CC0CED" w:rsidRDefault="00CC0CE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guardería o transportación para asistir</w:t>
                            </w:r>
                          </w:p>
                          <w:p w14:paraId="1EB0EFF8" w14:textId="29D421F7" w:rsidR="00D6383C" w:rsidRPr="00CC0CED" w:rsidRDefault="00CC0CED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o participar en nuestro programa.</w:t>
                            </w:r>
                          </w:p>
                          <w:p w14:paraId="23F53605" w14:textId="2F6168E7" w:rsidR="00D6383C" w:rsidRPr="00CC0CED" w:rsidRDefault="00D6383C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Scott Ehlers</w:t>
                            </w:r>
                          </w:p>
                          <w:p w14:paraId="11262081" w14:textId="0F999F63" w:rsidR="00D6383C" w:rsidRPr="00CC0CED" w:rsidRDefault="00D6383C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</w:pP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(706) 876-4425</w:t>
                            </w:r>
                            <w:r w:rsidR="002E0813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 xml:space="preserve"> o</w:t>
                            </w:r>
                            <w:r w:rsidRPr="00CC0CED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br/>
                            </w:r>
                            <w:r w:rsidRPr="00CC0CED"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  <w:lang w:val="es-MX"/>
                              </w:rPr>
                              <w:t>scott.ehlers@dalton.k12.ga.us</w:t>
                            </w:r>
                          </w:p>
                          <w:p w14:paraId="550C8954" w14:textId="77777777" w:rsidR="00D6383C" w:rsidRPr="008C1BFC" w:rsidRDefault="00D6383C" w:rsidP="008C1BF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48F28" id="Text Box 16" o:spid="_x0000_s1032" type="#_x0000_t202" style="position:absolute;margin-left:13.5pt;margin-top:390.35pt;width:227.7pt;height:12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" filled="f" stroked="f">
                <v:textbox>
                  <w:txbxContent>
                    <w:p w14:paraId="09DC41E5" w14:textId="32ABB5E3" w:rsidR="00CC0CED" w:rsidRPr="00CC0CED" w:rsidRDefault="00CC0CED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La escuela </w:t>
                      </w:r>
                      <w:r w:rsidR="00D6383C"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Westwood </w:t>
                      </w: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está comprometida en </w:t>
                      </w:r>
                    </w:p>
                    <w:p w14:paraId="4F4EA853" w14:textId="77777777" w:rsidR="00CC0CED" w:rsidRPr="00CC0CED" w:rsidRDefault="00CC0CED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ayudar a nuestros padres y miembros de </w:t>
                      </w:r>
                    </w:p>
                    <w:p w14:paraId="122F45FA" w14:textId="77777777" w:rsidR="00CC0CED" w:rsidRPr="00CC0CED" w:rsidRDefault="00CC0CED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familia a que asistan a los eventos y </w:t>
                      </w:r>
                    </w:p>
                    <w:p w14:paraId="548542FB" w14:textId="77777777" w:rsidR="00CC0CED" w:rsidRPr="00CC0CED" w:rsidRDefault="00CC0CED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actividades incluidas en este plan, Por </w:t>
                      </w:r>
                    </w:p>
                    <w:p w14:paraId="1C9D38E8" w14:textId="079F4F5C" w:rsidR="00CC0CED" w:rsidRPr="00CC0CED" w:rsidRDefault="00CC0CED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favor llame o envíe un correo </w:t>
                      </w:r>
                    </w:p>
                    <w:p w14:paraId="73E9DB98" w14:textId="77777777" w:rsidR="00CC0CED" w:rsidRPr="00CC0CED" w:rsidRDefault="00CC0CED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electrónico si necesita servicio de </w:t>
                      </w:r>
                    </w:p>
                    <w:p w14:paraId="58145005" w14:textId="77777777" w:rsidR="00CC0CED" w:rsidRPr="00CC0CED" w:rsidRDefault="00CC0CED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guardería o transportación para asistir</w:t>
                      </w:r>
                    </w:p>
                    <w:p w14:paraId="1EB0EFF8" w14:textId="29D421F7" w:rsidR="00D6383C" w:rsidRPr="00CC0CED" w:rsidRDefault="00CC0CED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o participar en nuestro programa.</w:t>
                      </w:r>
                    </w:p>
                    <w:p w14:paraId="23F53605" w14:textId="2F6168E7" w:rsidR="00D6383C" w:rsidRPr="00CC0CED" w:rsidRDefault="00D6383C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Scott Ehlers</w:t>
                      </w:r>
                    </w:p>
                    <w:p w14:paraId="11262081" w14:textId="0F999F63" w:rsidR="00D6383C" w:rsidRPr="00CC0CED" w:rsidRDefault="00D6383C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Hyperlink"/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</w:pP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(706) 876-4425</w:t>
                      </w:r>
                      <w:r w:rsidR="002E0813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 xml:space="preserve"> o</w:t>
                      </w:r>
                      <w:r w:rsidRPr="00CC0CED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br/>
                      </w:r>
                      <w:r w:rsidRPr="00CC0CED">
                        <w:rPr>
                          <w:rStyle w:val="Hyperlink"/>
                          <w:rFonts w:ascii="Times New Roman" w:hAnsi="Times New Roman" w:cs="Times New Roman"/>
                          <w:iCs/>
                          <w:sz w:val="18"/>
                          <w:szCs w:val="18"/>
                          <w:lang w:val="es-MX"/>
                        </w:rPr>
                        <w:t>scott.ehlers@dalton.k12.ga.us</w:t>
                      </w:r>
                    </w:p>
                    <w:p w14:paraId="550C8954" w14:textId="77777777" w:rsidR="00D6383C" w:rsidRPr="008C1BFC" w:rsidRDefault="00D6383C" w:rsidP="008C1BF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A5C01E" wp14:editId="5386B2E9">
                <wp:simplePos x="0" y="0"/>
                <wp:positionH relativeFrom="column">
                  <wp:posOffset>168910</wp:posOffset>
                </wp:positionH>
                <wp:positionV relativeFrom="paragraph">
                  <wp:posOffset>3810</wp:posOffset>
                </wp:positionV>
                <wp:extent cx="2900680" cy="1212215"/>
                <wp:effectExtent l="0" t="0" r="0" b="6985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0680" cy="1212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5A1168" w14:textId="5E08F0E0" w:rsidR="00D6383C" w:rsidRDefault="00D6383C" w:rsidP="009E1814">
                            <w:pPr>
                              <w:rPr>
                                <w:rFonts w:eastAsiaTheme="minorEastAsia"/>
                                <w:noProof/>
                              </w:rPr>
                            </w:pPr>
                            <w:bookmarkStart w:id="1" w:name="_MailAutoSig"/>
                            <w:r>
                              <w:rPr>
                                <w:rFonts w:eastAsiaTheme="minorEastAsia"/>
                                <w:noProof/>
                              </w:rPr>
                              <w:drawing>
                                <wp:inline distT="0" distB="0" distL="0" distR="0" wp14:anchorId="2F73463B" wp14:editId="5375E9C6">
                                  <wp:extent cx="2553758" cy="806450"/>
                                  <wp:effectExtent l="0" t="0" r="0" b="0"/>
                                  <wp:docPr id="2" name="Picture 2" descr="cid:image002.jpg@01D2C7EE.52E15A5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id:image002.jpg@01D2C7EE.52E15A5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62580" cy="8092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E5ACA07" w14:textId="2D2A6883" w:rsidR="00D6383C" w:rsidRPr="009E1814" w:rsidRDefault="00D6383C" w:rsidP="009E1814">
                            <w:pPr>
                              <w:rPr>
                                <w:rFonts w:ascii="Bodoni MT Poster Compressed" w:eastAsiaTheme="minorEastAsia" w:hAnsi="Bodoni MT Poster Compressed"/>
                                <w:b/>
                                <w:bCs/>
                                <w:noProof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Bodoni MT Poster Compressed" w:eastAsiaTheme="minorEastAsia" w:hAnsi="Bodoni MT Poster Compressed"/>
                                <w:b/>
                                <w:bCs/>
                                <w:noProof/>
                                <w:sz w:val="16"/>
                                <w:szCs w:val="16"/>
                              </w:rPr>
                              <w:t>              </w:t>
                            </w:r>
                            <w:r w:rsidRPr="009E1814">
                              <w:rPr>
                                <w:rFonts w:ascii="Bodoni MT Poster Compressed" w:eastAsiaTheme="minorEastAsia" w:hAnsi="Bodoni MT Poster Compressed"/>
                                <w:b/>
                                <w:bCs/>
                                <w:noProof/>
                                <w:sz w:val="36"/>
                                <w:szCs w:val="36"/>
                              </w:rPr>
                              <w:t>Working Together, The Westwood Way</w:t>
                            </w:r>
                            <w:bookmarkEnd w:id="1"/>
                          </w:p>
                          <w:p w14:paraId="28EF0134" w14:textId="77777777" w:rsidR="00D6383C" w:rsidRPr="007B0454" w:rsidRDefault="00D6383C" w:rsidP="007B045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5C01E" id="Text Box 14" o:spid="_x0000_s1033" type="#_x0000_t202" style="position:absolute;margin-left:13.3pt;margin-top:.3pt;width:228.4pt;height:95.4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" filled="f" stroked="f">
                <v:textbox>
                  <w:txbxContent>
                    <w:p w14:paraId="745A1168" w14:textId="5E08F0E0" w:rsidR="00D6383C" w:rsidRDefault="00D6383C" w:rsidP="009E1814">
                      <w:pPr>
                        <w:rPr>
                          <w:rFonts w:eastAsiaTheme="minorEastAsia"/>
                          <w:noProof/>
                        </w:rPr>
                      </w:pPr>
                      <w:bookmarkStart w:id="1" w:name="_MailAutoSig"/>
                      <w:r>
                        <w:rPr>
                          <w:rFonts w:eastAsiaTheme="minorEastAsia"/>
                          <w:noProof/>
                        </w:rPr>
                        <w:drawing>
                          <wp:inline distT="0" distB="0" distL="0" distR="0" wp14:anchorId="2F73463B" wp14:editId="5375E9C6">
                            <wp:extent cx="2553758" cy="806450"/>
                            <wp:effectExtent l="0" t="0" r="0" b="0"/>
                            <wp:docPr id="2" name="Picture 2" descr="cid:image002.jpg@01D2C7EE.52E15A5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id:image002.jpg@01D2C7EE.52E15A5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62580" cy="80923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E5ACA07" w14:textId="2D2A6883" w:rsidR="00D6383C" w:rsidRPr="009E1814" w:rsidRDefault="00D6383C" w:rsidP="009E1814">
                      <w:pPr>
                        <w:rPr>
                          <w:rFonts w:ascii="Bodoni MT Poster Compressed" w:eastAsiaTheme="minorEastAsia" w:hAnsi="Bodoni MT Poster Compressed"/>
                          <w:b/>
                          <w:bCs/>
                          <w:noProof/>
                          <w:sz w:val="36"/>
                          <w:szCs w:val="36"/>
                        </w:rPr>
                      </w:pPr>
                      <w:r>
                        <w:rPr>
                          <w:rFonts w:ascii="Bodoni MT Poster Compressed" w:eastAsiaTheme="minorEastAsia" w:hAnsi="Bodoni MT Poster Compressed"/>
                          <w:b/>
                          <w:bCs/>
                          <w:noProof/>
                          <w:sz w:val="16"/>
                          <w:szCs w:val="16"/>
                        </w:rPr>
                        <w:t>              </w:t>
                      </w:r>
                      <w:r w:rsidRPr="009E1814">
                        <w:rPr>
                          <w:rFonts w:ascii="Bodoni MT Poster Compressed" w:eastAsiaTheme="minorEastAsia" w:hAnsi="Bodoni MT Poster Compressed"/>
                          <w:b/>
                          <w:bCs/>
                          <w:noProof/>
                          <w:sz w:val="36"/>
                          <w:szCs w:val="36"/>
                        </w:rPr>
                        <w:t>Working Together, The Westwood Way</w:t>
                      </w:r>
                      <w:bookmarkEnd w:id="1"/>
                    </w:p>
                    <w:p w14:paraId="28EF0134" w14:textId="77777777" w:rsidR="00D6383C" w:rsidRPr="007B0454" w:rsidRDefault="00D6383C" w:rsidP="007B045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732606" wp14:editId="213C87DC">
                <wp:simplePos x="0" y="0"/>
                <wp:positionH relativeFrom="column">
                  <wp:posOffset>168910</wp:posOffset>
                </wp:positionH>
                <wp:positionV relativeFrom="paragraph">
                  <wp:posOffset>1329055</wp:posOffset>
                </wp:positionV>
                <wp:extent cx="2900680" cy="3390265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0680" cy="339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D640B5" w14:textId="36A5F642" w:rsidR="00D6383C" w:rsidRPr="00CC0CED" w:rsidRDefault="00CC0CED" w:rsidP="007B0454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lang w:val="es-MX"/>
                              </w:rPr>
                            </w:pPr>
                            <w:r w:rsidRPr="00CC0CED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FF0000"/>
                                <w:sz w:val="24"/>
                                <w:szCs w:val="24"/>
                                <w:lang w:val="es-MX"/>
                              </w:rPr>
                              <w:t>Participación de los Padres y Miembros de Familia</w:t>
                            </w:r>
                          </w:p>
                          <w:p w14:paraId="4C7D213E" w14:textId="325F2B16" w:rsidR="00D6383C" w:rsidRPr="00360D73" w:rsidRDefault="00CC0CED" w:rsidP="007B0454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La escuela </w:t>
                            </w:r>
                            <w:r w:rsidR="00D6383C"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Westwood </w:t>
                            </w:r>
                            <w:r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cree que la </w:t>
                            </w:r>
                            <w:r w:rsidR="00360D73"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participación</w:t>
                            </w:r>
                            <w:r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familiar significa </w:t>
                            </w:r>
                            <w:r w:rsidR="00360D73"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la participación de los padres y miembros</w:t>
                            </w:r>
                            <w:r w:rsidR="00F674A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de familia teniendo</w:t>
                            </w:r>
                            <w:r w:rsidR="00360D73"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una comunicación</w:t>
                            </w:r>
                            <w:r w:rsidR="00F674A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bidireccional </w:t>
                            </w:r>
                            <w:r w:rsidR="002E08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constante </w:t>
                            </w:r>
                            <w:r w:rsidR="002E0813"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y</w:t>
                            </w:r>
                            <w:r w:rsidR="00360D73"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significativa que involucre el </w:t>
                            </w:r>
                            <w:r w:rsid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a</w:t>
                            </w:r>
                            <w:r w:rsidR="00360D73"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prendizaje </w:t>
                            </w:r>
                            <w:r w:rsid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académico del</w:t>
                            </w:r>
                            <w:r w:rsidR="00360D73"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</w:t>
                            </w:r>
                            <w:r w:rsid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estudiante, y otras actividades escolares, incluyendo asegurar: </w:t>
                            </w:r>
                          </w:p>
                          <w:p w14:paraId="777117EB" w14:textId="77777777" w:rsidR="00D6383C" w:rsidRPr="00360D73" w:rsidRDefault="00D6383C" w:rsidP="007B0454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120449AC" w14:textId="01A32173" w:rsidR="00D6383C" w:rsidRPr="00360D73" w:rsidRDefault="00360D73" w:rsidP="005C5FEC">
                            <w:pPr>
                              <w:pStyle w:val="BasicParagraph"/>
                              <w:numPr>
                                <w:ilvl w:val="0"/>
                                <w:numId w:val="2"/>
                              </w:numPr>
                              <w:suppressAutoHyphens/>
                              <w:ind w:left="36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Que los padres jueguen un rol asistie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o a sus hijos en el aprendizaje</w:t>
                            </w:r>
                          </w:p>
                          <w:p w14:paraId="7712F621" w14:textId="7D2FB7C2" w:rsidR="00D6383C" w:rsidRPr="00360D73" w:rsidRDefault="00360D73" w:rsidP="00360D73">
                            <w:pPr>
                              <w:pStyle w:val="BasicParagraph"/>
                              <w:numPr>
                                <w:ilvl w:val="0"/>
                                <w:numId w:val="2"/>
                              </w:numPr>
                              <w:suppressAutoHyphens/>
                              <w:ind w:left="36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Que los padres</w:t>
                            </w:r>
                            <w:r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estén motivados para participar activamente en la educación de sus hijos en la escuela</w:t>
                            </w:r>
                          </w:p>
                          <w:p w14:paraId="2D7935E4" w14:textId="49564CD2" w:rsidR="00D6383C" w:rsidRPr="00360D73" w:rsidRDefault="00360D73" w:rsidP="007B0454">
                            <w:pPr>
                              <w:pStyle w:val="BasicParagraph"/>
                              <w:numPr>
                                <w:ilvl w:val="0"/>
                                <w:numId w:val="2"/>
                              </w:numPr>
                              <w:suppressAutoHyphens/>
                              <w:ind w:left="36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Que los padres sean aliado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completo</w:t>
                            </w:r>
                            <w:r w:rsidRPr="00360D7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s en la educación de sus hijos, y que sean incluidos en la toma de decisione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y en comités de </w:t>
                            </w:r>
                            <w:r w:rsidR="009E573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asesorí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para apoyar la educación de sus hijos</w:t>
                            </w:r>
                          </w:p>
                          <w:p w14:paraId="1E1546DE" w14:textId="77777777" w:rsidR="00D6383C" w:rsidRPr="00360D73" w:rsidRDefault="00D6383C" w:rsidP="007B0454">
                            <w:pPr>
                              <w:pStyle w:val="BasicParagraph"/>
                              <w:suppressAutoHyphens/>
                              <w:ind w:left="36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314C80BA" w14:textId="77777777" w:rsidR="00D6383C" w:rsidRPr="007B0454" w:rsidRDefault="00D6383C" w:rsidP="007B0454">
                            <w:pPr>
                              <w:pStyle w:val="BasicParagraph"/>
                              <w:numPr>
                                <w:ilvl w:val="0"/>
                                <w:numId w:val="2"/>
                              </w:numPr>
                              <w:suppressAutoHyphens/>
                              <w:ind w:left="36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7B045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he carrying out of other activities as described in this plan. </w:t>
                            </w:r>
                          </w:p>
                          <w:p w14:paraId="04F02F9A" w14:textId="77777777" w:rsidR="00D6383C" w:rsidRPr="007B0454" w:rsidRDefault="00D6383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32606" id="Text Box 15" o:spid="_x0000_s1034" type="#_x0000_t202" style="position:absolute;margin-left:13.3pt;margin-top:104.65pt;width:228.4pt;height:266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" filled="f" stroked="f">
                <v:textbox>
                  <w:txbxContent>
                    <w:p w14:paraId="0ED640B5" w14:textId="36A5F642" w:rsidR="00D6383C" w:rsidRPr="00CC0CED" w:rsidRDefault="00CC0CED" w:rsidP="007B0454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color w:val="FF0000"/>
                          <w:lang w:val="es-MX"/>
                        </w:rPr>
                      </w:pPr>
                      <w:r w:rsidRPr="00CC0CED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FF0000"/>
                          <w:sz w:val="24"/>
                          <w:szCs w:val="24"/>
                          <w:lang w:val="es-MX"/>
                        </w:rPr>
                        <w:t>Participación de los Padres y Miembros de Familia</w:t>
                      </w:r>
                    </w:p>
                    <w:p w14:paraId="4C7D213E" w14:textId="325F2B16" w:rsidR="00D6383C" w:rsidRPr="00360D73" w:rsidRDefault="00CC0CED" w:rsidP="007B0454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  <w:r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La escuela </w:t>
                      </w:r>
                      <w:r w:rsidR="00D6383C"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Westwood </w:t>
                      </w:r>
                      <w:r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cree que la </w:t>
                      </w:r>
                      <w:r w:rsidR="00360D73"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participación</w:t>
                      </w:r>
                      <w:r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familiar significa </w:t>
                      </w:r>
                      <w:r w:rsidR="00360D73"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la participación de los padres y miembros</w:t>
                      </w:r>
                      <w:r w:rsidR="00F674A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de familia teniendo</w:t>
                      </w:r>
                      <w:r w:rsidR="00360D73"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una comunicación</w:t>
                      </w:r>
                      <w:r w:rsidR="00F674A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bidireccional </w:t>
                      </w:r>
                      <w:r w:rsidR="002E081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constante </w:t>
                      </w:r>
                      <w:r w:rsidR="002E0813"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y</w:t>
                      </w:r>
                      <w:r w:rsidR="00360D73"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significativa que involucre el </w:t>
                      </w:r>
                      <w:r w:rsid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a</w:t>
                      </w:r>
                      <w:r w:rsidR="00360D73"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prendizaje </w:t>
                      </w:r>
                      <w:r w:rsid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académico del</w:t>
                      </w:r>
                      <w:r w:rsidR="00360D73"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</w:t>
                      </w:r>
                      <w:r w:rsid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estudiante, y otras actividades escolares, incluyendo asegurar: </w:t>
                      </w:r>
                    </w:p>
                    <w:p w14:paraId="777117EB" w14:textId="77777777" w:rsidR="00D6383C" w:rsidRPr="00360D73" w:rsidRDefault="00D6383C" w:rsidP="007B0454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</w:p>
                    <w:p w14:paraId="120449AC" w14:textId="01A32173" w:rsidR="00D6383C" w:rsidRPr="00360D73" w:rsidRDefault="00360D73" w:rsidP="005C5FEC">
                      <w:pPr>
                        <w:pStyle w:val="BasicParagraph"/>
                        <w:numPr>
                          <w:ilvl w:val="0"/>
                          <w:numId w:val="2"/>
                        </w:numPr>
                        <w:suppressAutoHyphens/>
                        <w:ind w:left="360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  <w:r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Que los padres jueguen un rol asistiend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o a sus hijos en el aprendizaje</w:t>
                      </w:r>
                    </w:p>
                    <w:p w14:paraId="7712F621" w14:textId="7D2FB7C2" w:rsidR="00D6383C" w:rsidRPr="00360D73" w:rsidRDefault="00360D73" w:rsidP="00360D73">
                      <w:pPr>
                        <w:pStyle w:val="BasicParagraph"/>
                        <w:numPr>
                          <w:ilvl w:val="0"/>
                          <w:numId w:val="2"/>
                        </w:numPr>
                        <w:suppressAutoHyphens/>
                        <w:ind w:left="360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Que los padres</w:t>
                      </w:r>
                      <w:r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estén motivados para participar activamente en la educación de sus hijos en la escuela</w:t>
                      </w:r>
                    </w:p>
                    <w:p w14:paraId="2D7935E4" w14:textId="49564CD2" w:rsidR="00D6383C" w:rsidRPr="00360D73" w:rsidRDefault="00360D73" w:rsidP="007B0454">
                      <w:pPr>
                        <w:pStyle w:val="BasicParagraph"/>
                        <w:numPr>
                          <w:ilvl w:val="0"/>
                          <w:numId w:val="2"/>
                        </w:numPr>
                        <w:suppressAutoHyphens/>
                        <w:ind w:left="360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  <w:r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Que los padres sean aliados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completo</w:t>
                      </w:r>
                      <w:r w:rsidRPr="00360D7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s en la educación de sus hijos, y que sean incluidos en la toma de decisiones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y en comités de </w:t>
                      </w:r>
                      <w:r w:rsidR="009E5739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asesoría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para apoyar la educación de sus hijos</w:t>
                      </w:r>
                    </w:p>
                    <w:p w14:paraId="1E1546DE" w14:textId="77777777" w:rsidR="00D6383C" w:rsidRPr="00360D73" w:rsidRDefault="00D6383C" w:rsidP="007B0454">
                      <w:pPr>
                        <w:pStyle w:val="BasicParagraph"/>
                        <w:suppressAutoHyphens/>
                        <w:ind w:left="360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</w:p>
                    <w:p w14:paraId="314C80BA" w14:textId="77777777" w:rsidR="00D6383C" w:rsidRPr="007B0454" w:rsidRDefault="00D6383C" w:rsidP="007B0454">
                      <w:pPr>
                        <w:pStyle w:val="BasicParagraph"/>
                        <w:numPr>
                          <w:ilvl w:val="0"/>
                          <w:numId w:val="2"/>
                        </w:numPr>
                        <w:suppressAutoHyphens/>
                        <w:ind w:left="36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7B045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he carrying out of other activities as described in this plan. </w:t>
                      </w:r>
                    </w:p>
                    <w:p w14:paraId="04F02F9A" w14:textId="77777777" w:rsidR="00D6383C" w:rsidRPr="007B0454" w:rsidRDefault="00D6383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53E0F2" w14:textId="17949765" w:rsidR="00D6383C" w:rsidRDefault="00103342" w:rsidP="001973F9"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3F93A526" wp14:editId="342D54B4">
            <wp:simplePos x="0" y="0"/>
            <wp:positionH relativeFrom="column">
              <wp:posOffset>-271394</wp:posOffset>
            </wp:positionH>
            <wp:positionV relativeFrom="paragraph">
              <wp:posOffset>4809849</wp:posOffset>
            </wp:positionV>
            <wp:extent cx="2509078" cy="2356787"/>
            <wp:effectExtent l="0" t="0" r="5715" b="571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WW red 2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9078" cy="2356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622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339D16" wp14:editId="488056F3">
                <wp:simplePos x="0" y="0"/>
                <wp:positionH relativeFrom="column">
                  <wp:posOffset>3876040</wp:posOffset>
                </wp:positionH>
                <wp:positionV relativeFrom="paragraph">
                  <wp:posOffset>328295</wp:posOffset>
                </wp:positionV>
                <wp:extent cx="4739640" cy="2809240"/>
                <wp:effectExtent l="0" t="0" r="0" b="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2809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CC1BB3" w14:textId="048406D8" w:rsidR="00D6383C" w:rsidRPr="00D36226" w:rsidRDefault="00D6383C" w:rsidP="00000FD7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Style w:val="CharacterStyle2"/>
                                <w:rFonts w:ascii="Times New Roman" w:hAnsi="Times New Roman" w:cs="Times New Roman"/>
                                <w:b w:val="0"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</w:pPr>
                            <w:r w:rsidRPr="00D36226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  <w:t xml:space="preserve">Consejo Escolar de Westwood </w:t>
                            </w:r>
                          </w:p>
                          <w:p w14:paraId="284F9472" w14:textId="77777777" w:rsidR="00D6383C" w:rsidRPr="00D36226" w:rsidRDefault="00D6383C" w:rsidP="00000FD7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0FFE9AE8" w14:textId="36CC1523" w:rsidR="00D6383C" w:rsidRPr="00D36226" w:rsidRDefault="00D6383C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Sí, estoy interesado y me gustaría ser parte del Consejo Escolar.</w:t>
                            </w:r>
                          </w:p>
                          <w:p w14:paraId="35896051" w14:textId="0DA67595" w:rsidR="00D6383C" w:rsidRPr="00D36226" w:rsidRDefault="00D6383C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Por favor pónganse en contacto conmigo para que pueda aprender más del Consejo Escolar.</w:t>
                            </w:r>
                          </w:p>
                          <w:p w14:paraId="7240D971" w14:textId="7571FD9F" w:rsidR="00D6383C" w:rsidRPr="00D36226" w:rsidRDefault="00D6383C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Por favor envíenme notificaciones acerca de futuras juntas y nuevos avisos.</w:t>
                            </w:r>
                          </w:p>
                          <w:p w14:paraId="7322B9F0" w14:textId="77777777" w:rsidR="00D6383C" w:rsidRPr="00D36226" w:rsidRDefault="00D6383C" w:rsidP="00000FD7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3CE2B1F9" w14:textId="431B2106" w:rsidR="00D6383C" w:rsidRPr="00D36226" w:rsidRDefault="00D6383C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Nombre:</w:t>
                            </w: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ab/>
                            </w:r>
                          </w:p>
                          <w:p w14:paraId="1644262C" w14:textId="77777777" w:rsidR="00D6383C" w:rsidRPr="00D36226" w:rsidRDefault="00D6383C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5FD262EA" w14:textId="36130487" w:rsidR="00D6383C" w:rsidRPr="00D36226" w:rsidRDefault="00D6383C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Nombre del Estudiante y Grado:</w:t>
                            </w: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ab/>
                            </w:r>
                          </w:p>
                          <w:p w14:paraId="05D21507" w14:textId="77777777" w:rsidR="00D6383C" w:rsidRPr="00D36226" w:rsidRDefault="00D6383C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25299376" w14:textId="1192CD21" w:rsidR="00D6383C" w:rsidRPr="00D36226" w:rsidRDefault="00D6383C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Dirección:</w:t>
                            </w: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ab/>
                            </w:r>
                          </w:p>
                          <w:p w14:paraId="77E8E676" w14:textId="77777777" w:rsidR="00D6383C" w:rsidRPr="00D36226" w:rsidRDefault="00D6383C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470AD149" w14:textId="31539960" w:rsidR="00D6383C" w:rsidRPr="00D36226" w:rsidRDefault="00D6383C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Teléfono:</w:t>
                            </w: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ab/>
                            </w:r>
                          </w:p>
                          <w:p w14:paraId="3CDE38B9" w14:textId="77777777" w:rsidR="00D6383C" w:rsidRPr="00D36226" w:rsidRDefault="00D6383C" w:rsidP="00000FD7">
                            <w:pPr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75B810CB" w14:textId="17371A8B" w:rsidR="00D6383C" w:rsidRPr="00D36226" w:rsidRDefault="00D6383C" w:rsidP="00000FD7">
                            <w:pPr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Correo Electrónico:</w:t>
                            </w: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39D16" id="Text Box 20" o:spid="_x0000_s1035" type="#_x0000_t202" style="position:absolute;margin-left:305.2pt;margin-top:25.85pt;width:373.2pt;height:221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" filled="f" stroked="f">
                <v:textbox>
                  <w:txbxContent>
                    <w:p w14:paraId="63CC1BB3" w14:textId="048406D8" w:rsidR="00D6383C" w:rsidRPr="00D36226" w:rsidRDefault="00D6383C" w:rsidP="00000FD7">
                      <w:pPr>
                        <w:pStyle w:val="BasicParagraph"/>
                        <w:spacing w:line="240" w:lineRule="auto"/>
                        <w:jc w:val="center"/>
                        <w:rPr>
                          <w:rStyle w:val="CharacterStyle2"/>
                          <w:rFonts w:ascii="Times New Roman" w:hAnsi="Times New Roman" w:cs="Times New Roman"/>
                          <w:b w:val="0"/>
                          <w:color w:val="FF0000"/>
                          <w:sz w:val="36"/>
                          <w:szCs w:val="36"/>
                          <w:lang w:val="es-MX"/>
                        </w:rPr>
                      </w:pPr>
                      <w:r w:rsidRPr="00D36226"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FF0000"/>
                          <w:sz w:val="36"/>
                          <w:szCs w:val="36"/>
                          <w:lang w:val="es-MX"/>
                        </w:rPr>
                        <w:t xml:space="preserve">Consejo Escolar de Westwood </w:t>
                      </w:r>
                    </w:p>
                    <w:p w14:paraId="284F9472" w14:textId="77777777" w:rsidR="00D6383C" w:rsidRPr="00D36226" w:rsidRDefault="00D6383C" w:rsidP="00000FD7">
                      <w:pPr>
                        <w:pStyle w:val="BasicParagraph"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0FFE9AE8" w14:textId="36CC1523" w:rsidR="00D6383C" w:rsidRPr="00D36226" w:rsidRDefault="00D6383C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Sí, estoy interesado y me gustaría ser parte del Consejo Escolar.</w:t>
                      </w:r>
                    </w:p>
                    <w:p w14:paraId="35896051" w14:textId="0DA67595" w:rsidR="00D6383C" w:rsidRPr="00D36226" w:rsidRDefault="00D6383C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Por favor pónganse en contacto conmigo para que pueda aprender más del Consejo Escolar.</w:t>
                      </w:r>
                    </w:p>
                    <w:p w14:paraId="7240D971" w14:textId="7571FD9F" w:rsidR="00D6383C" w:rsidRPr="00D36226" w:rsidRDefault="00D6383C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Por favor envíenme notificaciones acerca de futuras juntas y nuevos avisos.</w:t>
                      </w:r>
                    </w:p>
                    <w:p w14:paraId="7322B9F0" w14:textId="77777777" w:rsidR="00D6383C" w:rsidRPr="00D36226" w:rsidRDefault="00D6383C" w:rsidP="00000FD7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3CE2B1F9" w14:textId="431B2106" w:rsidR="00D6383C" w:rsidRPr="00D36226" w:rsidRDefault="00D6383C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Nombre:</w:t>
                      </w: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ab/>
                      </w:r>
                    </w:p>
                    <w:p w14:paraId="1644262C" w14:textId="77777777" w:rsidR="00D6383C" w:rsidRPr="00D36226" w:rsidRDefault="00D6383C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5FD262EA" w14:textId="36130487" w:rsidR="00D6383C" w:rsidRPr="00D36226" w:rsidRDefault="00D6383C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Nombre del Estudiante y Grado:</w:t>
                      </w: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ab/>
                      </w:r>
                    </w:p>
                    <w:p w14:paraId="05D21507" w14:textId="77777777" w:rsidR="00D6383C" w:rsidRPr="00D36226" w:rsidRDefault="00D6383C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25299376" w14:textId="1192CD21" w:rsidR="00D6383C" w:rsidRPr="00D36226" w:rsidRDefault="00D6383C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Dirección:</w:t>
                      </w: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ab/>
                      </w:r>
                    </w:p>
                    <w:p w14:paraId="77E8E676" w14:textId="77777777" w:rsidR="00D6383C" w:rsidRPr="00D36226" w:rsidRDefault="00D6383C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470AD149" w14:textId="31539960" w:rsidR="00D6383C" w:rsidRPr="00D36226" w:rsidRDefault="00D6383C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Teléfono:</w:t>
                      </w: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ab/>
                      </w:r>
                    </w:p>
                    <w:p w14:paraId="3CDE38B9" w14:textId="77777777" w:rsidR="00D6383C" w:rsidRPr="00D36226" w:rsidRDefault="00D6383C" w:rsidP="00000FD7">
                      <w:pPr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75B810CB" w14:textId="17371A8B" w:rsidR="00D6383C" w:rsidRPr="00D36226" w:rsidRDefault="00D6383C" w:rsidP="00000FD7">
                      <w:pPr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Correo Electrónico:</w:t>
                      </w: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28B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CC9717" wp14:editId="4FB11E85">
                <wp:simplePos x="0" y="0"/>
                <wp:positionH relativeFrom="column">
                  <wp:posOffset>158750</wp:posOffset>
                </wp:positionH>
                <wp:positionV relativeFrom="paragraph">
                  <wp:posOffset>2703195</wp:posOffset>
                </wp:positionV>
                <wp:extent cx="3003550" cy="3713480"/>
                <wp:effectExtent l="0" t="0" r="0" b="127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550" cy="3713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2030F0" w14:textId="6468A198" w:rsidR="00D6383C" w:rsidRPr="00103342" w:rsidRDefault="00103342" w:rsidP="008A6636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</w:pPr>
                            <w:r w:rsidRPr="0010334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  <w:t>Adopción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  <w:t xml:space="preserve"> del Plan</w:t>
                            </w:r>
                          </w:p>
                          <w:p w14:paraId="17024AC5" w14:textId="4FF391F2" w:rsidR="00D6383C" w:rsidRPr="00103342" w:rsidRDefault="00D6383C" w:rsidP="008A663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Este plan de </w:t>
                            </w:r>
                            <w:r w:rsidR="00103342"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participación</w:t>
                            </w: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de los padres y miembros de familia ha sido desarrollado conjuntamente y estando de acuerdo, por padres y miembros de familia de estudiantes que </w:t>
                            </w:r>
                            <w:r w:rsidR="00103342"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participan</w:t>
                            </w: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en programas de Title I, Part A.</w:t>
                            </w:r>
                          </w:p>
                          <w:p w14:paraId="37968C28" w14:textId="222DDC3F" w:rsidR="00D6383C" w:rsidRPr="00103342" w:rsidRDefault="00D6383C" w:rsidP="008A663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Este plan fue </w:t>
                            </w:r>
                            <w:r w:rsidR="00103342"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adoptado</w:t>
                            </w: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</w:t>
                            </w:r>
                            <w:r w:rsidR="004266D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por la escuela Westwood el 10/1</w:t>
                            </w: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/2020 y </w:t>
                            </w:r>
                            <w:r w:rsidR="00103342"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será</w:t>
                            </w: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efectivo por el </w:t>
                            </w:r>
                            <w:r w:rsidR="00103342"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periodo</w:t>
                            </w: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del </w:t>
                            </w:r>
                            <w:r w:rsidR="00103342"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año</w:t>
                            </w:r>
                            <w:r w:rsidR="004266D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 escolar 2021-2022</w:t>
                            </w: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. La escuela distribuirá este plan a todos los padres y miembros de familia </w:t>
                            </w:r>
                            <w:r w:rsidR="00103342"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de los estudiantes participantes del programa </w:t>
                            </w: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 xml:space="preserve">Title I, Part A </w:t>
                            </w:r>
                            <w:r w:rsidR="00103342"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a más tardar el 30 de octubre de 2</w:t>
                            </w:r>
                            <w:r w:rsidR="004266D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021</w:t>
                            </w:r>
                            <w:r w:rsidRPr="0010334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.</w:t>
                            </w:r>
                          </w:p>
                          <w:p w14:paraId="498C4FC1" w14:textId="77777777" w:rsidR="00D6383C" w:rsidRPr="00103342" w:rsidRDefault="00D6383C" w:rsidP="00000FD7">
                            <w:pPr>
                              <w:rPr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18F95D43" w14:textId="77777777" w:rsidR="00D6383C" w:rsidRPr="00103342" w:rsidRDefault="00D6383C">
                            <w:pPr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C9717" id="Text Box 19" o:spid="_x0000_s1036" type="#_x0000_t202" style="position:absolute;margin-left:12.5pt;margin-top:212.85pt;width:236.5pt;height:292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" filled="f" stroked="f">
                <v:textbox>
                  <w:txbxContent>
                    <w:p w14:paraId="3D2030F0" w14:textId="6468A198" w:rsidR="00D6383C" w:rsidRPr="00103342" w:rsidRDefault="00103342" w:rsidP="008A6636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36"/>
                          <w:szCs w:val="36"/>
                          <w:lang w:val="es-MX"/>
                        </w:rPr>
                      </w:pPr>
                      <w:r w:rsidRPr="00103342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36"/>
                          <w:szCs w:val="36"/>
                          <w:lang w:val="es-MX"/>
                        </w:rPr>
                        <w:t>Adopción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36"/>
                          <w:szCs w:val="36"/>
                          <w:lang w:val="es-MX"/>
                        </w:rPr>
                        <w:t xml:space="preserve"> del Plan</w:t>
                      </w:r>
                    </w:p>
                    <w:p w14:paraId="17024AC5" w14:textId="4FF391F2" w:rsidR="00D6383C" w:rsidRPr="00103342" w:rsidRDefault="00D6383C" w:rsidP="008A663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Este plan de </w:t>
                      </w:r>
                      <w:r w:rsidR="00103342"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participación</w:t>
                      </w:r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de los padres y miembros de familia ha sido desarrollado conjuntamente y estando de acuerdo, por padres y miembros de familia de estudiantes que </w:t>
                      </w:r>
                      <w:r w:rsidR="00103342"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participan</w:t>
                      </w:r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en programas de Title I, Part A.</w:t>
                      </w:r>
                    </w:p>
                    <w:p w14:paraId="37968C28" w14:textId="222DDC3F" w:rsidR="00D6383C" w:rsidRPr="00103342" w:rsidRDefault="00D6383C" w:rsidP="008A663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Este plan fue </w:t>
                      </w:r>
                      <w:r w:rsidR="00103342"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adoptado</w:t>
                      </w:r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</w:t>
                      </w:r>
                      <w:r w:rsidR="004266D7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por la escuela Westwood el 10/1</w:t>
                      </w:r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/2020 y </w:t>
                      </w:r>
                      <w:r w:rsidR="00103342"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será</w:t>
                      </w:r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efectivo por el </w:t>
                      </w:r>
                      <w:r w:rsidR="00103342"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periodo</w:t>
                      </w:r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del </w:t>
                      </w:r>
                      <w:r w:rsidR="00103342"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año</w:t>
                      </w:r>
                      <w:r w:rsidR="004266D7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 escolar 2021-2022</w:t>
                      </w:r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. La escuela distribuirá este plan a todos los padres y miembros de familia </w:t>
                      </w:r>
                      <w:r w:rsidR="00103342"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de los estudiantes participantes del programa </w:t>
                      </w:r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 xml:space="preserve">Title I, Part A </w:t>
                      </w:r>
                      <w:r w:rsidR="00103342"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a más tardar el 30 de octubre de 2</w:t>
                      </w:r>
                      <w:r w:rsidR="004266D7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021</w:t>
                      </w:r>
                      <w:bookmarkStart w:id="3" w:name="_GoBack"/>
                      <w:bookmarkEnd w:id="3"/>
                      <w:r w:rsidRPr="00103342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.</w:t>
                      </w:r>
                    </w:p>
                    <w:p w14:paraId="498C4FC1" w14:textId="77777777" w:rsidR="00D6383C" w:rsidRPr="00103342" w:rsidRDefault="00D6383C" w:rsidP="00000FD7">
                      <w:pPr>
                        <w:rPr>
                          <w:sz w:val="20"/>
                          <w:szCs w:val="20"/>
                          <w:lang w:val="es-MX"/>
                        </w:rPr>
                      </w:pPr>
                    </w:p>
                    <w:p w14:paraId="18F95D43" w14:textId="77777777" w:rsidR="00D6383C" w:rsidRPr="00103342" w:rsidRDefault="00D6383C">
                      <w:pPr>
                        <w:rPr>
                          <w:lang w:val="es-MX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00FD7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F0E7F10" wp14:editId="58C6C4BD">
                <wp:simplePos x="0" y="0"/>
                <wp:positionH relativeFrom="column">
                  <wp:posOffset>3891280</wp:posOffset>
                </wp:positionH>
                <wp:positionV relativeFrom="paragraph">
                  <wp:posOffset>3517900</wp:posOffset>
                </wp:positionV>
                <wp:extent cx="4728845" cy="2620645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8845" cy="2620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C151EB" w14:textId="524D9270" w:rsidR="00D6383C" w:rsidRPr="00D36226" w:rsidRDefault="00D6383C" w:rsidP="00000FD7">
                            <w:pPr>
                              <w:pStyle w:val="BasicParagraph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</w:pPr>
                            <w:r w:rsidRPr="00D36226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FF0000"/>
                                <w:sz w:val="36"/>
                                <w:szCs w:val="36"/>
                                <w:lang w:val="es-MX"/>
                              </w:rPr>
                              <w:t>Comparta Su Opinión</w:t>
                            </w:r>
                          </w:p>
                          <w:p w14:paraId="6C6A9144" w14:textId="4430FD95" w:rsidR="00D6383C" w:rsidRPr="00D36226" w:rsidRDefault="00D6383C" w:rsidP="00951F9E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Queremos saber su opinión. Si tiene alguna sugerencia, o si considera que alguna parte del plan que usted considere no va de acuerdo con los objetivos para el aprovechamiento académico de la escuela y los estudiantes, por favor escriba sus comentarios en el espacio abajo incluido y déjelo en la oficina de la escuela. </w:t>
                            </w:r>
                          </w:p>
                          <w:p w14:paraId="5157BD61" w14:textId="77777777" w:rsidR="00D6383C" w:rsidRPr="00D36226" w:rsidRDefault="00D6383C" w:rsidP="00951F9E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4F53C8B3" w14:textId="640BC3A3" w:rsidR="00D6383C" w:rsidRPr="00D36226" w:rsidRDefault="00D6383C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Nombre: (opcional) </w:t>
                            </w: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ab/>
                            </w:r>
                          </w:p>
                          <w:p w14:paraId="1F6FBA13" w14:textId="77777777" w:rsidR="00D6383C" w:rsidRPr="00D36226" w:rsidRDefault="00D6383C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179ACE44" w14:textId="78900BD4" w:rsidR="00D6383C" w:rsidRPr="00D36226" w:rsidRDefault="00D6383C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Teléfono: (opcional) </w:t>
                            </w: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ab/>
                            </w:r>
                          </w:p>
                          <w:p w14:paraId="1991440A" w14:textId="77777777" w:rsidR="00D6383C" w:rsidRPr="00D36226" w:rsidRDefault="00D6383C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199228E6" w14:textId="4F210879" w:rsidR="00D6383C" w:rsidRPr="00D36226" w:rsidRDefault="00D6383C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ab/>
                            </w:r>
                          </w:p>
                          <w:p w14:paraId="1ED407BC" w14:textId="77777777" w:rsidR="00D6383C" w:rsidRPr="00D36226" w:rsidRDefault="00D6383C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1737B4D5" w14:textId="0CE17FA0" w:rsidR="00D6383C" w:rsidRPr="00D36226" w:rsidRDefault="00D6383C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ab/>
                            </w:r>
                          </w:p>
                          <w:p w14:paraId="446CD92A" w14:textId="77777777" w:rsidR="00D6383C" w:rsidRPr="00D36226" w:rsidRDefault="00D6383C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414EF388" w14:textId="41E9E116" w:rsidR="00D6383C" w:rsidRPr="00D36226" w:rsidRDefault="00D6383C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36226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0E7F10" id="Text Box 21" o:spid="_x0000_s1037" type="#_x0000_t202" style="position:absolute;margin-left:306.4pt;margin-top:277pt;width:372.35pt;height:206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" filled="f" stroked="f">
                <v:textbox>
                  <w:txbxContent>
                    <w:p w14:paraId="3DC151EB" w14:textId="524D9270" w:rsidR="00D6383C" w:rsidRPr="00D36226" w:rsidRDefault="00D6383C" w:rsidP="00000FD7">
                      <w:pPr>
                        <w:pStyle w:val="BasicParagraph"/>
                        <w:jc w:val="center"/>
                        <w:rPr>
                          <w:rFonts w:ascii="Times New Roman" w:hAnsi="Times New Roman" w:cs="Times New Roman"/>
                          <w:b/>
                          <w:color w:val="FF0000"/>
                          <w:sz w:val="36"/>
                          <w:szCs w:val="36"/>
                          <w:lang w:val="es-MX"/>
                        </w:rPr>
                      </w:pPr>
                      <w:r w:rsidRPr="00D36226"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FF0000"/>
                          <w:sz w:val="36"/>
                          <w:szCs w:val="36"/>
                          <w:lang w:val="es-MX"/>
                        </w:rPr>
                        <w:t>Comparta Su Opinión</w:t>
                      </w:r>
                    </w:p>
                    <w:p w14:paraId="6C6A9144" w14:textId="4430FD95" w:rsidR="00D6383C" w:rsidRPr="00D36226" w:rsidRDefault="00D6383C" w:rsidP="00951F9E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Queremos saber su opinión. Si tiene alguna sugerencia, o si considera que alguna parte del plan que usted considere no va de acuerdo con los objetivos para el aprovechamiento académico de la escuela y los estudiantes, por favor escriba sus comentarios en el espacio abajo incluido y déjelo en la oficina de la escuela. </w:t>
                      </w:r>
                    </w:p>
                    <w:p w14:paraId="5157BD61" w14:textId="77777777" w:rsidR="00D6383C" w:rsidRPr="00D36226" w:rsidRDefault="00D6383C" w:rsidP="00951F9E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4F53C8B3" w14:textId="640BC3A3" w:rsidR="00D6383C" w:rsidRPr="00D36226" w:rsidRDefault="00D6383C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Nombre: (opcional) </w:t>
                      </w: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ab/>
                      </w:r>
                    </w:p>
                    <w:p w14:paraId="1F6FBA13" w14:textId="77777777" w:rsidR="00D6383C" w:rsidRPr="00D36226" w:rsidRDefault="00D6383C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179ACE44" w14:textId="78900BD4" w:rsidR="00D6383C" w:rsidRPr="00D36226" w:rsidRDefault="00D6383C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Teléfono: (opcional) </w:t>
                      </w: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ab/>
                      </w:r>
                    </w:p>
                    <w:p w14:paraId="1991440A" w14:textId="77777777" w:rsidR="00D6383C" w:rsidRPr="00D36226" w:rsidRDefault="00D6383C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199228E6" w14:textId="4F210879" w:rsidR="00D6383C" w:rsidRPr="00D36226" w:rsidRDefault="00D6383C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ab/>
                      </w:r>
                    </w:p>
                    <w:p w14:paraId="1ED407BC" w14:textId="77777777" w:rsidR="00D6383C" w:rsidRPr="00D36226" w:rsidRDefault="00D6383C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1737B4D5" w14:textId="0CE17FA0" w:rsidR="00D6383C" w:rsidRPr="00D36226" w:rsidRDefault="00D6383C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ab/>
                      </w:r>
                    </w:p>
                    <w:p w14:paraId="446CD92A" w14:textId="77777777" w:rsidR="00D6383C" w:rsidRPr="00D36226" w:rsidRDefault="00D6383C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</w:p>
                    <w:p w14:paraId="414EF388" w14:textId="41E9E116" w:rsidR="00D6383C" w:rsidRPr="00D36226" w:rsidRDefault="00D6383C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36226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E6A4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0038C28" wp14:editId="57CF245D">
                <wp:simplePos x="0" y="0"/>
                <wp:positionH relativeFrom="column">
                  <wp:posOffset>169200</wp:posOffset>
                </wp:positionH>
                <wp:positionV relativeFrom="paragraph">
                  <wp:posOffset>75</wp:posOffset>
                </wp:positionV>
                <wp:extent cx="2921635" cy="2621310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635" cy="26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7515B" w14:textId="783300D8" w:rsidR="00D6383C" w:rsidRPr="00D36226" w:rsidRDefault="00D6383C" w:rsidP="008A6636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D36226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FF0000"/>
                                <w:sz w:val="32"/>
                                <w:szCs w:val="32"/>
                              </w:rPr>
                              <w:t xml:space="preserve">Consejo Escolar de Westwood </w:t>
                            </w:r>
                          </w:p>
                          <w:p w14:paraId="73020B66" w14:textId="77777777" w:rsidR="00D6383C" w:rsidRPr="008A6636" w:rsidRDefault="00D6383C" w:rsidP="008A6636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MinionPro-MediumIt" w:hAnsi="MinionPro-MediumIt" w:cs="MinionPro-MediumIt"/>
                                <w:i/>
                                <w:iCs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  <w:p w14:paraId="6FA8DAFC" w14:textId="2A2E3CCD" w:rsidR="00D6383C" w:rsidRPr="00D6383C" w:rsidRDefault="00D6383C" w:rsidP="00855237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6383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  <w:t>La escuela Westwood</w:t>
                            </w:r>
                            <w:r w:rsidRPr="00D6383C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invita a todos los padres y </w:t>
                            </w:r>
                            <w:r w:rsidR="00B51D57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miembros </w:t>
                            </w:r>
                            <w:r w:rsidRPr="00D6383C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de familia a ser parte del Consejo Escolar para compartir sus ideas y formas en las que otros padres y miembros de familia pueden participar, y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así </w:t>
                            </w:r>
                            <w:r w:rsidRPr="00D6383C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construir alianzas con la escuela, los estudiantes y la comunidad. El consejo se reúne cuatro veces durante año escolar, pero los padres y miembros de familia también pueden expresar sus ideas y sugerencias en las juntas y actividades de la escuela, así como a través de las encuestas que realizamos por internet.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 xml:space="preserve"> Si desea más información acerca del Consejo Escolar, por favor póngase en contacto con el director al </w:t>
                            </w:r>
                            <w:r w:rsidRPr="00D6383C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  <w:lang w:val="es-MX"/>
                              </w:rPr>
                              <w:t>(706) 876-4425 o complete la forma incluida y déjela en la oficina de la escuela.</w:t>
                            </w:r>
                          </w:p>
                          <w:p w14:paraId="3577BB76" w14:textId="2406A150" w:rsidR="00D6383C" w:rsidRPr="00D6383C" w:rsidRDefault="00D6383C" w:rsidP="008A663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38C28" id="Text Box 18" o:spid="_x0000_s1038" type="#_x0000_t202" style="position:absolute;margin-left:13.3pt;margin-top:0;width:230.05pt;height:206.4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" filled="f" stroked="f">
                <v:textbox>
                  <w:txbxContent>
                    <w:p w14:paraId="2D67515B" w14:textId="783300D8" w:rsidR="00D6383C" w:rsidRPr="00D36226" w:rsidRDefault="00D6383C" w:rsidP="008A6636">
                      <w:pPr>
                        <w:pStyle w:val="BasicParagraph"/>
                        <w:suppressAutoHyphens/>
                        <w:jc w:val="center"/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FF0000"/>
                          <w:sz w:val="32"/>
                          <w:szCs w:val="32"/>
                        </w:rPr>
                      </w:pPr>
                      <w:r w:rsidRPr="00D36226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FF0000"/>
                          <w:sz w:val="32"/>
                          <w:szCs w:val="32"/>
                        </w:rPr>
                        <w:t xml:space="preserve">Consejo Escolar de Westwood </w:t>
                      </w:r>
                    </w:p>
                    <w:p w14:paraId="73020B66" w14:textId="77777777" w:rsidR="00D6383C" w:rsidRPr="008A6636" w:rsidRDefault="00D6383C" w:rsidP="008A6636">
                      <w:pPr>
                        <w:pStyle w:val="BasicParagraph"/>
                        <w:suppressAutoHyphens/>
                        <w:jc w:val="center"/>
                        <w:rPr>
                          <w:rFonts w:ascii="MinionPro-MediumIt" w:hAnsi="MinionPro-MediumIt" w:cs="MinionPro-MediumIt"/>
                          <w:i/>
                          <w:iCs/>
                          <w:color w:val="FF0000"/>
                          <w:sz w:val="16"/>
                          <w:szCs w:val="16"/>
                        </w:rPr>
                      </w:pPr>
                    </w:p>
                    <w:p w14:paraId="6FA8DAFC" w14:textId="2A2E3CCD" w:rsidR="00D6383C" w:rsidRPr="00D6383C" w:rsidRDefault="00D6383C" w:rsidP="00855237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</w:pPr>
                      <w:r w:rsidRPr="00D6383C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  <w:t>La escuela Westwood</w:t>
                      </w:r>
                      <w:r w:rsidRPr="00D6383C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invita a todos los padres y </w:t>
                      </w:r>
                      <w:r w:rsidR="00B51D57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miembros </w:t>
                      </w:r>
                      <w:r w:rsidRPr="00D6383C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de familia a ser parte del Consejo Escolar para compartir sus ideas y formas en las que otros padres y miembros de familia pueden participar, y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así </w:t>
                      </w:r>
                      <w:r w:rsidRPr="00D6383C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construir alianzas con la escuela, los estudiantes y la comunidad. El consejo se reúne cuatro veces durante año escolar, pero los padres y miembros de familia también pueden expresar sus ideas y sugerencias en las juntas y actividades de la escuela, así como a través de las encuestas que realizamos por internet.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 xml:space="preserve"> Si desea más información acerca del Consejo Escolar, por favor póngase en contacto con el director al </w:t>
                      </w:r>
                      <w:r w:rsidRPr="00D6383C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  <w:lang w:val="es-MX"/>
                        </w:rPr>
                        <w:t>(706) 876-4425 o complete la forma incluida y déjela en la oficina de la escuela.</w:t>
                      </w:r>
                    </w:p>
                    <w:p w14:paraId="3577BB76" w14:textId="2406A150" w:rsidR="00D6383C" w:rsidRPr="00D6383C" w:rsidRDefault="00D6383C" w:rsidP="008A6636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MX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6383C" w:rsidSect="001973F9">
      <w:headerReference w:type="default" r:id="rId25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68FF59" w14:textId="77777777" w:rsidR="00D6383C" w:rsidRDefault="00D6383C" w:rsidP="001973F9">
      <w:r>
        <w:separator/>
      </w:r>
    </w:p>
  </w:endnote>
  <w:endnote w:type="continuationSeparator" w:id="0">
    <w:p w14:paraId="2D24913B" w14:textId="77777777" w:rsidR="00D6383C" w:rsidRDefault="00D6383C" w:rsidP="00197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SchoolBookNew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Bodoni MT Poster Compressed">
    <w:panose1 w:val="02070706080601050204"/>
    <w:charset w:val="00"/>
    <w:family w:val="roman"/>
    <w:pitch w:val="variable"/>
    <w:sig w:usb0="00000007" w:usb1="00000000" w:usb2="00000000" w:usb3="00000000" w:csb0="00000011" w:csb1="00000000"/>
  </w:font>
  <w:font w:name="MinionPro-MediumIt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A51BA5" w14:textId="77777777" w:rsidR="00D6383C" w:rsidRDefault="00D6383C" w:rsidP="001973F9">
      <w:r>
        <w:separator/>
      </w:r>
    </w:p>
  </w:footnote>
  <w:footnote w:type="continuationSeparator" w:id="0">
    <w:p w14:paraId="0FC19504" w14:textId="77777777" w:rsidR="00D6383C" w:rsidRDefault="00D6383C" w:rsidP="001973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424316" w14:textId="77777777" w:rsidR="00D6383C" w:rsidRDefault="00D6383C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1EE15AD" wp14:editId="55437F88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FAE09" w14:textId="77777777" w:rsidR="00D6383C" w:rsidRDefault="00D6383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0C4D43F" wp14:editId="6BD3EC0C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 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6779D8" w14:textId="77777777" w:rsidR="00D6383C" w:rsidRDefault="00D6383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C1371AC" wp14:editId="1104554A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ackground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DAB3B" w14:textId="77777777" w:rsidR="00D6383C" w:rsidRDefault="00D6383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E48C236" wp14:editId="797E9FA4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ackground 4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23A75"/>
    <w:multiLevelType w:val="multilevel"/>
    <w:tmpl w:val="42EEF390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217D0"/>
    <w:multiLevelType w:val="hybridMultilevel"/>
    <w:tmpl w:val="997A74B8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22404D"/>
    <w:multiLevelType w:val="hybridMultilevel"/>
    <w:tmpl w:val="07383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A621D4"/>
    <w:multiLevelType w:val="hybridMultilevel"/>
    <w:tmpl w:val="17489750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40F34"/>
    <w:multiLevelType w:val="hybridMultilevel"/>
    <w:tmpl w:val="E474F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6E5F8D"/>
    <w:multiLevelType w:val="hybridMultilevel"/>
    <w:tmpl w:val="DAD831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6F0BAF"/>
    <w:multiLevelType w:val="hybridMultilevel"/>
    <w:tmpl w:val="DE1A4D04"/>
    <w:lvl w:ilvl="0" w:tplc="2968C72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825BF8"/>
    <w:multiLevelType w:val="hybridMultilevel"/>
    <w:tmpl w:val="E17A9994"/>
    <w:lvl w:ilvl="0" w:tplc="463009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D">
      <w:start w:val="1"/>
      <w:numFmt w:val="bullet"/>
      <w:lvlText w:val=""/>
      <w:lvlJc w:val="left"/>
      <w:pPr>
        <w:ind w:left="171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6CB06753"/>
    <w:multiLevelType w:val="hybridMultilevel"/>
    <w:tmpl w:val="42EEF390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35FB8"/>
    <w:multiLevelType w:val="multilevel"/>
    <w:tmpl w:val="997A74B8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8"/>
  </w:num>
  <w:num w:numId="8">
    <w:abstractNumId w:val="0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sDQ3tTA1Mre0sDBR0lEKTi0uzszPAykwrAUAHOIv+ywAAAA="/>
  </w:docVars>
  <w:rsids>
    <w:rsidRoot w:val="001973F9"/>
    <w:rsid w:val="00000FD7"/>
    <w:rsid w:val="00006E23"/>
    <w:rsid w:val="0003731A"/>
    <w:rsid w:val="00037E4C"/>
    <w:rsid w:val="0004395A"/>
    <w:rsid w:val="0006700A"/>
    <w:rsid w:val="00091AD5"/>
    <w:rsid w:val="00103342"/>
    <w:rsid w:val="00116954"/>
    <w:rsid w:val="001323DD"/>
    <w:rsid w:val="00141953"/>
    <w:rsid w:val="00154EBD"/>
    <w:rsid w:val="00162ED0"/>
    <w:rsid w:val="00197306"/>
    <w:rsid w:val="001973F9"/>
    <w:rsid w:val="001A29C9"/>
    <w:rsid w:val="001D6DE7"/>
    <w:rsid w:val="001E6A49"/>
    <w:rsid w:val="001F02BF"/>
    <w:rsid w:val="001F22F4"/>
    <w:rsid w:val="001F267B"/>
    <w:rsid w:val="00200EBA"/>
    <w:rsid w:val="0020463C"/>
    <w:rsid w:val="00230337"/>
    <w:rsid w:val="002840F7"/>
    <w:rsid w:val="002B2736"/>
    <w:rsid w:val="002D4712"/>
    <w:rsid w:val="002E0813"/>
    <w:rsid w:val="002E1BDB"/>
    <w:rsid w:val="00317232"/>
    <w:rsid w:val="003439B6"/>
    <w:rsid w:val="00360D73"/>
    <w:rsid w:val="00383A67"/>
    <w:rsid w:val="003912BF"/>
    <w:rsid w:val="00393D98"/>
    <w:rsid w:val="00396F6E"/>
    <w:rsid w:val="003B6C6A"/>
    <w:rsid w:val="003C0BFE"/>
    <w:rsid w:val="003D4BEC"/>
    <w:rsid w:val="004266D7"/>
    <w:rsid w:val="004272D0"/>
    <w:rsid w:val="004428BB"/>
    <w:rsid w:val="004A5336"/>
    <w:rsid w:val="004B5A59"/>
    <w:rsid w:val="004E3E4C"/>
    <w:rsid w:val="004F4F8A"/>
    <w:rsid w:val="00501AC0"/>
    <w:rsid w:val="00512BB1"/>
    <w:rsid w:val="005364E6"/>
    <w:rsid w:val="00552B28"/>
    <w:rsid w:val="0055368A"/>
    <w:rsid w:val="00554A09"/>
    <w:rsid w:val="0058014B"/>
    <w:rsid w:val="0058203C"/>
    <w:rsid w:val="005A25D0"/>
    <w:rsid w:val="005B1F6C"/>
    <w:rsid w:val="005B2DCD"/>
    <w:rsid w:val="005C2BAB"/>
    <w:rsid w:val="005C3D86"/>
    <w:rsid w:val="005D0714"/>
    <w:rsid w:val="005D709C"/>
    <w:rsid w:val="005E5FFB"/>
    <w:rsid w:val="005F4D96"/>
    <w:rsid w:val="005F7735"/>
    <w:rsid w:val="00604886"/>
    <w:rsid w:val="006238E9"/>
    <w:rsid w:val="00635176"/>
    <w:rsid w:val="00635A5B"/>
    <w:rsid w:val="00640411"/>
    <w:rsid w:val="00642761"/>
    <w:rsid w:val="006432B5"/>
    <w:rsid w:val="00643AC3"/>
    <w:rsid w:val="006548F7"/>
    <w:rsid w:val="006555F7"/>
    <w:rsid w:val="00657A6D"/>
    <w:rsid w:val="00665048"/>
    <w:rsid w:val="006654AC"/>
    <w:rsid w:val="00665C46"/>
    <w:rsid w:val="00694855"/>
    <w:rsid w:val="006E0F80"/>
    <w:rsid w:val="006E1925"/>
    <w:rsid w:val="006E456D"/>
    <w:rsid w:val="00702B2D"/>
    <w:rsid w:val="00715994"/>
    <w:rsid w:val="00734FC6"/>
    <w:rsid w:val="00740949"/>
    <w:rsid w:val="007460B0"/>
    <w:rsid w:val="00790330"/>
    <w:rsid w:val="007A13B2"/>
    <w:rsid w:val="007B02A1"/>
    <w:rsid w:val="007B0454"/>
    <w:rsid w:val="007D739B"/>
    <w:rsid w:val="007E2068"/>
    <w:rsid w:val="007E6A9F"/>
    <w:rsid w:val="00801469"/>
    <w:rsid w:val="0080395D"/>
    <w:rsid w:val="008243A7"/>
    <w:rsid w:val="008306EA"/>
    <w:rsid w:val="00844BF8"/>
    <w:rsid w:val="00853091"/>
    <w:rsid w:val="00853FBB"/>
    <w:rsid w:val="00855237"/>
    <w:rsid w:val="008576D4"/>
    <w:rsid w:val="008812A4"/>
    <w:rsid w:val="00884F60"/>
    <w:rsid w:val="008A6636"/>
    <w:rsid w:val="008C1BFC"/>
    <w:rsid w:val="008E5FB4"/>
    <w:rsid w:val="008E66CD"/>
    <w:rsid w:val="009251E9"/>
    <w:rsid w:val="009462D3"/>
    <w:rsid w:val="00951F9E"/>
    <w:rsid w:val="00972251"/>
    <w:rsid w:val="009A189F"/>
    <w:rsid w:val="009A26D1"/>
    <w:rsid w:val="009E1814"/>
    <w:rsid w:val="009E5739"/>
    <w:rsid w:val="00A2568C"/>
    <w:rsid w:val="00A26AC4"/>
    <w:rsid w:val="00A57A77"/>
    <w:rsid w:val="00A64DAB"/>
    <w:rsid w:val="00A75580"/>
    <w:rsid w:val="00AA17F3"/>
    <w:rsid w:val="00AC70D3"/>
    <w:rsid w:val="00AE0477"/>
    <w:rsid w:val="00AE0767"/>
    <w:rsid w:val="00B1368E"/>
    <w:rsid w:val="00B308EB"/>
    <w:rsid w:val="00B51D57"/>
    <w:rsid w:val="00B9421B"/>
    <w:rsid w:val="00BB1724"/>
    <w:rsid w:val="00BB1E81"/>
    <w:rsid w:val="00BB1EDD"/>
    <w:rsid w:val="00BB5C52"/>
    <w:rsid w:val="00BC1D42"/>
    <w:rsid w:val="00BD72DC"/>
    <w:rsid w:val="00BE16EE"/>
    <w:rsid w:val="00BE5339"/>
    <w:rsid w:val="00C11097"/>
    <w:rsid w:val="00C24A59"/>
    <w:rsid w:val="00C359E6"/>
    <w:rsid w:val="00C56D85"/>
    <w:rsid w:val="00C713B2"/>
    <w:rsid w:val="00C904B6"/>
    <w:rsid w:val="00CA4298"/>
    <w:rsid w:val="00CB2C33"/>
    <w:rsid w:val="00CC0CED"/>
    <w:rsid w:val="00CC44F9"/>
    <w:rsid w:val="00CD1880"/>
    <w:rsid w:val="00CD39C2"/>
    <w:rsid w:val="00CD3C4F"/>
    <w:rsid w:val="00D02AA5"/>
    <w:rsid w:val="00D26A3C"/>
    <w:rsid w:val="00D36226"/>
    <w:rsid w:val="00D44938"/>
    <w:rsid w:val="00D52C7B"/>
    <w:rsid w:val="00D6383C"/>
    <w:rsid w:val="00D74525"/>
    <w:rsid w:val="00D878EF"/>
    <w:rsid w:val="00DA7E7F"/>
    <w:rsid w:val="00DD0844"/>
    <w:rsid w:val="00E13EE6"/>
    <w:rsid w:val="00E54E69"/>
    <w:rsid w:val="00E810CE"/>
    <w:rsid w:val="00E92A79"/>
    <w:rsid w:val="00E9627C"/>
    <w:rsid w:val="00EB6BED"/>
    <w:rsid w:val="00EE6324"/>
    <w:rsid w:val="00F14664"/>
    <w:rsid w:val="00F152BF"/>
    <w:rsid w:val="00F23AE9"/>
    <w:rsid w:val="00F320BD"/>
    <w:rsid w:val="00F5442E"/>
    <w:rsid w:val="00F54577"/>
    <w:rsid w:val="00F674A3"/>
    <w:rsid w:val="00FB12BF"/>
    <w:rsid w:val="00FB266B"/>
    <w:rsid w:val="00FB2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71EA9A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73F9"/>
  </w:style>
  <w:style w:type="paragraph" w:styleId="Footer">
    <w:name w:val="footer"/>
    <w:basedOn w:val="Normal"/>
    <w:link w:val="Foot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73F9"/>
  </w:style>
  <w:style w:type="paragraph" w:customStyle="1" w:styleId="BasicParagraph">
    <w:name w:val="[Basic Paragraph]"/>
    <w:basedOn w:val="Normal"/>
    <w:uiPriority w:val="99"/>
    <w:rsid w:val="003912B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rsid w:val="003912BF"/>
    <w:rPr>
      <w:color w:val="0000FF"/>
      <w:w w:val="100"/>
      <w:u w:val="thick" w:color="0000FF"/>
    </w:rPr>
  </w:style>
  <w:style w:type="character" w:customStyle="1" w:styleId="CharacterStyle2">
    <w:name w:val="Character Style 2"/>
    <w:uiPriority w:val="99"/>
    <w:rsid w:val="003912BF"/>
    <w:rPr>
      <w:b/>
      <w:bCs/>
      <w:i/>
      <w:iCs/>
      <w:smallCaps/>
      <w:color w:val="598343"/>
      <w:sz w:val="38"/>
      <w:szCs w:val="38"/>
    </w:rPr>
  </w:style>
  <w:style w:type="character" w:customStyle="1" w:styleId="CharacterStyle3">
    <w:name w:val="Character Style 3"/>
    <w:uiPriority w:val="99"/>
    <w:rsid w:val="006E0F80"/>
    <w:rPr>
      <w:b/>
      <w:bCs/>
      <w:i/>
      <w:iCs/>
      <w:color w:val="BC522F"/>
      <w:sz w:val="30"/>
      <w:szCs w:val="30"/>
    </w:rPr>
  </w:style>
  <w:style w:type="character" w:customStyle="1" w:styleId="CharacterStyle7">
    <w:name w:val="Character Style 7"/>
    <w:uiPriority w:val="99"/>
    <w:rsid w:val="007B0454"/>
    <w:rPr>
      <w:rFonts w:ascii="SchoolBookNew" w:hAnsi="SchoolBookNew" w:cs="SchoolBookNew"/>
      <w:color w:val="24408E"/>
      <w:sz w:val="38"/>
      <w:szCs w:val="38"/>
    </w:rPr>
  </w:style>
  <w:style w:type="character" w:customStyle="1" w:styleId="CharacterStyle4">
    <w:name w:val="Character Style 4"/>
    <w:basedOn w:val="CharacterStyle3"/>
    <w:uiPriority w:val="99"/>
    <w:rsid w:val="007B0454"/>
    <w:rPr>
      <w:b/>
      <w:bCs/>
      <w:i/>
      <w:iCs/>
      <w:color w:val="D12229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8C1B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B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BF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BF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B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BF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BFC"/>
    <w:rPr>
      <w:rFonts w:ascii="Times New Roman" w:hAnsi="Times New Roman" w:cs="Times New Roman"/>
      <w:sz w:val="18"/>
      <w:szCs w:val="18"/>
    </w:rPr>
  </w:style>
  <w:style w:type="paragraph" w:customStyle="1" w:styleId="ParagraphStyle1">
    <w:name w:val="Paragraph Style 1"/>
    <w:basedOn w:val="Normal"/>
    <w:uiPriority w:val="99"/>
    <w:rsid w:val="008C1BFC"/>
    <w:pPr>
      <w:widowControl w:val="0"/>
      <w:tabs>
        <w:tab w:val="left" w:pos="720"/>
      </w:tabs>
      <w:suppressAutoHyphens/>
      <w:autoSpaceDE w:val="0"/>
      <w:autoSpaceDN w:val="0"/>
      <w:adjustRightInd w:val="0"/>
      <w:spacing w:line="288" w:lineRule="auto"/>
      <w:ind w:left="240" w:hanging="240"/>
      <w:textAlignment w:val="center"/>
    </w:pPr>
    <w:rPr>
      <w:rFonts w:ascii="MinionPro-Regular" w:hAnsi="MinionPro-Regular" w:cs="MinionPro-Regular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00F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4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40.png"/><Relationship Id="rId23" Type="http://schemas.openxmlformats.org/officeDocument/2006/relationships/image" Target="media/image110.jpeg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jpe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4c66d878-89b2-484e-a75c-dcd0e37ac3bb" xsi:nil="true"/>
    <NotebookType xmlns="4c66d878-89b2-484e-a75c-dcd0e37ac3bb" xsi:nil="true"/>
    <_ip_UnifiedCompliancePolicyUIAction xmlns="http://schemas.microsoft.com/sharepoint/v3" xsi:nil="true"/>
    <AppVersion xmlns="4c66d878-89b2-484e-a75c-dcd0e37ac3bb" xsi:nil="true"/>
    <Self_Registration_Enabled xmlns="4c66d878-89b2-484e-a75c-dcd0e37ac3bb" xsi:nil="true"/>
    <Teachers xmlns="4c66d878-89b2-484e-a75c-dcd0e37ac3bb">
      <UserInfo>
        <DisplayName/>
        <AccountId xsi:nil="true"/>
        <AccountType/>
      </UserInfo>
    </Teachers>
    <Invited_Teachers xmlns="4c66d878-89b2-484e-a75c-dcd0e37ac3bb" xsi:nil="true"/>
    <Invited_Students xmlns="4c66d878-89b2-484e-a75c-dcd0e37ac3bb" xsi:nil="true"/>
    <_ip_UnifiedCompliancePolicyProperties xmlns="http://schemas.microsoft.com/sharepoint/v3" xsi:nil="true"/>
    <DefaultSectionNames xmlns="4c66d878-89b2-484e-a75c-dcd0e37ac3bb" xsi:nil="true"/>
    <FolderType xmlns="4c66d878-89b2-484e-a75c-dcd0e37ac3bb" xsi:nil="true"/>
    <Students xmlns="4c66d878-89b2-484e-a75c-dcd0e37ac3bb">
      <UserInfo>
        <DisplayName/>
        <AccountId xsi:nil="true"/>
        <AccountType/>
      </UserInfo>
    </Students>
    <Owner xmlns="4c66d878-89b2-484e-a75c-dcd0e37ac3bb">
      <UserInfo>
        <DisplayName/>
        <AccountId xsi:nil="true"/>
        <AccountType/>
      </UserInfo>
    </Owner>
    <Student_Groups xmlns="4c66d878-89b2-484e-a75c-dcd0e37ac3bb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50C0FBF229874C935D3A5F55FCA738" ma:contentTypeVersion="28" ma:contentTypeDescription="Create a new document." ma:contentTypeScope="" ma:versionID="c64bde10463bfb5e5d6295fc155fe2a1">
  <xsd:schema xmlns:xsd="http://www.w3.org/2001/XMLSchema" xmlns:xs="http://www.w3.org/2001/XMLSchema" xmlns:p="http://schemas.microsoft.com/office/2006/metadata/properties" xmlns:ns1="http://schemas.microsoft.com/sharepoint/v3" xmlns:ns3="0cc021c7-4361-4547-ae75-87d5aa5d8c46" xmlns:ns4="4c66d878-89b2-484e-a75c-dcd0e37ac3bb" targetNamespace="http://schemas.microsoft.com/office/2006/metadata/properties" ma:root="true" ma:fieldsID="701e9b925e34ab0786a6e12674e177f4" ns1:_="" ns3:_="" ns4:_="">
    <xsd:import namespace="http://schemas.microsoft.com/sharepoint/v3"/>
    <xsd:import namespace="0cc021c7-4361-4547-ae75-87d5aa5d8c46"/>
    <xsd:import namespace="4c66d878-89b2-484e-a75c-dcd0e37ac3b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7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28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c021c7-4361-4547-ae75-87d5aa5d8c4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66d878-89b2-484e-a75c-dcd0e37ac3bb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2" nillable="true" ma:displayName="Has Teacher Only SectionGroup" ma:internalName="Has_Teacher_Only_SectionGroup">
      <xsd:simpleType>
        <xsd:restriction base="dms:Boolean"/>
      </xsd:simpleType>
    </xsd:element>
    <xsd:element name="MediaServiceMetadata" ma:index="2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4" nillable="true" ma:displayName="Location" ma:internalName="MediaServiceLocation" ma:readOnly="true">
      <xsd:simpleType>
        <xsd:restriction base="dms:Text"/>
      </xsd:simpleType>
    </xsd:element>
    <xsd:element name="MediaLengthInSeconds" ma:index="35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98C8470-4E9D-4156-B948-5979691012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007056-314B-4E51-8E7B-7D50EF9F4B74}">
  <ds:schemaRefs>
    <ds:schemaRef ds:uri="http://schemas.microsoft.com/sharepoint/v3"/>
    <ds:schemaRef ds:uri="http://purl.org/dc/terms/"/>
    <ds:schemaRef ds:uri="0cc021c7-4361-4547-ae75-87d5aa5d8c46"/>
    <ds:schemaRef ds:uri="http://schemas.microsoft.com/office/2006/documentManagement/types"/>
    <ds:schemaRef ds:uri="4c66d878-89b2-484e-a75c-dcd0e37ac3bb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19048D9-00AA-4C2C-BF4C-078A46097C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cc021c7-4361-4547-ae75-87d5aa5d8c46"/>
    <ds:schemaRef ds:uri="4c66d878-89b2-484e-a75c-dcd0e37ac3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25C029-039C-4B50-A75C-A05DF30E9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lay</dc:creator>
  <cp:keywords/>
  <dc:description/>
  <cp:lastModifiedBy>Denise Shults</cp:lastModifiedBy>
  <cp:revision>2</cp:revision>
  <cp:lastPrinted>2019-08-18T13:44:00Z</cp:lastPrinted>
  <dcterms:created xsi:type="dcterms:W3CDTF">2021-09-17T17:43:00Z</dcterms:created>
  <dcterms:modified xsi:type="dcterms:W3CDTF">2021-09-17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50C0FBF229874C935D3A5F55FCA738</vt:lpwstr>
  </property>
</Properties>
</file>